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6E9886" w14:textId="77777777" w:rsidR="000B158F" w:rsidRDefault="000B158F" w:rsidP="000B158F">
      <w:pPr>
        <w:tabs>
          <w:tab w:val="left" w:pos="854"/>
        </w:tabs>
        <w:jc w:val="right"/>
      </w:pPr>
      <w:bookmarkStart w:id="0" w:name="_Hlk529961863"/>
      <w:r w:rsidRPr="00C66ECC">
        <w:rPr>
          <w:rFonts w:ascii="Arial" w:hAnsi="Arial" w:cs="Arial"/>
          <w:b/>
          <w:color w:val="000000"/>
          <w:sz w:val="18"/>
          <w:szCs w:val="18"/>
        </w:rPr>
        <w:t>FORM</w:t>
      </w:r>
      <w:r>
        <w:rPr>
          <w:rFonts w:ascii="Arial" w:hAnsi="Arial" w:cs="Arial"/>
          <w:b/>
          <w:color w:val="000000"/>
          <w:sz w:val="18"/>
          <w:szCs w:val="18"/>
        </w:rPr>
        <w:t xml:space="preserve"> NUM</w:t>
      </w:r>
      <w:r w:rsidRPr="00C66ECC">
        <w:rPr>
          <w:rFonts w:ascii="Arial" w:hAnsi="Arial" w:cs="Arial"/>
          <w:b/>
          <w:color w:val="000000"/>
          <w:sz w:val="18"/>
          <w:szCs w:val="18"/>
        </w:rPr>
        <w:t>: 500.1.03</w:t>
      </w:r>
    </w:p>
    <w:tbl>
      <w:tblPr>
        <w:tblW w:w="9859" w:type="dxa"/>
        <w:jc w:val="center"/>
        <w:tblCellSpacing w:w="20" w:type="dxa"/>
        <w:shd w:val="clear" w:color="auto" w:fill="1F4E79" w:themeFill="accent1" w:themeFillShade="80"/>
        <w:tblLook w:val="01E0" w:firstRow="1" w:lastRow="1" w:firstColumn="1" w:lastColumn="1" w:noHBand="0" w:noVBand="0"/>
      </w:tblPr>
      <w:tblGrid>
        <w:gridCol w:w="9859"/>
      </w:tblGrid>
      <w:tr w:rsidR="000B158F" w:rsidRPr="00937D86" w14:paraId="488E092A" w14:textId="77777777" w:rsidTr="00F80197">
        <w:trPr>
          <w:tblCellSpacing w:w="20" w:type="dxa"/>
          <w:jc w:val="center"/>
        </w:trPr>
        <w:tc>
          <w:tcPr>
            <w:tcW w:w="9779" w:type="dxa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/>
              </w:rPr>
              <w:id w:val="917679769"/>
              <w:placeholder>
                <w:docPart w:val="5DEC2F9A00CA43A284903102E8443125"/>
              </w:placeholder>
            </w:sdtPr>
            <w:sdtContent>
              <w:p w14:paraId="67DDF1B1" w14:textId="77777777" w:rsidR="000B158F" w:rsidRPr="00937D86" w:rsidRDefault="000B158F" w:rsidP="00F80197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>Academic Personnel Short Profile / Short CV</w:t>
                </w:r>
              </w:p>
            </w:sdtContent>
          </w:sdt>
        </w:tc>
      </w:tr>
    </w:tbl>
    <w:p w14:paraId="0C027663" w14:textId="77777777" w:rsidR="000B158F" w:rsidRPr="00937D86" w:rsidRDefault="000B158F" w:rsidP="000B158F">
      <w:pPr>
        <w:ind w:left="1236"/>
        <w:jc w:val="center"/>
        <w:rPr>
          <w:rFonts w:ascii="Arial" w:hAnsi="Arial" w:cs="Arial"/>
          <w:b/>
          <w:color w:val="000000"/>
        </w:rPr>
      </w:pPr>
    </w:p>
    <w:tbl>
      <w:tblPr>
        <w:tblW w:w="14403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820"/>
        <w:gridCol w:w="10583"/>
      </w:tblGrid>
      <w:tr w:rsidR="00215BD5" w:rsidRPr="00937D86" w14:paraId="309B3758" w14:textId="77777777" w:rsidTr="00F80197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p w14:paraId="55847D8B" w14:textId="77777777" w:rsidR="00215BD5" w:rsidRPr="00923C09" w:rsidRDefault="00000000" w:rsidP="00F80197">
            <w:pPr>
              <w:ind w:left="36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color w:val="000000" w:themeColor="text1"/>
                  <w:sz w:val="22"/>
                  <w:szCs w:val="22"/>
                </w:rPr>
                <w:id w:val="-843546369"/>
                <w:placeholder>
                  <w:docPart w:val="CC363E5E6C6246B7B0216E58AF42098A"/>
                </w:placeholder>
              </w:sdtPr>
              <w:sdtContent>
                <w:r w:rsidR="00215BD5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University</w:t>
                </w:r>
              </w:sdtContent>
            </w:sdt>
            <w:r w:rsidR="00215BD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10523" w:type="dxa"/>
          </w:tcPr>
          <w:p w14:paraId="56D12592" w14:textId="2A32B3C3" w:rsidR="00215BD5" w:rsidRPr="00215BD5" w:rsidRDefault="00756C21" w:rsidP="000E2EA2">
            <w:pPr>
              <w:rPr>
                <w:rFonts w:ascii="Arial" w:hAnsi="Arial" w:cs="Arial"/>
              </w:rPr>
            </w:pPr>
            <w:r w:rsidRPr="00756C21">
              <w:rPr>
                <w:rFonts w:ascii="Arial" w:hAnsi="Arial" w:cs="Arial"/>
                <w:lang w:val="en-US"/>
              </w:rPr>
              <w:t>Cyprus University of Technology</w:t>
            </w:r>
            <w:r w:rsidRPr="00756C21">
              <w:rPr>
                <w:rFonts w:ascii="Arial" w:hAnsi="Arial" w:cs="Arial"/>
              </w:rPr>
              <w:t> </w:t>
            </w:r>
          </w:p>
        </w:tc>
      </w:tr>
      <w:tr w:rsidR="00215BD5" w:rsidRPr="00937D86" w14:paraId="328BCE05" w14:textId="77777777" w:rsidTr="00F80197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id w:val="1164740575"/>
              <w:lock w:val="contentLocked"/>
              <w:placeholder>
                <w:docPart w:val="CC363E5E6C6246B7B0216E58AF42098A"/>
              </w:placeholder>
            </w:sdtPr>
            <w:sdtContent>
              <w:p w14:paraId="4DA6F49F" w14:textId="77777777" w:rsidR="00215BD5" w:rsidRPr="00923C09" w:rsidRDefault="00215BD5" w:rsidP="00F80197">
                <w:pPr>
                  <w:ind w:left="360"/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Surname</w:t>
                </w:r>
                <w:r w:rsidRPr="00923C09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:</w:t>
                </w:r>
              </w:p>
            </w:sdtContent>
          </w:sdt>
        </w:tc>
        <w:tc>
          <w:tcPr>
            <w:tcW w:w="10523" w:type="dxa"/>
          </w:tcPr>
          <w:p w14:paraId="190366CF" w14:textId="77777777" w:rsidR="00215BD5" w:rsidRPr="00215BD5" w:rsidRDefault="00215BD5" w:rsidP="000E2EA2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Danidou</w:t>
            </w:r>
          </w:p>
        </w:tc>
      </w:tr>
      <w:tr w:rsidR="00215BD5" w:rsidRPr="00937D86" w14:paraId="25ECF8DA" w14:textId="77777777" w:rsidTr="00F80197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p w14:paraId="386B5FD9" w14:textId="77777777" w:rsidR="00215BD5" w:rsidRDefault="00215BD5" w:rsidP="00F80197">
            <w:pPr>
              <w:ind w:left="36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Name:</w:t>
            </w:r>
          </w:p>
        </w:tc>
        <w:tc>
          <w:tcPr>
            <w:tcW w:w="10523" w:type="dxa"/>
          </w:tcPr>
          <w:p w14:paraId="0A48CCFF" w14:textId="77777777" w:rsidR="00215BD5" w:rsidRPr="00215BD5" w:rsidRDefault="00215BD5" w:rsidP="000E2EA2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Yianna</w:t>
            </w:r>
          </w:p>
        </w:tc>
      </w:tr>
      <w:tr w:rsidR="00215BD5" w:rsidRPr="00937D86" w14:paraId="5EB88E46" w14:textId="77777777" w:rsidTr="00F80197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id w:val="1767424300"/>
              <w:lock w:val="contentLocked"/>
              <w:placeholder>
                <w:docPart w:val="CC363E5E6C6246B7B0216E58AF42098A"/>
              </w:placeholder>
            </w:sdtPr>
            <w:sdtContent>
              <w:p w14:paraId="0F138F1A" w14:textId="77777777" w:rsidR="00215BD5" w:rsidRPr="00923C09" w:rsidRDefault="00215BD5" w:rsidP="00F80197">
                <w:pPr>
                  <w:ind w:left="360"/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  <w:lang w:val="en-US"/>
                  </w:rPr>
                </w:pPr>
                <w:r w:rsidRPr="00923C09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Rank</w:t>
                </w:r>
                <w:r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/</w:t>
                </w:r>
                <w:r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  <w:lang w:val="en-US"/>
                  </w:rPr>
                  <w:t>Position:</w:t>
                </w:r>
              </w:p>
            </w:sdtContent>
          </w:sdt>
        </w:tc>
        <w:tc>
          <w:tcPr>
            <w:tcW w:w="10523" w:type="dxa"/>
          </w:tcPr>
          <w:p w14:paraId="7C658BFE" w14:textId="761AC414" w:rsidR="00215BD5" w:rsidRPr="00991545" w:rsidRDefault="009863A0" w:rsidP="000E2EA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stant Professor</w:t>
            </w:r>
          </w:p>
        </w:tc>
      </w:tr>
      <w:tr w:rsidR="00215BD5" w:rsidRPr="00937D86" w14:paraId="12EEBFA2" w14:textId="77777777" w:rsidTr="00F80197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id w:val="207993896"/>
              <w:placeholder>
                <w:docPart w:val="CC363E5E6C6246B7B0216E58AF42098A"/>
              </w:placeholder>
            </w:sdtPr>
            <w:sdtContent>
              <w:p w14:paraId="69370F22" w14:textId="77777777" w:rsidR="00215BD5" w:rsidRPr="00923C09" w:rsidRDefault="00215BD5" w:rsidP="00F80197">
                <w:pPr>
                  <w:ind w:left="360"/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Faculty</w:t>
                </w:r>
                <w:r w:rsidRPr="00923C09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:</w:t>
                </w:r>
              </w:p>
            </w:sdtContent>
          </w:sdt>
        </w:tc>
        <w:tc>
          <w:tcPr>
            <w:tcW w:w="10523" w:type="dxa"/>
          </w:tcPr>
          <w:p w14:paraId="004C874A" w14:textId="2BE883D9" w:rsidR="00215BD5" w:rsidRPr="00215BD5" w:rsidRDefault="00DA389F" w:rsidP="000E2EA2">
            <w:pPr>
              <w:rPr>
                <w:rFonts w:ascii="Arial" w:hAnsi="Arial" w:cs="Arial"/>
              </w:rPr>
            </w:pPr>
            <w:r w:rsidRPr="00DA389F">
              <w:rPr>
                <w:rFonts w:ascii="Arial" w:hAnsi="Arial" w:cs="Arial"/>
                <w:lang w:val="en-US"/>
              </w:rPr>
              <w:t>Communication and Media Studies</w:t>
            </w:r>
            <w:r w:rsidRPr="00DA389F">
              <w:rPr>
                <w:rFonts w:ascii="Arial" w:hAnsi="Arial" w:cs="Arial"/>
              </w:rPr>
              <w:t> </w:t>
            </w:r>
          </w:p>
        </w:tc>
      </w:tr>
      <w:tr w:rsidR="00215BD5" w:rsidRPr="00937D86" w14:paraId="3C0F9AD1" w14:textId="77777777" w:rsidTr="00F80197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id w:val="-1440298300"/>
              <w:lock w:val="contentLocked"/>
              <w:placeholder>
                <w:docPart w:val="CC363E5E6C6246B7B0216E58AF42098A"/>
              </w:placeholder>
            </w:sdtPr>
            <w:sdtContent>
              <w:p w14:paraId="6C3A6199" w14:textId="77777777" w:rsidR="00215BD5" w:rsidRPr="00923C09" w:rsidRDefault="00215BD5" w:rsidP="00F80197">
                <w:pPr>
                  <w:ind w:left="360"/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Department:</w:t>
                </w:r>
              </w:p>
            </w:sdtContent>
          </w:sdt>
        </w:tc>
        <w:tc>
          <w:tcPr>
            <w:tcW w:w="10523" w:type="dxa"/>
          </w:tcPr>
          <w:p w14:paraId="16BF1830" w14:textId="1F1E5594" w:rsidR="00215BD5" w:rsidRPr="00215BD5" w:rsidRDefault="00215BD5" w:rsidP="000E2EA2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 xml:space="preserve">Department of </w:t>
            </w:r>
            <w:r w:rsidR="00DA389F" w:rsidRPr="00DA389F">
              <w:rPr>
                <w:rFonts w:ascii="Arial" w:hAnsi="Arial" w:cs="Arial"/>
                <w:lang w:val="en-US"/>
              </w:rPr>
              <w:t>Communication and Internet Studies</w:t>
            </w:r>
          </w:p>
        </w:tc>
      </w:tr>
      <w:tr w:rsidR="00215BD5" w:rsidRPr="00937D86" w14:paraId="2597567F" w14:textId="77777777" w:rsidTr="00F80197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p w14:paraId="3DB3124D" w14:textId="77777777" w:rsidR="00215BD5" w:rsidRPr="00923C09" w:rsidRDefault="00000000" w:rsidP="00F80197">
            <w:pPr>
              <w:ind w:left="36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color w:val="000000" w:themeColor="text1"/>
                  <w:sz w:val="22"/>
                  <w:szCs w:val="22"/>
                  <w:lang w:eastAsia="el-GR"/>
                </w:rPr>
                <w:id w:val="574325561"/>
                <w:placeholder>
                  <w:docPart w:val="CC363E5E6C6246B7B0216E58AF42098A"/>
                </w:placeholder>
              </w:sdtPr>
              <w:sdtContent>
                <w:r w:rsidR="00215BD5" w:rsidRPr="00923C09">
                  <w:rPr>
                    <w:rFonts w:ascii="Arial" w:hAnsi="Arial" w:cs="Arial"/>
                    <w:b/>
                    <w:bCs/>
                    <w:color w:val="000000" w:themeColor="text1"/>
                    <w:sz w:val="22"/>
                    <w:szCs w:val="22"/>
                    <w:lang w:eastAsia="el-GR"/>
                  </w:rPr>
                  <w:t>Scientific Domain:</w:t>
                </w:r>
                <w:r w:rsidR="00215BD5">
                  <w:rPr>
                    <w:rFonts w:ascii="Arial" w:hAnsi="Arial" w:cs="Arial"/>
                    <w:b/>
                    <w:bCs/>
                    <w:color w:val="000000" w:themeColor="text1"/>
                    <w:sz w:val="22"/>
                    <w:szCs w:val="22"/>
                    <w:lang w:eastAsia="el-GR"/>
                  </w:rPr>
                  <w:t xml:space="preserve"> *</w:t>
                </w:r>
              </w:sdtContent>
            </w:sdt>
          </w:p>
        </w:tc>
        <w:tc>
          <w:tcPr>
            <w:tcW w:w="10523" w:type="dxa"/>
          </w:tcPr>
          <w:p w14:paraId="19D1EDAA" w14:textId="1E5B88D0" w:rsidR="00215BD5" w:rsidRPr="00215BD5" w:rsidRDefault="00AF4E25" w:rsidP="000E2EA2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Cybersecurity</w:t>
            </w:r>
            <w:r>
              <w:rPr>
                <w:rFonts w:ascii="Arial" w:hAnsi="Arial" w:cs="Arial"/>
              </w:rPr>
              <w:t xml:space="preserve">, </w:t>
            </w:r>
            <w:r w:rsidR="00373D72" w:rsidRPr="00215BD5">
              <w:rPr>
                <w:rFonts w:ascii="Arial" w:hAnsi="Arial" w:cs="Arial"/>
              </w:rPr>
              <w:t xml:space="preserve">Computer Science, </w:t>
            </w:r>
            <w:r w:rsidR="00DA389F">
              <w:rPr>
                <w:rFonts w:ascii="Arial" w:hAnsi="Arial" w:cs="Arial"/>
              </w:rPr>
              <w:t>Privacy,</w:t>
            </w:r>
            <w:r>
              <w:rPr>
                <w:rFonts w:ascii="Arial" w:hAnsi="Arial" w:cs="Arial"/>
              </w:rPr>
              <w:t xml:space="preserve"> </w:t>
            </w:r>
            <w:r w:rsidR="00215BD5" w:rsidRPr="00215BD5">
              <w:rPr>
                <w:rFonts w:ascii="Arial" w:hAnsi="Arial" w:cs="Arial"/>
              </w:rPr>
              <w:t>Law and IT</w:t>
            </w:r>
          </w:p>
        </w:tc>
      </w:tr>
    </w:tbl>
    <w:p w14:paraId="39DE0168" w14:textId="77777777" w:rsidR="000B158F" w:rsidRDefault="000B158F" w:rsidP="000B158F">
      <w:pPr>
        <w:jc w:val="center"/>
        <w:rPr>
          <w:rFonts w:ascii="Arial" w:hAnsi="Arial" w:cs="Arial"/>
          <w:i/>
          <w:color w:val="000000"/>
          <w:sz w:val="20"/>
          <w:szCs w:val="20"/>
        </w:rPr>
      </w:pPr>
      <w:r>
        <w:rPr>
          <w:rFonts w:ascii="Arial" w:hAnsi="Arial" w:cs="Arial"/>
          <w:i/>
          <w:color w:val="000000"/>
          <w:sz w:val="20"/>
          <w:szCs w:val="20"/>
        </w:rPr>
        <w:t>* Field of Specialization</w:t>
      </w:r>
    </w:p>
    <w:p w14:paraId="14E8C043" w14:textId="77777777" w:rsidR="000B158F" w:rsidRPr="00F60990" w:rsidRDefault="000B158F" w:rsidP="000B158F">
      <w:pPr>
        <w:jc w:val="center"/>
        <w:rPr>
          <w:rFonts w:ascii="Arial" w:hAnsi="Arial" w:cs="Arial"/>
          <w:i/>
          <w:color w:val="000000"/>
          <w:sz w:val="20"/>
          <w:szCs w:val="20"/>
        </w:rPr>
      </w:pPr>
    </w:p>
    <w:tbl>
      <w:tblPr>
        <w:tblW w:w="14411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20" w:firstRow="1" w:lastRow="0" w:firstColumn="0" w:lastColumn="0" w:noHBand="0" w:noVBand="0"/>
      </w:tblPr>
      <w:tblGrid>
        <w:gridCol w:w="2969"/>
        <w:gridCol w:w="1134"/>
        <w:gridCol w:w="3686"/>
        <w:gridCol w:w="3018"/>
        <w:gridCol w:w="3604"/>
      </w:tblGrid>
      <w:tr w:rsidR="000B158F" w:rsidRPr="00937D86" w14:paraId="1972C140" w14:textId="77777777" w:rsidTr="00F80197">
        <w:trPr>
          <w:tblCellSpacing w:w="20" w:type="dxa"/>
          <w:jc w:val="center"/>
        </w:trPr>
        <w:tc>
          <w:tcPr>
            <w:tcW w:w="14331" w:type="dxa"/>
            <w:gridSpan w:val="5"/>
            <w:tcBorders>
              <w:bottom w:val="outset" w:sz="6" w:space="0" w:color="auto"/>
            </w:tcBorders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/>
              </w:rPr>
              <w:id w:val="1307276907"/>
              <w:placeholder>
                <w:docPart w:val="5DEC2F9A00CA43A284903102E8443125"/>
              </w:placeholder>
            </w:sdtPr>
            <w:sdtContent>
              <w:p w14:paraId="402476C6" w14:textId="77777777" w:rsidR="000B158F" w:rsidRDefault="000B158F" w:rsidP="00F80197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>Academic</w:t>
                </w:r>
                <w:r w:rsidRPr="00937D86">
                  <w:rPr>
                    <w:rFonts w:ascii="Arial" w:hAnsi="Arial" w:cs="Arial"/>
                    <w:b/>
                    <w:color w:val="FFFFFF"/>
                  </w:rPr>
                  <w:t xml:space="preserve"> qualifications</w:t>
                </w:r>
              </w:p>
              <w:p w14:paraId="51ED58C1" w14:textId="77777777" w:rsidR="000B158F" w:rsidRPr="00937D86" w:rsidRDefault="000B158F" w:rsidP="00F80197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>(list by highest qualification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1967083553"/>
          <w:lock w:val="contentLocked"/>
          <w:placeholder>
            <w:docPart w:val="5DEC2F9A00CA43A284903102E8443125"/>
          </w:placeholder>
        </w:sdtPr>
        <w:sdtContent>
          <w:tr w:rsidR="000B158F" w:rsidRPr="00923C09" w14:paraId="29B2DBDF" w14:textId="77777777" w:rsidTr="00F80197">
            <w:trPr>
              <w:tblCellSpacing w:w="20" w:type="dxa"/>
              <w:jc w:val="center"/>
            </w:trPr>
            <w:tc>
              <w:tcPr>
                <w:tcW w:w="2909" w:type="dxa"/>
                <w:shd w:val="clear" w:color="auto" w:fill="9CC2E5" w:themeFill="accent1" w:themeFillTint="99"/>
                <w:vAlign w:val="center"/>
              </w:tcPr>
              <w:p w14:paraId="626C859F" w14:textId="77777777" w:rsidR="000B158F" w:rsidRPr="00923C09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Qualification</w:t>
                </w:r>
              </w:p>
            </w:tc>
            <w:tc>
              <w:tcPr>
                <w:tcW w:w="1094" w:type="dxa"/>
                <w:shd w:val="clear" w:color="auto" w:fill="9CC2E5" w:themeFill="accent1" w:themeFillTint="99"/>
                <w:vAlign w:val="center"/>
              </w:tcPr>
              <w:p w14:paraId="784F08A3" w14:textId="77777777" w:rsidR="000B158F" w:rsidRPr="00923C09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Year</w:t>
                </w:r>
              </w:p>
            </w:tc>
            <w:tc>
              <w:tcPr>
                <w:tcW w:w="3646" w:type="dxa"/>
                <w:shd w:val="clear" w:color="auto" w:fill="9CC2E5" w:themeFill="accent1" w:themeFillTint="99"/>
                <w:vAlign w:val="center"/>
              </w:tcPr>
              <w:p w14:paraId="0B0B5A4B" w14:textId="77777777" w:rsidR="000B158F" w:rsidRPr="00923C09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Awarding Institution</w:t>
                </w:r>
              </w:p>
            </w:tc>
            <w:tc>
              <w:tcPr>
                <w:tcW w:w="2978" w:type="dxa"/>
                <w:shd w:val="clear" w:color="auto" w:fill="9CC2E5" w:themeFill="accent1" w:themeFillTint="99"/>
                <w:vAlign w:val="center"/>
              </w:tcPr>
              <w:p w14:paraId="4D939323" w14:textId="77777777" w:rsidR="000B158F" w:rsidRPr="00923C09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Department</w:t>
                </w:r>
              </w:p>
            </w:tc>
            <w:tc>
              <w:tcPr>
                <w:tcW w:w="3544" w:type="dxa"/>
                <w:shd w:val="clear" w:color="auto" w:fill="9CC2E5" w:themeFill="accent1" w:themeFillTint="99"/>
                <w:vAlign w:val="center"/>
              </w:tcPr>
              <w:p w14:paraId="31807FC8" w14:textId="77777777" w:rsidR="000B158F" w:rsidRPr="00923C09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hesis title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 xml:space="preserve"> (Optional Entry)</w:t>
                </w:r>
              </w:p>
            </w:tc>
          </w:tr>
        </w:sdtContent>
      </w:sdt>
      <w:tr w:rsidR="00215BD5" w:rsidRPr="00923C09" w14:paraId="77067CD2" w14:textId="77777777" w:rsidTr="00F80197">
        <w:trPr>
          <w:trHeight w:val="273"/>
          <w:tblCellSpacing w:w="20" w:type="dxa"/>
          <w:jc w:val="center"/>
        </w:trPr>
        <w:tc>
          <w:tcPr>
            <w:tcW w:w="2909" w:type="dxa"/>
          </w:tcPr>
          <w:p w14:paraId="4DA9C70A" w14:textId="77777777" w:rsidR="00215BD5" w:rsidRPr="00215BD5" w:rsidRDefault="00215BD5" w:rsidP="00215BD5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PhD</w:t>
            </w:r>
          </w:p>
        </w:tc>
        <w:tc>
          <w:tcPr>
            <w:tcW w:w="1094" w:type="dxa"/>
          </w:tcPr>
          <w:p w14:paraId="054599FC" w14:textId="77777777" w:rsidR="00215BD5" w:rsidRPr="00215BD5" w:rsidRDefault="00215BD5" w:rsidP="00215BD5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2016</w:t>
            </w:r>
          </w:p>
        </w:tc>
        <w:tc>
          <w:tcPr>
            <w:tcW w:w="3646" w:type="dxa"/>
          </w:tcPr>
          <w:p w14:paraId="5A3119BC" w14:textId="77777777" w:rsidR="00215BD5" w:rsidRPr="00215BD5" w:rsidRDefault="00215BD5" w:rsidP="00215BD5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University of Edinburgh</w:t>
            </w:r>
          </w:p>
        </w:tc>
        <w:tc>
          <w:tcPr>
            <w:tcW w:w="2978" w:type="dxa"/>
          </w:tcPr>
          <w:p w14:paraId="28B51C30" w14:textId="77777777" w:rsidR="00215BD5" w:rsidRPr="00215BD5" w:rsidRDefault="00215BD5" w:rsidP="00215BD5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Law</w:t>
            </w:r>
          </w:p>
        </w:tc>
        <w:tc>
          <w:tcPr>
            <w:tcW w:w="3544" w:type="dxa"/>
          </w:tcPr>
          <w:p w14:paraId="47071D93" w14:textId="77777777" w:rsidR="00215BD5" w:rsidRPr="00215BD5" w:rsidRDefault="00215BD5" w:rsidP="00215BD5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Trusted computing or trust in computing? Legislating for trust networks</w:t>
            </w:r>
          </w:p>
        </w:tc>
      </w:tr>
      <w:tr w:rsidR="00215BD5" w:rsidRPr="00923C09" w14:paraId="65579D57" w14:textId="77777777" w:rsidTr="00F80197">
        <w:trPr>
          <w:tblCellSpacing w:w="20" w:type="dxa"/>
          <w:jc w:val="center"/>
        </w:trPr>
        <w:tc>
          <w:tcPr>
            <w:tcW w:w="2909" w:type="dxa"/>
          </w:tcPr>
          <w:p w14:paraId="4EEF7E1F" w14:textId="77777777" w:rsidR="00215BD5" w:rsidRPr="00215BD5" w:rsidRDefault="00215BD5" w:rsidP="00215BD5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MSc</w:t>
            </w:r>
          </w:p>
        </w:tc>
        <w:tc>
          <w:tcPr>
            <w:tcW w:w="1094" w:type="dxa"/>
          </w:tcPr>
          <w:p w14:paraId="54C65296" w14:textId="77777777" w:rsidR="00215BD5" w:rsidRPr="00215BD5" w:rsidRDefault="00215BD5" w:rsidP="00215BD5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2006</w:t>
            </w:r>
          </w:p>
        </w:tc>
        <w:tc>
          <w:tcPr>
            <w:tcW w:w="3646" w:type="dxa"/>
          </w:tcPr>
          <w:p w14:paraId="575B30D6" w14:textId="77777777" w:rsidR="00215BD5" w:rsidRPr="00215BD5" w:rsidRDefault="00215BD5" w:rsidP="00215BD5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University of Bristol</w:t>
            </w:r>
          </w:p>
        </w:tc>
        <w:tc>
          <w:tcPr>
            <w:tcW w:w="2978" w:type="dxa"/>
          </w:tcPr>
          <w:p w14:paraId="606D749B" w14:textId="77777777" w:rsidR="00215BD5" w:rsidRPr="00215BD5" w:rsidRDefault="00215BD5" w:rsidP="00215BD5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Computer Science and Engineering</w:t>
            </w:r>
          </w:p>
        </w:tc>
        <w:tc>
          <w:tcPr>
            <w:tcW w:w="3544" w:type="dxa"/>
          </w:tcPr>
          <w:p w14:paraId="621F499B" w14:textId="77777777" w:rsidR="00215BD5" w:rsidRPr="00215BD5" w:rsidRDefault="00215BD5" w:rsidP="00215BD5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Legal Implications of Trusted Computing</w:t>
            </w:r>
          </w:p>
        </w:tc>
      </w:tr>
      <w:tr w:rsidR="00215BD5" w:rsidRPr="00373D72" w14:paraId="066435D0" w14:textId="77777777" w:rsidTr="00F80197">
        <w:trPr>
          <w:tblCellSpacing w:w="20" w:type="dxa"/>
          <w:jc w:val="center"/>
        </w:trPr>
        <w:tc>
          <w:tcPr>
            <w:tcW w:w="2909" w:type="dxa"/>
          </w:tcPr>
          <w:p w14:paraId="6D3C113B" w14:textId="77777777" w:rsidR="00215BD5" w:rsidRPr="00215BD5" w:rsidRDefault="00215BD5" w:rsidP="00215BD5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BSc</w:t>
            </w:r>
          </w:p>
        </w:tc>
        <w:tc>
          <w:tcPr>
            <w:tcW w:w="1094" w:type="dxa"/>
          </w:tcPr>
          <w:p w14:paraId="346E0397" w14:textId="77777777" w:rsidR="00215BD5" w:rsidRPr="00215BD5" w:rsidRDefault="00215BD5" w:rsidP="00215BD5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2005</w:t>
            </w:r>
          </w:p>
        </w:tc>
        <w:tc>
          <w:tcPr>
            <w:tcW w:w="3646" w:type="dxa"/>
          </w:tcPr>
          <w:p w14:paraId="7B8C74C5" w14:textId="77777777" w:rsidR="00215BD5" w:rsidRPr="00215BD5" w:rsidRDefault="00215BD5" w:rsidP="00215BD5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University of Cyprus</w:t>
            </w:r>
          </w:p>
        </w:tc>
        <w:tc>
          <w:tcPr>
            <w:tcW w:w="2978" w:type="dxa"/>
          </w:tcPr>
          <w:p w14:paraId="56689D41" w14:textId="77777777" w:rsidR="00215BD5" w:rsidRPr="00215BD5" w:rsidRDefault="00215BD5" w:rsidP="00215BD5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Computer Science</w:t>
            </w:r>
          </w:p>
        </w:tc>
        <w:tc>
          <w:tcPr>
            <w:tcW w:w="3544" w:type="dxa"/>
          </w:tcPr>
          <w:p w14:paraId="0665B1D7" w14:textId="77777777" w:rsidR="00215BD5" w:rsidRPr="00215BD5" w:rsidRDefault="00215BD5" w:rsidP="00215BD5">
            <w:pPr>
              <w:rPr>
                <w:rFonts w:ascii="Arial" w:hAnsi="Arial" w:cs="Arial"/>
                <w:lang w:val="el-GR"/>
              </w:rPr>
            </w:pPr>
            <w:r w:rsidRPr="00215BD5">
              <w:rPr>
                <w:rFonts w:ascii="Arial" w:hAnsi="Arial" w:cs="Arial"/>
                <w:lang w:val="el-GR"/>
              </w:rPr>
              <w:t>Ανάπτυξη συστήματος συμβουλευτικών τουριστικών υπηρεσιών με τη χρήση Υπηρεσιών Ιστού</w:t>
            </w:r>
          </w:p>
        </w:tc>
      </w:tr>
    </w:tbl>
    <w:p w14:paraId="4D712296" w14:textId="77777777" w:rsidR="000B158F" w:rsidRPr="00F53EB9" w:rsidRDefault="000B158F" w:rsidP="000B158F">
      <w:pPr>
        <w:ind w:left="1236"/>
        <w:jc w:val="center"/>
        <w:rPr>
          <w:rFonts w:ascii="Arial" w:hAnsi="Arial" w:cs="Arial"/>
          <w:color w:val="000000"/>
          <w:lang w:val="el-GR"/>
        </w:rPr>
      </w:pPr>
    </w:p>
    <w:p w14:paraId="0848ACE9" w14:textId="77777777" w:rsidR="00215BD5" w:rsidRPr="00F53EB9" w:rsidRDefault="00215BD5" w:rsidP="000B158F">
      <w:pPr>
        <w:ind w:left="1236"/>
        <w:jc w:val="center"/>
        <w:rPr>
          <w:rFonts w:ascii="Arial" w:hAnsi="Arial" w:cs="Arial"/>
          <w:color w:val="000000"/>
          <w:lang w:val="el-GR"/>
        </w:rPr>
      </w:pPr>
    </w:p>
    <w:p w14:paraId="671E2702" w14:textId="77777777" w:rsidR="00215BD5" w:rsidRPr="00F53EB9" w:rsidRDefault="00215BD5" w:rsidP="000B158F">
      <w:pPr>
        <w:ind w:left="1236"/>
        <w:jc w:val="center"/>
        <w:rPr>
          <w:rFonts w:ascii="Arial" w:hAnsi="Arial" w:cs="Arial"/>
          <w:color w:val="000000"/>
          <w:lang w:val="el-GR"/>
        </w:rPr>
      </w:pPr>
    </w:p>
    <w:p w14:paraId="0ACB52B1" w14:textId="77777777" w:rsidR="00F53EB9" w:rsidRDefault="00F53EB9" w:rsidP="000B158F">
      <w:pPr>
        <w:ind w:left="1236"/>
        <w:jc w:val="center"/>
        <w:rPr>
          <w:rFonts w:ascii="Arial" w:hAnsi="Arial" w:cs="Arial"/>
          <w:color w:val="000000"/>
          <w:lang w:val="el-GR"/>
        </w:rPr>
      </w:pPr>
    </w:p>
    <w:p w14:paraId="35301769" w14:textId="77777777" w:rsidR="00F53EB9" w:rsidRPr="00F53EB9" w:rsidRDefault="00F53EB9" w:rsidP="000B158F">
      <w:pPr>
        <w:ind w:left="1236"/>
        <w:jc w:val="center"/>
        <w:rPr>
          <w:rFonts w:ascii="Arial" w:hAnsi="Arial" w:cs="Arial"/>
          <w:color w:val="000000"/>
          <w:lang w:val="el-GR"/>
        </w:rPr>
      </w:pPr>
    </w:p>
    <w:p w14:paraId="10FED916" w14:textId="77777777" w:rsidR="00215BD5" w:rsidRPr="00F53EB9" w:rsidRDefault="00215BD5" w:rsidP="000B158F">
      <w:pPr>
        <w:ind w:left="1236"/>
        <w:jc w:val="center"/>
        <w:rPr>
          <w:rFonts w:ascii="Arial" w:hAnsi="Arial" w:cs="Arial"/>
          <w:color w:val="000000"/>
          <w:lang w:val="el-GR"/>
        </w:rPr>
      </w:pPr>
    </w:p>
    <w:tbl>
      <w:tblPr>
        <w:tblW w:w="14403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20" w:firstRow="1" w:lastRow="0" w:firstColumn="0" w:lastColumn="0" w:noHBand="0" w:noVBand="0"/>
      </w:tblPr>
      <w:tblGrid>
        <w:gridCol w:w="2969"/>
        <w:gridCol w:w="1559"/>
        <w:gridCol w:w="3119"/>
        <w:gridCol w:w="4111"/>
        <w:gridCol w:w="2645"/>
      </w:tblGrid>
      <w:tr w:rsidR="000B158F" w:rsidRPr="00937D86" w14:paraId="342FDB9D" w14:textId="77777777" w:rsidTr="00F80197">
        <w:trPr>
          <w:tblCellSpacing w:w="20" w:type="dxa"/>
          <w:jc w:val="center"/>
        </w:trPr>
        <w:tc>
          <w:tcPr>
            <w:tcW w:w="14323" w:type="dxa"/>
            <w:gridSpan w:val="5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 w:themeColor="background1"/>
              </w:rPr>
              <w:id w:val="1384757721"/>
              <w:placeholder>
                <w:docPart w:val="5DEC2F9A00CA43A284903102E8443125"/>
              </w:placeholder>
            </w:sdtPr>
            <w:sdtContent>
              <w:p w14:paraId="1BDACE7A" w14:textId="77777777" w:rsidR="000B158F" w:rsidRPr="00FD043A" w:rsidRDefault="000B158F" w:rsidP="00F80197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 w:rsidRPr="00FD043A">
                  <w:rPr>
                    <w:rFonts w:ascii="Arial" w:hAnsi="Arial" w:cs="Arial"/>
                    <w:b/>
                    <w:color w:val="FFFFFF" w:themeColor="background1"/>
                  </w:rPr>
                  <w:t>Employment history</w:t>
                </w:r>
                <w:r w:rsidRPr="00FD043A">
                  <w:rPr>
                    <w:rFonts w:ascii="Arial" w:hAnsi="Arial" w:cs="Arial"/>
                    <w:b/>
                    <w:color w:val="FFFFFF" w:themeColor="background1"/>
                    <w:lang w:val="en-US"/>
                  </w:rPr>
                  <w:t xml:space="preserve"> in Academic Institutions/Research Centers</w:t>
                </w:r>
                <w:r w:rsidRPr="00FD043A">
                  <w:rPr>
                    <w:rFonts w:ascii="Arial" w:hAnsi="Arial" w:cs="Arial"/>
                    <w:b/>
                    <w:color w:val="FFFFFF" w:themeColor="background1"/>
                  </w:rPr>
                  <w:t xml:space="preserve"> – List by the three (3) most recent</w:t>
                </w:r>
              </w:p>
            </w:sdtContent>
          </w:sdt>
        </w:tc>
      </w:tr>
      <w:tr w:rsidR="000B158F" w:rsidRPr="00923C09" w14:paraId="3CAF3B9C" w14:textId="77777777" w:rsidTr="00F80197">
        <w:trPr>
          <w:trHeight w:val="278"/>
          <w:tblCellSpacing w:w="20" w:type="dxa"/>
          <w:jc w:val="center"/>
        </w:trPr>
        <w:tc>
          <w:tcPr>
            <w:tcW w:w="4468" w:type="dxa"/>
            <w:gridSpan w:val="2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618188143"/>
              <w:lock w:val="contentLocked"/>
              <w:placeholder>
                <w:docPart w:val="5DEC2F9A00CA43A284903102E8443125"/>
              </w:placeholder>
            </w:sdtPr>
            <w:sdtContent>
              <w:p w14:paraId="2B08DFD7" w14:textId="77777777" w:rsidR="000B158F" w:rsidRPr="00923C09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Period of employment</w:t>
                </w:r>
              </w:p>
            </w:sdtContent>
          </w:sdt>
        </w:tc>
        <w:tc>
          <w:tcPr>
            <w:tcW w:w="3079" w:type="dxa"/>
            <w:vMerge w:val="restart"/>
            <w:shd w:val="clear" w:color="auto" w:fill="9CC2E5" w:themeFill="accent1" w:themeFillTint="99"/>
            <w:vAlign w:val="center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-831055820"/>
              <w:lock w:val="contentLocked"/>
              <w:placeholder>
                <w:docPart w:val="5DEC2F9A00CA43A284903102E8443125"/>
              </w:placeholder>
            </w:sdtPr>
            <w:sdtContent>
              <w:p w14:paraId="0E8011BA" w14:textId="77777777" w:rsidR="000B158F" w:rsidRPr="00923C09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Employer</w:t>
                </w:r>
              </w:p>
            </w:sdtContent>
          </w:sdt>
        </w:tc>
        <w:tc>
          <w:tcPr>
            <w:tcW w:w="4071" w:type="dxa"/>
            <w:vMerge w:val="restart"/>
            <w:shd w:val="clear" w:color="auto" w:fill="9CC2E5" w:themeFill="accent1" w:themeFillTint="99"/>
            <w:vAlign w:val="center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-1026640781"/>
              <w:lock w:val="contentLocked"/>
              <w:placeholder>
                <w:docPart w:val="5DEC2F9A00CA43A284903102E8443125"/>
              </w:placeholder>
            </w:sdtPr>
            <w:sdtContent>
              <w:p w14:paraId="6234BF25" w14:textId="77777777" w:rsidR="000B158F" w:rsidRPr="00923C09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Location</w:t>
                </w:r>
              </w:p>
            </w:sdtContent>
          </w:sdt>
        </w:tc>
        <w:tc>
          <w:tcPr>
            <w:tcW w:w="2585" w:type="dxa"/>
            <w:vMerge w:val="restart"/>
            <w:shd w:val="clear" w:color="auto" w:fill="9CC2E5" w:themeFill="accent1" w:themeFillTint="99"/>
            <w:vAlign w:val="center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154269370"/>
              <w:lock w:val="contentLocked"/>
              <w:placeholder>
                <w:docPart w:val="5DEC2F9A00CA43A284903102E8443125"/>
              </w:placeholder>
            </w:sdtPr>
            <w:sdtContent>
              <w:p w14:paraId="1C95DF96" w14:textId="77777777" w:rsidR="000B158F" w:rsidRPr="00923C09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Position</w:t>
                </w:r>
              </w:p>
            </w:sdtContent>
          </w:sdt>
        </w:tc>
      </w:tr>
      <w:tr w:rsidR="000B158F" w:rsidRPr="00923C09" w14:paraId="4712E666" w14:textId="77777777" w:rsidTr="00F80197">
        <w:trPr>
          <w:trHeight w:val="277"/>
          <w:tblCellSpacing w:w="20" w:type="dxa"/>
          <w:jc w:val="center"/>
        </w:trPr>
        <w:tc>
          <w:tcPr>
            <w:tcW w:w="2909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-657149855"/>
              <w:placeholder>
                <w:docPart w:val="5DEC2F9A00CA43A284903102E8443125"/>
              </w:placeholder>
            </w:sdtPr>
            <w:sdtContent>
              <w:p w14:paraId="298E9967" w14:textId="77777777" w:rsidR="000B158F" w:rsidRPr="00535BB0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535BB0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From</w:t>
                </w:r>
              </w:p>
            </w:sdtContent>
          </w:sdt>
        </w:tc>
        <w:tc>
          <w:tcPr>
            <w:tcW w:w="1519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-404289592"/>
              <w:placeholder>
                <w:docPart w:val="5DEC2F9A00CA43A284903102E8443125"/>
              </w:placeholder>
            </w:sdtPr>
            <w:sdtContent>
              <w:p w14:paraId="5E9FD411" w14:textId="77777777" w:rsidR="000B158F" w:rsidRPr="00535BB0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535BB0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o</w:t>
                </w:r>
              </w:p>
            </w:sdtContent>
          </w:sdt>
        </w:tc>
        <w:tc>
          <w:tcPr>
            <w:tcW w:w="3079" w:type="dxa"/>
            <w:vMerge/>
            <w:shd w:val="clear" w:color="auto" w:fill="9CC2E5" w:themeFill="accent1" w:themeFillTint="99"/>
          </w:tcPr>
          <w:p w14:paraId="34976D3D" w14:textId="77777777" w:rsidR="000B158F" w:rsidRPr="00923C09" w:rsidRDefault="000B158F" w:rsidP="00F80197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4071" w:type="dxa"/>
            <w:vMerge/>
            <w:shd w:val="clear" w:color="auto" w:fill="9CC2E5" w:themeFill="accent1" w:themeFillTint="99"/>
          </w:tcPr>
          <w:p w14:paraId="30468791" w14:textId="77777777" w:rsidR="000B158F" w:rsidRPr="00923C09" w:rsidRDefault="000B158F" w:rsidP="00F80197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85" w:type="dxa"/>
            <w:vMerge/>
            <w:shd w:val="clear" w:color="auto" w:fill="9CC2E5" w:themeFill="accent1" w:themeFillTint="99"/>
          </w:tcPr>
          <w:p w14:paraId="1CCB8751" w14:textId="77777777" w:rsidR="000B158F" w:rsidRPr="00923C09" w:rsidRDefault="000B158F" w:rsidP="00F80197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4A2893" w:rsidRPr="00923C09" w14:paraId="3E16D112" w14:textId="77777777" w:rsidTr="00F80197">
        <w:trPr>
          <w:tblCellSpacing w:w="20" w:type="dxa"/>
          <w:jc w:val="center"/>
        </w:trPr>
        <w:tc>
          <w:tcPr>
            <w:tcW w:w="2909" w:type="dxa"/>
          </w:tcPr>
          <w:p w14:paraId="3B1DA4D5" w14:textId="19CAFE37" w:rsidR="004A2893" w:rsidRPr="005C3F07" w:rsidRDefault="005C3F07" w:rsidP="004A289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7/2026</w:t>
            </w:r>
          </w:p>
        </w:tc>
        <w:tc>
          <w:tcPr>
            <w:tcW w:w="1519" w:type="dxa"/>
          </w:tcPr>
          <w:p w14:paraId="7B4947AE" w14:textId="2E03A4B0" w:rsidR="004A2893" w:rsidRPr="004A2893" w:rsidRDefault="005C3F07" w:rsidP="004A289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oday</w:t>
            </w:r>
          </w:p>
        </w:tc>
        <w:tc>
          <w:tcPr>
            <w:tcW w:w="3079" w:type="dxa"/>
          </w:tcPr>
          <w:p w14:paraId="454FE947" w14:textId="54B153DF" w:rsidR="004A2893" w:rsidRPr="00215BD5" w:rsidRDefault="005C3F07" w:rsidP="004A289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yprus University of </w:t>
            </w:r>
            <w:r w:rsidR="009D4907">
              <w:rPr>
                <w:rFonts w:ascii="Arial" w:hAnsi="Arial" w:cs="Arial"/>
              </w:rPr>
              <w:t>Technology</w:t>
            </w:r>
          </w:p>
        </w:tc>
        <w:tc>
          <w:tcPr>
            <w:tcW w:w="4071" w:type="dxa"/>
          </w:tcPr>
          <w:p w14:paraId="25B5276E" w14:textId="5BAFE894" w:rsidR="004A2893" w:rsidRPr="00215BD5" w:rsidRDefault="005C3F07" w:rsidP="004A289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massol</w:t>
            </w:r>
          </w:p>
        </w:tc>
        <w:tc>
          <w:tcPr>
            <w:tcW w:w="2585" w:type="dxa"/>
          </w:tcPr>
          <w:p w14:paraId="31B66A3F" w14:textId="22C47A93" w:rsidR="004A2893" w:rsidRPr="00A127B3" w:rsidRDefault="00A70679" w:rsidP="004A289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ssistant Professor</w:t>
            </w:r>
          </w:p>
        </w:tc>
      </w:tr>
      <w:tr w:rsidR="005C3F07" w:rsidRPr="00923C09" w14:paraId="607BDB8A" w14:textId="77777777" w:rsidTr="00F80197">
        <w:trPr>
          <w:tblCellSpacing w:w="20" w:type="dxa"/>
          <w:jc w:val="center"/>
        </w:trPr>
        <w:tc>
          <w:tcPr>
            <w:tcW w:w="2909" w:type="dxa"/>
          </w:tcPr>
          <w:p w14:paraId="35E6D966" w14:textId="0A84DA15" w:rsidR="005C3F07" w:rsidRDefault="005C3F07" w:rsidP="005C3F07">
            <w:pPr>
              <w:rPr>
                <w:rFonts w:ascii="Arial" w:hAnsi="Arial" w:cs="Arial"/>
                <w:lang w:val="el-GR"/>
              </w:rPr>
            </w:pPr>
            <w:r>
              <w:rPr>
                <w:rFonts w:ascii="Arial" w:hAnsi="Arial" w:cs="Arial"/>
                <w:lang w:val="el-GR"/>
              </w:rPr>
              <w:t>09/2025</w:t>
            </w:r>
          </w:p>
        </w:tc>
        <w:tc>
          <w:tcPr>
            <w:tcW w:w="1519" w:type="dxa"/>
          </w:tcPr>
          <w:p w14:paraId="742EEA1B" w14:textId="25AEFF0B" w:rsidR="005C3F07" w:rsidRDefault="005C3F07" w:rsidP="005C3F07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6/2026</w:t>
            </w:r>
          </w:p>
        </w:tc>
        <w:tc>
          <w:tcPr>
            <w:tcW w:w="3079" w:type="dxa"/>
          </w:tcPr>
          <w:p w14:paraId="46D7F5A9" w14:textId="457B114D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European University of Cyprus (EUC)</w:t>
            </w:r>
          </w:p>
        </w:tc>
        <w:tc>
          <w:tcPr>
            <w:tcW w:w="4071" w:type="dxa"/>
          </w:tcPr>
          <w:p w14:paraId="65F824F1" w14:textId="1D539BAE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Nicosia</w:t>
            </w:r>
          </w:p>
        </w:tc>
        <w:tc>
          <w:tcPr>
            <w:tcW w:w="2585" w:type="dxa"/>
          </w:tcPr>
          <w:p w14:paraId="7BAE1580" w14:textId="2B881A7C" w:rsidR="005C3F07" w:rsidRDefault="005C3F07" w:rsidP="005C3F07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rperson of the Department of Computer Science and Engineering</w:t>
            </w:r>
          </w:p>
        </w:tc>
      </w:tr>
      <w:tr w:rsidR="005C3F07" w:rsidRPr="00923C09" w14:paraId="7CEFE94E" w14:textId="77777777" w:rsidTr="00F80197">
        <w:trPr>
          <w:tblCellSpacing w:w="20" w:type="dxa"/>
          <w:jc w:val="center"/>
        </w:trPr>
        <w:tc>
          <w:tcPr>
            <w:tcW w:w="2909" w:type="dxa"/>
          </w:tcPr>
          <w:p w14:paraId="4A987390" w14:textId="66A01319" w:rsidR="005C3F07" w:rsidRDefault="005C3F07" w:rsidP="005C3F07">
            <w:pPr>
              <w:rPr>
                <w:rFonts w:ascii="Arial" w:hAnsi="Arial" w:cs="Arial"/>
                <w:lang w:val="el-GR"/>
              </w:rPr>
            </w:pPr>
            <w:r>
              <w:rPr>
                <w:rFonts w:ascii="Arial" w:hAnsi="Arial" w:cs="Arial"/>
                <w:lang w:val="el-GR"/>
              </w:rPr>
              <w:t>09/2023</w:t>
            </w:r>
          </w:p>
        </w:tc>
        <w:tc>
          <w:tcPr>
            <w:tcW w:w="1519" w:type="dxa"/>
          </w:tcPr>
          <w:p w14:paraId="55963FCA" w14:textId="3BDB95AC" w:rsidR="005C3F07" w:rsidRDefault="005C3F07" w:rsidP="005C3F07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6/2026</w:t>
            </w:r>
          </w:p>
        </w:tc>
        <w:tc>
          <w:tcPr>
            <w:tcW w:w="3079" w:type="dxa"/>
          </w:tcPr>
          <w:p w14:paraId="001A187B" w14:textId="597F843C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European University of Cyprus (EUC)</w:t>
            </w:r>
          </w:p>
        </w:tc>
        <w:tc>
          <w:tcPr>
            <w:tcW w:w="4071" w:type="dxa"/>
          </w:tcPr>
          <w:p w14:paraId="0429CFF9" w14:textId="0C00E424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Nicosia</w:t>
            </w:r>
          </w:p>
        </w:tc>
        <w:tc>
          <w:tcPr>
            <w:tcW w:w="2585" w:type="dxa"/>
          </w:tcPr>
          <w:p w14:paraId="531C3A28" w14:textId="193CF39A" w:rsidR="005C3F07" w:rsidRDefault="005C3F07" w:rsidP="005C3F0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stant Professor</w:t>
            </w:r>
          </w:p>
        </w:tc>
      </w:tr>
      <w:tr w:rsidR="005C3F07" w:rsidRPr="00923C09" w14:paraId="2360EBEE" w14:textId="77777777" w:rsidTr="00F80197">
        <w:trPr>
          <w:tblCellSpacing w:w="20" w:type="dxa"/>
          <w:jc w:val="center"/>
        </w:trPr>
        <w:tc>
          <w:tcPr>
            <w:tcW w:w="2909" w:type="dxa"/>
          </w:tcPr>
          <w:p w14:paraId="686D133F" w14:textId="0E5A17D5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02/2019</w:t>
            </w:r>
          </w:p>
        </w:tc>
        <w:tc>
          <w:tcPr>
            <w:tcW w:w="1519" w:type="dxa"/>
          </w:tcPr>
          <w:p w14:paraId="3B884A9A" w14:textId="3150F80F" w:rsidR="005C3F07" w:rsidRDefault="005C3F07" w:rsidP="005C3F07">
            <w:pPr>
              <w:rPr>
                <w:rFonts w:ascii="Arial" w:hAnsi="Arial" w:cs="Arial"/>
                <w:lang w:val="el-GR"/>
              </w:rPr>
            </w:pPr>
            <w:r>
              <w:rPr>
                <w:rFonts w:ascii="Arial" w:hAnsi="Arial" w:cs="Arial"/>
                <w:lang w:val="el-GR"/>
              </w:rPr>
              <w:t>08/2023</w:t>
            </w:r>
          </w:p>
        </w:tc>
        <w:tc>
          <w:tcPr>
            <w:tcW w:w="3079" w:type="dxa"/>
          </w:tcPr>
          <w:p w14:paraId="76A2D34E" w14:textId="0A491B56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European University of Cyprus (EUC)</w:t>
            </w:r>
          </w:p>
        </w:tc>
        <w:tc>
          <w:tcPr>
            <w:tcW w:w="4071" w:type="dxa"/>
          </w:tcPr>
          <w:p w14:paraId="5F913D9D" w14:textId="31AA7B73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Nicosia</w:t>
            </w:r>
          </w:p>
        </w:tc>
        <w:tc>
          <w:tcPr>
            <w:tcW w:w="2585" w:type="dxa"/>
          </w:tcPr>
          <w:p w14:paraId="61F587A0" w14:textId="744EB002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Lecturer</w:t>
            </w:r>
          </w:p>
        </w:tc>
      </w:tr>
      <w:tr w:rsidR="005C3F07" w:rsidRPr="00923C09" w14:paraId="7E3F9732" w14:textId="77777777" w:rsidTr="00F80197">
        <w:trPr>
          <w:tblCellSpacing w:w="20" w:type="dxa"/>
          <w:jc w:val="center"/>
        </w:trPr>
        <w:tc>
          <w:tcPr>
            <w:tcW w:w="2909" w:type="dxa"/>
          </w:tcPr>
          <w:p w14:paraId="052E8862" w14:textId="6E9EC1F2" w:rsidR="005C3F07" w:rsidRPr="00D42157" w:rsidRDefault="005C3F07" w:rsidP="005C3F07">
            <w:pPr>
              <w:rPr>
                <w:rFonts w:ascii="Arial" w:hAnsi="Arial" w:cs="Arial"/>
                <w:lang w:val="el-GR"/>
              </w:rPr>
            </w:pPr>
            <w:r>
              <w:rPr>
                <w:rFonts w:ascii="Arial" w:hAnsi="Arial" w:cs="Arial"/>
                <w:lang w:val="el-GR"/>
              </w:rPr>
              <w:t>09/2021</w:t>
            </w:r>
          </w:p>
        </w:tc>
        <w:tc>
          <w:tcPr>
            <w:tcW w:w="1519" w:type="dxa"/>
          </w:tcPr>
          <w:p w14:paraId="6532BF89" w14:textId="288C20EF" w:rsidR="005C3F07" w:rsidRPr="00D42157" w:rsidRDefault="005C3F07" w:rsidP="005C3F07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6/2026</w:t>
            </w:r>
          </w:p>
        </w:tc>
        <w:tc>
          <w:tcPr>
            <w:tcW w:w="3079" w:type="dxa"/>
          </w:tcPr>
          <w:p w14:paraId="66EAE3DA" w14:textId="63E9420F" w:rsidR="005C3F07" w:rsidRPr="00215BD5" w:rsidRDefault="005C3F07" w:rsidP="005C3F0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YBER.EUC research center </w:t>
            </w:r>
          </w:p>
        </w:tc>
        <w:tc>
          <w:tcPr>
            <w:tcW w:w="4071" w:type="dxa"/>
          </w:tcPr>
          <w:p w14:paraId="5C34106A" w14:textId="1D23E0BB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Nicosia</w:t>
            </w:r>
          </w:p>
        </w:tc>
        <w:tc>
          <w:tcPr>
            <w:tcW w:w="2585" w:type="dxa"/>
          </w:tcPr>
          <w:p w14:paraId="546693C4" w14:textId="1E08809C" w:rsidR="005C3F07" w:rsidRPr="00215BD5" w:rsidRDefault="005C3F07" w:rsidP="005C3F0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rector</w:t>
            </w:r>
          </w:p>
        </w:tc>
      </w:tr>
      <w:tr w:rsidR="005C3F07" w:rsidRPr="00923C09" w14:paraId="39B9AF5E" w14:textId="77777777" w:rsidTr="00F80197">
        <w:trPr>
          <w:tblCellSpacing w:w="20" w:type="dxa"/>
          <w:jc w:val="center"/>
        </w:trPr>
        <w:tc>
          <w:tcPr>
            <w:tcW w:w="2909" w:type="dxa"/>
          </w:tcPr>
          <w:p w14:paraId="0C5F85BF" w14:textId="77777777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01/2015</w:t>
            </w:r>
          </w:p>
        </w:tc>
        <w:tc>
          <w:tcPr>
            <w:tcW w:w="1519" w:type="dxa"/>
          </w:tcPr>
          <w:p w14:paraId="479A9A92" w14:textId="04BD117F" w:rsidR="005C3F07" w:rsidRPr="00215BD5" w:rsidRDefault="005C3F07" w:rsidP="005C3F0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06/2026</w:t>
            </w:r>
          </w:p>
        </w:tc>
        <w:tc>
          <w:tcPr>
            <w:tcW w:w="3079" w:type="dxa"/>
          </w:tcPr>
          <w:p w14:paraId="1128B6FF" w14:textId="77777777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Centre of Excellence in Risk and Decision Science (</w:t>
            </w:r>
            <w:proofErr w:type="spellStart"/>
            <w:r w:rsidRPr="00215BD5">
              <w:rPr>
                <w:rFonts w:ascii="Arial" w:hAnsi="Arial" w:cs="Arial"/>
              </w:rPr>
              <w:t>CeRiDeS</w:t>
            </w:r>
            <w:proofErr w:type="spellEnd"/>
            <w:r w:rsidRPr="00215BD5">
              <w:rPr>
                <w:rFonts w:ascii="Arial" w:hAnsi="Arial" w:cs="Arial"/>
              </w:rPr>
              <w:t>) - EUC</w:t>
            </w:r>
          </w:p>
        </w:tc>
        <w:tc>
          <w:tcPr>
            <w:tcW w:w="4071" w:type="dxa"/>
          </w:tcPr>
          <w:p w14:paraId="620113F3" w14:textId="77777777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Nicosia</w:t>
            </w:r>
          </w:p>
        </w:tc>
        <w:tc>
          <w:tcPr>
            <w:tcW w:w="2585" w:type="dxa"/>
          </w:tcPr>
          <w:p w14:paraId="5E673DC6" w14:textId="77777777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Research Associate</w:t>
            </w:r>
          </w:p>
        </w:tc>
      </w:tr>
      <w:tr w:rsidR="005C3F07" w:rsidRPr="00923C09" w14:paraId="4DF42AB8" w14:textId="77777777" w:rsidTr="00F80197">
        <w:trPr>
          <w:tblCellSpacing w:w="20" w:type="dxa"/>
          <w:jc w:val="center"/>
        </w:trPr>
        <w:tc>
          <w:tcPr>
            <w:tcW w:w="2909" w:type="dxa"/>
          </w:tcPr>
          <w:p w14:paraId="23898C35" w14:textId="77777777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09/2018</w:t>
            </w:r>
          </w:p>
        </w:tc>
        <w:tc>
          <w:tcPr>
            <w:tcW w:w="1519" w:type="dxa"/>
          </w:tcPr>
          <w:p w14:paraId="6ED485AC" w14:textId="77777777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01/2019</w:t>
            </w:r>
          </w:p>
        </w:tc>
        <w:tc>
          <w:tcPr>
            <w:tcW w:w="3079" w:type="dxa"/>
          </w:tcPr>
          <w:p w14:paraId="6A190F11" w14:textId="77777777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Open University of Cyprus (OUC)</w:t>
            </w:r>
          </w:p>
        </w:tc>
        <w:tc>
          <w:tcPr>
            <w:tcW w:w="4071" w:type="dxa"/>
          </w:tcPr>
          <w:p w14:paraId="5E63FB7B" w14:textId="77777777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Nicosia</w:t>
            </w:r>
          </w:p>
        </w:tc>
        <w:tc>
          <w:tcPr>
            <w:tcW w:w="2585" w:type="dxa"/>
          </w:tcPr>
          <w:p w14:paraId="3CB384A3" w14:textId="77777777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Adjunct Faculty (Tutor)</w:t>
            </w:r>
          </w:p>
        </w:tc>
      </w:tr>
      <w:tr w:rsidR="005C3F07" w:rsidRPr="00923C09" w14:paraId="3F428AF1" w14:textId="77777777" w:rsidTr="00F80197">
        <w:trPr>
          <w:tblCellSpacing w:w="20" w:type="dxa"/>
          <w:jc w:val="center"/>
        </w:trPr>
        <w:tc>
          <w:tcPr>
            <w:tcW w:w="2909" w:type="dxa"/>
          </w:tcPr>
          <w:p w14:paraId="2B17B5F4" w14:textId="77777777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09/2014</w:t>
            </w:r>
          </w:p>
        </w:tc>
        <w:tc>
          <w:tcPr>
            <w:tcW w:w="1519" w:type="dxa"/>
          </w:tcPr>
          <w:p w14:paraId="47AC14B4" w14:textId="77777777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01/2019</w:t>
            </w:r>
          </w:p>
        </w:tc>
        <w:tc>
          <w:tcPr>
            <w:tcW w:w="3079" w:type="dxa"/>
          </w:tcPr>
          <w:p w14:paraId="2FA306AC" w14:textId="77777777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European University of Cyprus (EUC)</w:t>
            </w:r>
          </w:p>
        </w:tc>
        <w:tc>
          <w:tcPr>
            <w:tcW w:w="4071" w:type="dxa"/>
          </w:tcPr>
          <w:p w14:paraId="1C43C0B0" w14:textId="77777777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Nicosia</w:t>
            </w:r>
          </w:p>
        </w:tc>
        <w:tc>
          <w:tcPr>
            <w:tcW w:w="2585" w:type="dxa"/>
          </w:tcPr>
          <w:p w14:paraId="6E43EF5C" w14:textId="77777777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Scientific Collaborator</w:t>
            </w:r>
          </w:p>
        </w:tc>
      </w:tr>
      <w:tr w:rsidR="005C3F07" w:rsidRPr="00923C09" w14:paraId="314D4EEB" w14:textId="77777777" w:rsidTr="00F80197">
        <w:trPr>
          <w:tblCellSpacing w:w="20" w:type="dxa"/>
          <w:jc w:val="center"/>
        </w:trPr>
        <w:tc>
          <w:tcPr>
            <w:tcW w:w="2909" w:type="dxa"/>
          </w:tcPr>
          <w:p w14:paraId="76D91664" w14:textId="77777777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09/2014</w:t>
            </w:r>
          </w:p>
        </w:tc>
        <w:tc>
          <w:tcPr>
            <w:tcW w:w="1519" w:type="dxa"/>
          </w:tcPr>
          <w:p w14:paraId="013CE82D" w14:textId="77777777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01/2019</w:t>
            </w:r>
          </w:p>
        </w:tc>
        <w:tc>
          <w:tcPr>
            <w:tcW w:w="3079" w:type="dxa"/>
          </w:tcPr>
          <w:p w14:paraId="18A3C4EA" w14:textId="77777777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American College</w:t>
            </w:r>
          </w:p>
        </w:tc>
        <w:tc>
          <w:tcPr>
            <w:tcW w:w="4071" w:type="dxa"/>
          </w:tcPr>
          <w:p w14:paraId="5DC6122F" w14:textId="77777777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Nicosia</w:t>
            </w:r>
          </w:p>
        </w:tc>
        <w:tc>
          <w:tcPr>
            <w:tcW w:w="2585" w:type="dxa"/>
          </w:tcPr>
          <w:p w14:paraId="12B47DDD" w14:textId="77777777" w:rsidR="005C3F07" w:rsidRPr="00215BD5" w:rsidRDefault="005C3F07" w:rsidP="005C3F07">
            <w:pPr>
              <w:rPr>
                <w:rFonts w:ascii="Arial" w:hAnsi="Arial" w:cs="Arial"/>
              </w:rPr>
            </w:pPr>
            <w:r w:rsidRPr="00215BD5">
              <w:rPr>
                <w:rFonts w:ascii="Arial" w:hAnsi="Arial" w:cs="Arial"/>
              </w:rPr>
              <w:t>Associate professor</w:t>
            </w:r>
          </w:p>
        </w:tc>
      </w:tr>
    </w:tbl>
    <w:p w14:paraId="7DD959B8" w14:textId="77777777" w:rsidR="000B158F" w:rsidRDefault="000B158F" w:rsidP="000B158F">
      <w:pPr>
        <w:ind w:left="1236"/>
        <w:jc w:val="center"/>
        <w:rPr>
          <w:rFonts w:ascii="Arial" w:hAnsi="Arial" w:cs="Arial"/>
          <w:color w:val="000000"/>
        </w:rPr>
      </w:pPr>
    </w:p>
    <w:p w14:paraId="4244452C" w14:textId="77777777" w:rsidR="000B158F" w:rsidRDefault="000B158F" w:rsidP="000B158F">
      <w:pPr>
        <w:ind w:left="1236"/>
        <w:jc w:val="center"/>
        <w:rPr>
          <w:rFonts w:ascii="Arial" w:hAnsi="Arial" w:cs="Arial"/>
          <w:color w:val="000000"/>
        </w:rPr>
        <w:sectPr w:rsidR="000B158F" w:rsidSect="000B158F">
          <w:footerReference w:type="even" r:id="rId6"/>
          <w:footerReference w:type="default" r:id="rId7"/>
          <w:headerReference w:type="first" r:id="rId8"/>
          <w:footerReference w:type="first" r:id="rId9"/>
          <w:pgSz w:w="16838" w:h="11906" w:orient="landscape" w:code="9"/>
          <w:pgMar w:top="567" w:right="567" w:bottom="567" w:left="567" w:header="709" w:footer="709" w:gutter="0"/>
          <w:cols w:space="708"/>
          <w:titlePg/>
          <w:docGrid w:linePitch="360"/>
        </w:sectPr>
      </w:pPr>
    </w:p>
    <w:p w14:paraId="501E6F44" w14:textId="77777777" w:rsidR="000B158F" w:rsidRDefault="000B158F" w:rsidP="000B158F">
      <w:pPr>
        <w:ind w:left="1236"/>
        <w:jc w:val="center"/>
        <w:rPr>
          <w:rFonts w:ascii="Arial" w:hAnsi="Arial" w:cs="Arial"/>
          <w:color w:val="000000"/>
        </w:rPr>
        <w:sectPr w:rsidR="000B158F" w:rsidSect="008F51B6">
          <w:type w:val="continuous"/>
          <w:pgSz w:w="16838" w:h="11906" w:orient="landscape" w:code="9"/>
          <w:pgMar w:top="567" w:right="567" w:bottom="567" w:left="567" w:header="709" w:footer="709" w:gutter="0"/>
          <w:cols w:space="708"/>
          <w:titlePg/>
          <w:docGrid w:linePitch="360"/>
        </w:sectPr>
      </w:pPr>
    </w:p>
    <w:tbl>
      <w:tblPr>
        <w:tblW w:w="14509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2869"/>
        <w:gridCol w:w="992"/>
        <w:gridCol w:w="3260"/>
        <w:gridCol w:w="2977"/>
        <w:gridCol w:w="2404"/>
        <w:gridCol w:w="992"/>
        <w:gridCol w:w="1015"/>
      </w:tblGrid>
      <w:tr w:rsidR="000B158F" w:rsidRPr="00215BD5" w14:paraId="11021615" w14:textId="77777777" w:rsidTr="00215BD5">
        <w:trPr>
          <w:tblCellSpacing w:w="20" w:type="dxa"/>
          <w:jc w:val="center"/>
        </w:trPr>
        <w:tc>
          <w:tcPr>
            <w:tcW w:w="14429" w:type="dxa"/>
            <w:gridSpan w:val="7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/>
              </w:rPr>
              <w:id w:val="1473406795"/>
              <w:placeholder>
                <w:docPart w:val="5DEC2F9A00CA43A284903102E8443125"/>
              </w:placeholder>
            </w:sdtPr>
            <w:sdtEndPr>
              <w:rPr>
                <w:i/>
              </w:rPr>
            </w:sdtEndPr>
            <w:sdtContent>
              <w:p w14:paraId="3A9F6C14" w14:textId="77777777" w:rsidR="000B158F" w:rsidRPr="00215BD5" w:rsidRDefault="000B158F" w:rsidP="00F80197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 w:rsidRPr="00215BD5">
                  <w:rPr>
                    <w:rFonts w:ascii="Arial" w:hAnsi="Arial" w:cs="Arial"/>
                    <w:b/>
                    <w:color w:val="FFFFFF"/>
                  </w:rPr>
                  <w:t xml:space="preserve">Key </w:t>
                </w:r>
                <w:r w:rsidRPr="00215BD5">
                  <w:rPr>
                    <w:rFonts w:ascii="Arial" w:hAnsi="Arial" w:cs="Arial"/>
                    <w:b/>
                    <w:i/>
                    <w:color w:val="FFFFFF"/>
                    <w:u w:val="single"/>
                  </w:rPr>
                  <w:t>refereed</w:t>
                </w:r>
                <w:r w:rsidRPr="00215BD5">
                  <w:rPr>
                    <w:rFonts w:ascii="Arial" w:hAnsi="Arial" w:cs="Arial"/>
                    <w:b/>
                    <w:color w:val="FFFFFF"/>
                  </w:rPr>
                  <w:t xml:space="preserve"> journal papers, monographs, books, conference publications etc. List the five (5) more recent and other five (5) selected </w:t>
                </w:r>
                <w:proofErr w:type="gramStart"/>
                <w:r w:rsidRPr="00215BD5">
                  <w:rPr>
                    <w:rFonts w:ascii="Arial" w:hAnsi="Arial" w:cs="Arial"/>
                    <w:b/>
                    <w:color w:val="FFFFFF"/>
                  </w:rPr>
                  <w:t>–(</w:t>
                </w:r>
                <w:proofErr w:type="gramEnd"/>
                <w:r w:rsidRPr="00215BD5">
                  <w:rPr>
                    <w:rFonts w:ascii="Arial" w:hAnsi="Arial" w:cs="Arial"/>
                    <w:b/>
                    <w:color w:val="FFFFFF"/>
                  </w:rPr>
                  <w:t>max total 10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</w:rPr>
          <w:id w:val="-79450136"/>
          <w:placeholder>
            <w:docPart w:val="5DEC2F9A00CA43A284903102E8443125"/>
          </w:placeholder>
        </w:sdtPr>
        <w:sdtContent>
          <w:tr w:rsidR="000B158F" w:rsidRPr="00215BD5" w14:paraId="3A437DC7" w14:textId="77777777" w:rsidTr="00215BD5">
            <w:trPr>
              <w:tblCellSpacing w:w="20" w:type="dxa"/>
              <w:jc w:val="center"/>
            </w:trPr>
            <w:tc>
              <w:tcPr>
                <w:tcW w:w="2809" w:type="dxa"/>
                <w:shd w:val="clear" w:color="auto" w:fill="9CC2E5" w:themeFill="accent1" w:themeFillTint="99"/>
              </w:tcPr>
              <w:p w14:paraId="1815DCCD" w14:textId="77777777" w:rsidR="000B158F" w:rsidRPr="00215BD5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215BD5">
                  <w:rPr>
                    <w:rFonts w:ascii="Arial" w:hAnsi="Arial" w:cs="Arial"/>
                    <w:b/>
                    <w:color w:val="000000"/>
                    <w:sz w:val="22"/>
                  </w:rPr>
                  <w:t>Ref. Number</w:t>
                </w:r>
              </w:p>
            </w:tc>
            <w:tc>
              <w:tcPr>
                <w:tcW w:w="952" w:type="dxa"/>
                <w:shd w:val="clear" w:color="auto" w:fill="9CC2E5" w:themeFill="accent1" w:themeFillTint="99"/>
              </w:tcPr>
              <w:p w14:paraId="19C46EA8" w14:textId="77777777" w:rsidR="000B158F" w:rsidRPr="00215BD5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215BD5">
                  <w:rPr>
                    <w:rFonts w:ascii="Arial" w:hAnsi="Arial" w:cs="Arial"/>
                    <w:b/>
                    <w:color w:val="000000"/>
                    <w:sz w:val="22"/>
                  </w:rPr>
                  <w:t>Year</w:t>
                </w:r>
              </w:p>
            </w:tc>
            <w:tc>
              <w:tcPr>
                <w:tcW w:w="3220" w:type="dxa"/>
                <w:shd w:val="clear" w:color="auto" w:fill="9CC2E5" w:themeFill="accent1" w:themeFillTint="99"/>
              </w:tcPr>
              <w:p w14:paraId="1FD5CFC4" w14:textId="77777777" w:rsidR="000B158F" w:rsidRPr="00215BD5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215BD5">
                  <w:rPr>
                    <w:rFonts w:ascii="Arial" w:hAnsi="Arial" w:cs="Arial"/>
                    <w:b/>
                    <w:color w:val="000000"/>
                    <w:sz w:val="22"/>
                  </w:rPr>
                  <w:t>Title</w:t>
                </w:r>
              </w:p>
            </w:tc>
            <w:tc>
              <w:tcPr>
                <w:tcW w:w="2937" w:type="dxa"/>
                <w:shd w:val="clear" w:color="auto" w:fill="9CC2E5" w:themeFill="accent1" w:themeFillTint="99"/>
              </w:tcPr>
              <w:p w14:paraId="68905689" w14:textId="77777777" w:rsidR="000B158F" w:rsidRPr="009D1FD2" w:rsidRDefault="000B158F" w:rsidP="009D1FD2">
                <w:pPr>
                  <w:rPr>
                    <w:rFonts w:ascii="Arial" w:hAnsi="Arial" w:cs="Arial"/>
                    <w:bCs/>
                    <w:color w:val="000000"/>
                    <w:sz w:val="22"/>
                    <w:szCs w:val="22"/>
                    <w:lang w:val="pt-BR"/>
                  </w:rPr>
                </w:pPr>
                <w:r w:rsidRPr="009D1FD2">
                  <w:rPr>
                    <w:rFonts w:ascii="Arial" w:hAnsi="Arial" w:cs="Arial"/>
                    <w:bCs/>
                    <w:color w:val="000000"/>
                    <w:sz w:val="22"/>
                    <w:szCs w:val="22"/>
                    <w:lang w:val="pt-BR"/>
                  </w:rPr>
                  <w:t>Other authors</w:t>
                </w:r>
              </w:p>
            </w:tc>
            <w:tc>
              <w:tcPr>
                <w:tcW w:w="2364" w:type="dxa"/>
                <w:shd w:val="clear" w:color="auto" w:fill="9CC2E5" w:themeFill="accent1" w:themeFillTint="99"/>
              </w:tcPr>
              <w:p w14:paraId="0454B8CA" w14:textId="77777777" w:rsidR="000B158F" w:rsidRPr="00215BD5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215BD5">
                  <w:rPr>
                    <w:rFonts w:ascii="Arial" w:hAnsi="Arial" w:cs="Arial"/>
                    <w:b/>
                    <w:color w:val="000000"/>
                    <w:sz w:val="22"/>
                  </w:rPr>
                  <w:t xml:space="preserve">Journal and Publisher / </w:t>
                </w:r>
                <w:r w:rsidRPr="00215BD5">
                  <w:rPr>
                    <w:rFonts w:ascii="Arial" w:hAnsi="Arial" w:cs="Arial"/>
                    <w:b/>
                    <w:color w:val="000000"/>
                    <w:sz w:val="22"/>
                  </w:rPr>
                  <w:br/>
                  <w:t>Conference</w:t>
                </w:r>
              </w:p>
            </w:tc>
            <w:tc>
              <w:tcPr>
                <w:tcW w:w="952" w:type="dxa"/>
                <w:shd w:val="clear" w:color="auto" w:fill="9CC2E5" w:themeFill="accent1" w:themeFillTint="99"/>
              </w:tcPr>
              <w:p w14:paraId="4141C9E4" w14:textId="77777777" w:rsidR="000B158F" w:rsidRPr="00215BD5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215BD5">
                  <w:rPr>
                    <w:rFonts w:ascii="Arial" w:hAnsi="Arial" w:cs="Arial"/>
                    <w:b/>
                    <w:color w:val="000000"/>
                    <w:sz w:val="22"/>
                  </w:rPr>
                  <w:t>Vol.</w:t>
                </w:r>
              </w:p>
            </w:tc>
            <w:tc>
              <w:tcPr>
                <w:tcW w:w="955" w:type="dxa"/>
                <w:shd w:val="clear" w:color="auto" w:fill="9CC2E5" w:themeFill="accent1" w:themeFillTint="99"/>
              </w:tcPr>
              <w:p w14:paraId="13EB05A0" w14:textId="77777777" w:rsidR="000B158F" w:rsidRPr="00215BD5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215BD5">
                  <w:rPr>
                    <w:rFonts w:ascii="Arial" w:hAnsi="Arial" w:cs="Arial"/>
                    <w:b/>
                    <w:color w:val="000000"/>
                    <w:sz w:val="22"/>
                  </w:rPr>
                  <w:t>Pages</w:t>
                </w:r>
              </w:p>
            </w:tc>
          </w:tr>
        </w:sdtContent>
      </w:sdt>
      <w:tr w:rsidR="003F5684" w:rsidRPr="009D1FD2" w14:paraId="27C1C0E1" w14:textId="77777777" w:rsidTr="003F5684">
        <w:trPr>
          <w:tblCellSpacing w:w="20" w:type="dxa"/>
          <w:jc w:val="center"/>
        </w:trPr>
        <w:tc>
          <w:tcPr>
            <w:tcW w:w="2809" w:type="dxa"/>
          </w:tcPr>
          <w:p w14:paraId="65B37F40" w14:textId="4D8DC280" w:rsidR="003F5684" w:rsidRPr="00BA79C6" w:rsidRDefault="00CB2C4D" w:rsidP="00F80197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1</w:t>
            </w:r>
          </w:p>
        </w:tc>
        <w:tc>
          <w:tcPr>
            <w:tcW w:w="952" w:type="dxa"/>
          </w:tcPr>
          <w:p w14:paraId="3225B429" w14:textId="6FDF597D" w:rsidR="003F5684" w:rsidRPr="00BA79C6" w:rsidRDefault="00CB2C4D" w:rsidP="00F80197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BA79C6">
              <w:rPr>
                <w:rFonts w:ascii="Arial" w:hAnsi="Arial" w:cs="Arial"/>
                <w:b/>
                <w:color w:val="000000"/>
              </w:rPr>
              <w:t>2026</w:t>
            </w:r>
          </w:p>
        </w:tc>
        <w:tc>
          <w:tcPr>
            <w:tcW w:w="3220" w:type="dxa"/>
          </w:tcPr>
          <w:p w14:paraId="6B7D50AC" w14:textId="1165A754" w:rsidR="003F5684" w:rsidRPr="00BA79C6" w:rsidRDefault="009D1FD2" w:rsidP="009D1FD2">
            <w:pPr>
              <w:rPr>
                <w:rFonts w:ascii="Arial" w:hAnsi="Arial" w:cs="Arial"/>
                <w:bCs/>
                <w:color w:val="000000"/>
              </w:rPr>
            </w:pPr>
            <w:hyperlink r:id="rId10" w:history="1">
              <w:r w:rsidRPr="00BA79C6">
                <w:rPr>
                  <w:rFonts w:ascii="Arial" w:hAnsi="Arial" w:cs="Arial"/>
                  <w:bCs/>
                  <w:color w:val="000000"/>
                </w:rPr>
                <w:t xml:space="preserve">Integrating data science education and responsible AI in teacher training: A </w:t>
              </w:r>
              <w:r w:rsidRPr="00BA79C6">
                <w:rPr>
                  <w:rFonts w:ascii="Arial" w:hAnsi="Arial" w:cs="Arial"/>
                  <w:bCs/>
                  <w:color w:val="000000"/>
                </w:rPr>
                <w:lastRenderedPageBreak/>
                <w:t>pilot study within STEAM-based graduate learning</w:t>
              </w:r>
            </w:hyperlink>
          </w:p>
        </w:tc>
        <w:tc>
          <w:tcPr>
            <w:tcW w:w="2937" w:type="dxa"/>
          </w:tcPr>
          <w:p w14:paraId="418CD723" w14:textId="174B6074" w:rsidR="003F5684" w:rsidRPr="00373D72" w:rsidRDefault="009D1FD2" w:rsidP="009D1FD2">
            <w:pPr>
              <w:rPr>
                <w:rFonts w:ascii="Arial" w:hAnsi="Arial" w:cs="Arial"/>
                <w:bCs/>
                <w:color w:val="000000"/>
                <w:lang w:val="pt-BR"/>
              </w:rPr>
            </w:pPr>
            <w:r w:rsidRPr="00373D72">
              <w:rPr>
                <w:rFonts w:ascii="Arial" w:hAnsi="Arial" w:cs="Arial"/>
                <w:bCs/>
                <w:color w:val="000000"/>
                <w:lang w:val="pt-BR"/>
              </w:rPr>
              <w:lastRenderedPageBreak/>
              <w:t xml:space="preserve">Maria Meletiou-Mavrotheris, Efi Paparistodemou, </w:t>
            </w:r>
            <w:r w:rsidRPr="00373D72">
              <w:rPr>
                <w:rFonts w:ascii="Arial" w:hAnsi="Arial" w:cs="Arial"/>
                <w:bCs/>
                <w:color w:val="000000"/>
                <w:lang w:val="pt-BR"/>
              </w:rPr>
              <w:lastRenderedPageBreak/>
              <w:t>Alexandros Kofteros, Dionysia Bakogianni</w:t>
            </w:r>
          </w:p>
        </w:tc>
        <w:tc>
          <w:tcPr>
            <w:tcW w:w="2364" w:type="dxa"/>
          </w:tcPr>
          <w:p w14:paraId="53262EE8" w14:textId="739698CF" w:rsidR="003F5684" w:rsidRPr="00BA79C6" w:rsidRDefault="00B254BD" w:rsidP="00EA7E06">
            <w:pPr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lastRenderedPageBreak/>
              <w:t>IASE Conference Proceedings Series</w:t>
            </w:r>
          </w:p>
        </w:tc>
        <w:tc>
          <w:tcPr>
            <w:tcW w:w="952" w:type="dxa"/>
          </w:tcPr>
          <w:p w14:paraId="7AE26846" w14:textId="116B59E3" w:rsidR="003F5684" w:rsidRPr="00BA79C6" w:rsidRDefault="003F5684" w:rsidP="00EA7E06">
            <w:pPr>
              <w:rPr>
                <w:rFonts w:ascii="Arial" w:hAnsi="Arial" w:cs="Arial"/>
                <w:bCs/>
                <w:color w:val="000000"/>
              </w:rPr>
            </w:pPr>
          </w:p>
        </w:tc>
        <w:tc>
          <w:tcPr>
            <w:tcW w:w="955" w:type="dxa"/>
          </w:tcPr>
          <w:p w14:paraId="5AC73825" w14:textId="3AAAD226" w:rsidR="003F5684" w:rsidRPr="00BA79C6" w:rsidRDefault="00EA7E06" w:rsidP="00F80197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8</w:t>
            </w:r>
          </w:p>
        </w:tc>
      </w:tr>
      <w:tr w:rsidR="003F5684" w:rsidRPr="009D1FD2" w14:paraId="18953D96" w14:textId="77777777" w:rsidTr="003F5684">
        <w:trPr>
          <w:tblCellSpacing w:w="20" w:type="dxa"/>
          <w:jc w:val="center"/>
        </w:trPr>
        <w:tc>
          <w:tcPr>
            <w:tcW w:w="2809" w:type="dxa"/>
          </w:tcPr>
          <w:p w14:paraId="2F6BC28E" w14:textId="526B97D8" w:rsidR="003F5684" w:rsidRPr="00BA79C6" w:rsidRDefault="00CB2C4D" w:rsidP="00F80197">
            <w:pPr>
              <w:jc w:val="center"/>
              <w:rPr>
                <w:rFonts w:ascii="Arial" w:hAnsi="Arial" w:cs="Arial"/>
                <w:bCs/>
                <w:color w:val="000000"/>
                <w:lang w:val="pt-BR"/>
              </w:rPr>
            </w:pPr>
            <w:r w:rsidRPr="00BA79C6">
              <w:rPr>
                <w:rFonts w:ascii="Arial" w:hAnsi="Arial" w:cs="Arial"/>
                <w:bCs/>
                <w:color w:val="000000"/>
                <w:lang w:val="pt-BR"/>
              </w:rPr>
              <w:t>2</w:t>
            </w:r>
          </w:p>
        </w:tc>
        <w:tc>
          <w:tcPr>
            <w:tcW w:w="952" w:type="dxa"/>
          </w:tcPr>
          <w:p w14:paraId="54138313" w14:textId="472ACBA4" w:rsidR="003F5684" w:rsidRPr="00BA79C6" w:rsidRDefault="00CB2C4D" w:rsidP="00F80197">
            <w:pPr>
              <w:jc w:val="center"/>
              <w:rPr>
                <w:rFonts w:ascii="Arial" w:hAnsi="Arial" w:cs="Arial"/>
                <w:b/>
                <w:color w:val="000000"/>
                <w:lang w:val="pt-BR"/>
              </w:rPr>
            </w:pPr>
            <w:r w:rsidRPr="00BA79C6">
              <w:rPr>
                <w:rFonts w:ascii="Arial" w:hAnsi="Arial" w:cs="Arial"/>
                <w:b/>
                <w:color w:val="000000"/>
                <w:lang w:val="pt-BR"/>
              </w:rPr>
              <w:t>2026</w:t>
            </w:r>
          </w:p>
        </w:tc>
        <w:tc>
          <w:tcPr>
            <w:tcW w:w="3220" w:type="dxa"/>
          </w:tcPr>
          <w:p w14:paraId="0B98404E" w14:textId="63264371" w:rsidR="003F5684" w:rsidRPr="00BA79C6" w:rsidRDefault="00CB2C4D" w:rsidP="00CB2C4D">
            <w:pPr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Enhancing teachers’ TPACK for data science in STEAM education: Insights from a pilot professional development program in Cyprus</w:t>
            </w:r>
          </w:p>
        </w:tc>
        <w:tc>
          <w:tcPr>
            <w:tcW w:w="2937" w:type="dxa"/>
          </w:tcPr>
          <w:p w14:paraId="6AE79FFD" w14:textId="27C60C81" w:rsidR="003F5684" w:rsidRPr="00373D72" w:rsidRDefault="00CB2C4D" w:rsidP="00CB2C4D">
            <w:pPr>
              <w:rPr>
                <w:rFonts w:ascii="Arial" w:hAnsi="Arial" w:cs="Arial"/>
                <w:bCs/>
                <w:color w:val="000000"/>
                <w:lang w:val="pt-BR"/>
              </w:rPr>
            </w:pPr>
            <w:r w:rsidRPr="00373D72">
              <w:rPr>
                <w:rFonts w:ascii="Arial" w:hAnsi="Arial" w:cs="Arial"/>
                <w:bCs/>
                <w:color w:val="000000"/>
                <w:lang w:val="pt-BR"/>
              </w:rPr>
              <w:t>Michalis Gavrielides, Maria Meletiou-Mavrotheris, Efi Paparistodemou, Yianna Danidou, Georgia Solomonidou, Leoni Hadjithoma</w:t>
            </w:r>
          </w:p>
        </w:tc>
        <w:tc>
          <w:tcPr>
            <w:tcW w:w="2364" w:type="dxa"/>
          </w:tcPr>
          <w:p w14:paraId="52F19AD4" w14:textId="3BEEF15A" w:rsidR="003F5684" w:rsidRPr="00BA79C6" w:rsidRDefault="00CB2C4D" w:rsidP="00CB2C4D">
            <w:pPr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IASE Conference Proceedings Series</w:t>
            </w:r>
          </w:p>
        </w:tc>
        <w:tc>
          <w:tcPr>
            <w:tcW w:w="952" w:type="dxa"/>
          </w:tcPr>
          <w:p w14:paraId="19CDA2D7" w14:textId="77777777" w:rsidR="003F5684" w:rsidRPr="00BA79C6" w:rsidRDefault="003F5684" w:rsidP="00CB2C4D">
            <w:pPr>
              <w:rPr>
                <w:rFonts w:ascii="Arial" w:hAnsi="Arial" w:cs="Arial"/>
                <w:bCs/>
                <w:color w:val="000000"/>
              </w:rPr>
            </w:pPr>
          </w:p>
        </w:tc>
        <w:tc>
          <w:tcPr>
            <w:tcW w:w="955" w:type="dxa"/>
          </w:tcPr>
          <w:p w14:paraId="00ECD432" w14:textId="464CD98A" w:rsidR="003F5684" w:rsidRPr="00BA79C6" w:rsidRDefault="00EA7E06" w:rsidP="00CB2C4D">
            <w:pPr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7</w:t>
            </w:r>
          </w:p>
        </w:tc>
      </w:tr>
      <w:tr w:rsidR="00076E87" w:rsidRPr="00215BD5" w14:paraId="228C2FF1" w14:textId="77777777" w:rsidTr="00076E87">
        <w:trPr>
          <w:tblCellSpacing w:w="20" w:type="dxa"/>
          <w:jc w:val="center"/>
        </w:trPr>
        <w:tc>
          <w:tcPr>
            <w:tcW w:w="2809" w:type="dxa"/>
          </w:tcPr>
          <w:p w14:paraId="4762F1EA" w14:textId="7E51D4CD" w:rsidR="00076E87" w:rsidRPr="00BA79C6" w:rsidRDefault="00CB2C4D" w:rsidP="00076E87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3</w:t>
            </w:r>
          </w:p>
        </w:tc>
        <w:tc>
          <w:tcPr>
            <w:tcW w:w="952" w:type="dxa"/>
          </w:tcPr>
          <w:p w14:paraId="39E769FC" w14:textId="03C9C264" w:rsidR="00076E87" w:rsidRPr="00BA79C6" w:rsidRDefault="00076E87" w:rsidP="00076E87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BA79C6">
              <w:rPr>
                <w:rFonts w:ascii="Arial" w:hAnsi="Arial" w:cs="Arial"/>
                <w:b/>
                <w:color w:val="000000"/>
              </w:rPr>
              <w:t>2026</w:t>
            </w:r>
          </w:p>
        </w:tc>
        <w:tc>
          <w:tcPr>
            <w:tcW w:w="3220" w:type="dxa"/>
          </w:tcPr>
          <w:p w14:paraId="7DD9C96D" w14:textId="6E3324B5" w:rsidR="00076E87" w:rsidRPr="00BA79C6" w:rsidRDefault="00076E87" w:rsidP="00E42D2E">
            <w:pPr>
              <w:rPr>
                <w:rFonts w:ascii="Arial" w:hAnsi="Arial" w:cs="Arial"/>
                <w:b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A framework for designing and certifying ECSF-aligned cybersecurity training through cyber ranges and virtual learning environments</w:t>
            </w:r>
          </w:p>
        </w:tc>
        <w:tc>
          <w:tcPr>
            <w:tcW w:w="2937" w:type="dxa"/>
          </w:tcPr>
          <w:p w14:paraId="2711557B" w14:textId="3B141E4D" w:rsidR="00076E87" w:rsidRPr="00BA79C6" w:rsidRDefault="00076E87" w:rsidP="00E42D2E">
            <w:pPr>
              <w:rPr>
                <w:rFonts w:ascii="Arial" w:hAnsi="Arial" w:cs="Arial"/>
                <w:b/>
                <w:color w:val="000000"/>
                <w:lang w:val="pt-BR"/>
              </w:rPr>
            </w:pPr>
            <w:r w:rsidRPr="00BA79C6">
              <w:rPr>
                <w:rFonts w:ascii="Arial" w:hAnsi="Arial" w:cs="Arial"/>
                <w:bCs/>
                <w:color w:val="000000"/>
                <w:lang w:val="pt-BR"/>
              </w:rPr>
              <w:t>J Sánchez, A Briones, S Ricci, J Čegan, A Chatzopoulou, Y Danidou</w:t>
            </w:r>
          </w:p>
        </w:tc>
        <w:tc>
          <w:tcPr>
            <w:tcW w:w="2364" w:type="dxa"/>
          </w:tcPr>
          <w:p w14:paraId="5F092553" w14:textId="49484E6F" w:rsidR="00076E87" w:rsidRPr="00BA79C6" w:rsidRDefault="00076E87" w:rsidP="00E42D2E">
            <w:pPr>
              <w:rPr>
                <w:rFonts w:ascii="Arial" w:hAnsi="Arial" w:cs="Arial"/>
                <w:b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International Journal of Information Security</w:t>
            </w:r>
          </w:p>
        </w:tc>
        <w:tc>
          <w:tcPr>
            <w:tcW w:w="952" w:type="dxa"/>
          </w:tcPr>
          <w:p w14:paraId="7CE9D297" w14:textId="6B6E85D0" w:rsidR="00076E87" w:rsidRPr="00BA79C6" w:rsidRDefault="00E42D2E" w:rsidP="00076E87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25 (2)</w:t>
            </w:r>
          </w:p>
        </w:tc>
        <w:tc>
          <w:tcPr>
            <w:tcW w:w="955" w:type="dxa"/>
          </w:tcPr>
          <w:p w14:paraId="3140EB35" w14:textId="0F356BD6" w:rsidR="00076E87" w:rsidRPr="00BA79C6" w:rsidRDefault="00E42D2E" w:rsidP="00076E87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46</w:t>
            </w:r>
          </w:p>
        </w:tc>
      </w:tr>
      <w:tr w:rsidR="00076E87" w:rsidRPr="00215BD5" w14:paraId="3E735E5D" w14:textId="77777777" w:rsidTr="00076E87">
        <w:trPr>
          <w:tblCellSpacing w:w="20" w:type="dxa"/>
          <w:jc w:val="center"/>
        </w:trPr>
        <w:tc>
          <w:tcPr>
            <w:tcW w:w="2809" w:type="dxa"/>
            <w:vAlign w:val="center"/>
          </w:tcPr>
          <w:p w14:paraId="277B126A" w14:textId="383C2BB4" w:rsidR="00076E87" w:rsidRPr="00BA79C6" w:rsidRDefault="00CB2C4D" w:rsidP="00076E87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4</w:t>
            </w:r>
          </w:p>
        </w:tc>
        <w:tc>
          <w:tcPr>
            <w:tcW w:w="952" w:type="dxa"/>
            <w:vAlign w:val="center"/>
          </w:tcPr>
          <w:p w14:paraId="377E3291" w14:textId="7BE01023" w:rsidR="00076E87" w:rsidRPr="00BA79C6" w:rsidRDefault="00286A19" w:rsidP="00076E87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BA79C6">
              <w:rPr>
                <w:rFonts w:ascii="Arial" w:hAnsi="Arial" w:cs="Arial"/>
                <w:b/>
                <w:color w:val="000000"/>
              </w:rPr>
              <w:t>2025</w:t>
            </w:r>
          </w:p>
        </w:tc>
        <w:tc>
          <w:tcPr>
            <w:tcW w:w="3220" w:type="dxa"/>
            <w:vAlign w:val="center"/>
          </w:tcPr>
          <w:p w14:paraId="50FF2FB1" w14:textId="679D9021" w:rsidR="00286A19" w:rsidRPr="00BA79C6" w:rsidRDefault="00286A19" w:rsidP="00286A19">
            <w:pPr>
              <w:rPr>
                <w:rFonts w:ascii="Arial" w:hAnsi="Arial" w:cs="Arial"/>
                <w:bCs/>
                <w:color w:val="000000"/>
              </w:rPr>
            </w:pPr>
            <w:hyperlink r:id="rId11" w:history="1">
              <w:r w:rsidRPr="00BA79C6">
                <w:rPr>
                  <w:rFonts w:ascii="Arial" w:hAnsi="Arial" w:cs="Arial"/>
                  <w:bCs/>
                  <w:color w:val="000000"/>
                </w:rPr>
                <w:t>Developing cyber-resistivity maturity and scoring framework (CRMSF) for any size of organization</w:t>
              </w:r>
            </w:hyperlink>
            <w:r w:rsidRPr="00BA79C6">
              <w:rPr>
                <w:rFonts w:ascii="Arial" w:hAnsi="Arial" w:cs="Arial"/>
                <w:bCs/>
                <w:color w:val="000000"/>
              </w:rPr>
              <w:t xml:space="preserve"> </w:t>
            </w:r>
          </w:p>
          <w:p w14:paraId="7F66B824" w14:textId="32688B7B" w:rsidR="00076E87" w:rsidRPr="00BA79C6" w:rsidRDefault="00076E87" w:rsidP="00286A19">
            <w:pPr>
              <w:shd w:val="clear" w:color="auto" w:fill="FFFFFF"/>
              <w:rPr>
                <w:rFonts w:ascii="Arial" w:hAnsi="Arial" w:cs="Arial"/>
                <w:bCs/>
                <w:color w:val="000000"/>
              </w:rPr>
            </w:pPr>
          </w:p>
        </w:tc>
        <w:tc>
          <w:tcPr>
            <w:tcW w:w="2937" w:type="dxa"/>
            <w:vAlign w:val="center"/>
          </w:tcPr>
          <w:p w14:paraId="01BADB8F" w14:textId="77777777" w:rsidR="00286A19" w:rsidRPr="00BA79C6" w:rsidRDefault="00286A19" w:rsidP="00286A19">
            <w:pPr>
              <w:shd w:val="clear" w:color="auto" w:fill="FFFFFF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K Papachristofis, G Vardoulias, K Vavousis, C Iordanou, Y Danidou</w:t>
            </w:r>
          </w:p>
          <w:p w14:paraId="22B34A9F" w14:textId="0154EF2F" w:rsidR="00076E87" w:rsidRPr="00BA79C6" w:rsidRDefault="00076E87" w:rsidP="00076E87">
            <w:pPr>
              <w:jc w:val="center"/>
              <w:rPr>
                <w:rFonts w:ascii="Arial" w:hAnsi="Arial" w:cs="Arial"/>
                <w:bCs/>
                <w:color w:val="000000"/>
              </w:rPr>
            </w:pPr>
          </w:p>
        </w:tc>
        <w:tc>
          <w:tcPr>
            <w:tcW w:w="2364" w:type="dxa"/>
            <w:vAlign w:val="center"/>
          </w:tcPr>
          <w:p w14:paraId="003DF6B0" w14:textId="5D16A183" w:rsidR="00286A19" w:rsidRPr="00BA79C6" w:rsidRDefault="00286A19" w:rsidP="00286A19">
            <w:pPr>
              <w:shd w:val="clear" w:color="auto" w:fill="FFFFFF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 xml:space="preserve">International Journal of Information Security </w:t>
            </w:r>
          </w:p>
          <w:p w14:paraId="53426DE2" w14:textId="77777777" w:rsidR="00076E87" w:rsidRPr="00BA79C6" w:rsidRDefault="00076E87" w:rsidP="00076E87">
            <w:pPr>
              <w:jc w:val="center"/>
              <w:rPr>
                <w:rFonts w:ascii="Arial" w:hAnsi="Arial" w:cs="Arial"/>
                <w:bCs/>
                <w:color w:val="000000"/>
              </w:rPr>
            </w:pPr>
          </w:p>
        </w:tc>
        <w:tc>
          <w:tcPr>
            <w:tcW w:w="952" w:type="dxa"/>
            <w:vAlign w:val="center"/>
          </w:tcPr>
          <w:p w14:paraId="367E52D1" w14:textId="35400971" w:rsidR="00076E87" w:rsidRPr="00BA79C6" w:rsidRDefault="00286A19" w:rsidP="00076E87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24 (6)</w:t>
            </w:r>
          </w:p>
        </w:tc>
        <w:tc>
          <w:tcPr>
            <w:tcW w:w="955" w:type="dxa"/>
          </w:tcPr>
          <w:p w14:paraId="273BDBFE" w14:textId="483F08C3" w:rsidR="00076E87" w:rsidRPr="00BA79C6" w:rsidRDefault="00286A19" w:rsidP="00076E87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242</w:t>
            </w:r>
          </w:p>
        </w:tc>
      </w:tr>
      <w:tr w:rsidR="005E0ED1" w:rsidRPr="00215BD5" w14:paraId="6B50842C" w14:textId="77777777" w:rsidTr="00076E87">
        <w:trPr>
          <w:tblCellSpacing w:w="20" w:type="dxa"/>
          <w:jc w:val="center"/>
        </w:trPr>
        <w:tc>
          <w:tcPr>
            <w:tcW w:w="2809" w:type="dxa"/>
            <w:vAlign w:val="center"/>
          </w:tcPr>
          <w:p w14:paraId="52E9BDDA" w14:textId="07F648F7" w:rsidR="005E0ED1" w:rsidRPr="00BA79C6" w:rsidRDefault="00CB2C4D" w:rsidP="00076E87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5</w:t>
            </w:r>
          </w:p>
        </w:tc>
        <w:tc>
          <w:tcPr>
            <w:tcW w:w="952" w:type="dxa"/>
            <w:vAlign w:val="center"/>
          </w:tcPr>
          <w:p w14:paraId="6C2526B0" w14:textId="593DF2DD" w:rsidR="005E0ED1" w:rsidRPr="00BA79C6" w:rsidRDefault="005E0ED1" w:rsidP="00076E87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BA79C6">
              <w:rPr>
                <w:rFonts w:ascii="Arial" w:hAnsi="Arial" w:cs="Arial"/>
                <w:b/>
                <w:color w:val="000000"/>
              </w:rPr>
              <w:t>2025</w:t>
            </w:r>
          </w:p>
        </w:tc>
        <w:tc>
          <w:tcPr>
            <w:tcW w:w="3220" w:type="dxa"/>
            <w:vAlign w:val="center"/>
          </w:tcPr>
          <w:p w14:paraId="1D3B7A92" w14:textId="77777777" w:rsidR="005E0ED1" w:rsidRPr="00BA79C6" w:rsidRDefault="005E0ED1" w:rsidP="005E0ED1">
            <w:pPr>
              <w:rPr>
                <w:rFonts w:ascii="Arial" w:hAnsi="Arial" w:cs="Arial"/>
                <w:bCs/>
                <w:color w:val="000000"/>
              </w:rPr>
            </w:pPr>
            <w:hyperlink r:id="rId12" w:history="1">
              <w:r w:rsidRPr="00BA79C6">
                <w:rPr>
                  <w:rFonts w:ascii="Arial" w:hAnsi="Arial" w:cs="Arial"/>
                  <w:bCs/>
                  <w:color w:val="000000"/>
                </w:rPr>
                <w:t>ChatGPT, a Life-Changing Phenomenon with Cyber-Security Implications</w:t>
              </w:r>
            </w:hyperlink>
          </w:p>
          <w:p w14:paraId="684A2D9D" w14:textId="77777777" w:rsidR="005E0ED1" w:rsidRPr="00BA79C6" w:rsidRDefault="005E0ED1" w:rsidP="005E0ED1">
            <w:pPr>
              <w:shd w:val="clear" w:color="auto" w:fill="FFFFFF"/>
              <w:rPr>
                <w:rFonts w:ascii="Arial" w:hAnsi="Arial" w:cs="Arial"/>
                <w:bCs/>
                <w:color w:val="000000"/>
              </w:rPr>
            </w:pPr>
          </w:p>
        </w:tc>
        <w:tc>
          <w:tcPr>
            <w:tcW w:w="2937" w:type="dxa"/>
            <w:vAlign w:val="center"/>
          </w:tcPr>
          <w:p w14:paraId="687915AC" w14:textId="77777777" w:rsidR="005E0ED1" w:rsidRPr="00BA79C6" w:rsidRDefault="005E0ED1" w:rsidP="005E0ED1">
            <w:pPr>
              <w:shd w:val="clear" w:color="auto" w:fill="FFFFFF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Y Danidou</w:t>
            </w:r>
          </w:p>
          <w:p w14:paraId="00C4CDA9" w14:textId="77777777" w:rsidR="005E0ED1" w:rsidRPr="00BA79C6" w:rsidRDefault="005E0ED1" w:rsidP="005E0ED1">
            <w:pPr>
              <w:shd w:val="clear" w:color="auto" w:fill="FFFFFF"/>
              <w:rPr>
                <w:rFonts w:ascii="Arial" w:hAnsi="Arial" w:cs="Arial"/>
                <w:bCs/>
                <w:color w:val="000000"/>
              </w:rPr>
            </w:pPr>
          </w:p>
        </w:tc>
        <w:tc>
          <w:tcPr>
            <w:tcW w:w="2364" w:type="dxa"/>
            <w:vAlign w:val="center"/>
          </w:tcPr>
          <w:p w14:paraId="4F243849" w14:textId="6C8AF329" w:rsidR="005E0ED1" w:rsidRPr="00BA79C6" w:rsidRDefault="005E0ED1" w:rsidP="005E0ED1">
            <w:pPr>
              <w:shd w:val="clear" w:color="auto" w:fill="FFFFFF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 xml:space="preserve">EU Digital Law in the AI Era, </w:t>
            </w:r>
          </w:p>
          <w:p w14:paraId="191275E8" w14:textId="77777777" w:rsidR="005E0ED1" w:rsidRPr="00BA79C6" w:rsidRDefault="005E0ED1" w:rsidP="00286A19">
            <w:pPr>
              <w:shd w:val="clear" w:color="auto" w:fill="FFFFFF"/>
              <w:rPr>
                <w:rFonts w:ascii="Arial" w:hAnsi="Arial" w:cs="Arial"/>
                <w:bCs/>
                <w:color w:val="000000"/>
              </w:rPr>
            </w:pPr>
          </w:p>
        </w:tc>
        <w:tc>
          <w:tcPr>
            <w:tcW w:w="952" w:type="dxa"/>
            <w:vAlign w:val="center"/>
          </w:tcPr>
          <w:p w14:paraId="744210E2" w14:textId="77777777" w:rsidR="005E0ED1" w:rsidRPr="00BA79C6" w:rsidRDefault="005E0ED1" w:rsidP="00076E87">
            <w:pPr>
              <w:jc w:val="center"/>
              <w:rPr>
                <w:rFonts w:ascii="Arial" w:hAnsi="Arial" w:cs="Arial"/>
                <w:bCs/>
                <w:color w:val="000000"/>
              </w:rPr>
            </w:pPr>
          </w:p>
        </w:tc>
        <w:tc>
          <w:tcPr>
            <w:tcW w:w="955" w:type="dxa"/>
          </w:tcPr>
          <w:p w14:paraId="258E9E02" w14:textId="299F6116" w:rsidR="005E0ED1" w:rsidRPr="00BA79C6" w:rsidRDefault="005E0ED1" w:rsidP="00076E87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263-291</w:t>
            </w:r>
          </w:p>
        </w:tc>
      </w:tr>
      <w:tr w:rsidR="003B2148" w:rsidRPr="003B2148" w14:paraId="491A599C" w14:textId="77777777" w:rsidTr="003B2148">
        <w:trPr>
          <w:tblCellSpacing w:w="20" w:type="dxa"/>
          <w:jc w:val="center"/>
        </w:trPr>
        <w:tc>
          <w:tcPr>
            <w:tcW w:w="28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F931587" w14:textId="29A97C5B" w:rsidR="003B2148" w:rsidRPr="00BA79C6" w:rsidRDefault="00CB2C4D" w:rsidP="003B2148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6</w:t>
            </w:r>
          </w:p>
        </w:tc>
        <w:tc>
          <w:tcPr>
            <w:tcW w:w="9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8AD8E3E" w14:textId="77777777" w:rsidR="003B2148" w:rsidRPr="00BA79C6" w:rsidRDefault="003B2148" w:rsidP="003B2148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BA79C6">
              <w:rPr>
                <w:rFonts w:ascii="Arial" w:hAnsi="Arial" w:cs="Arial"/>
                <w:b/>
                <w:color w:val="000000"/>
              </w:rPr>
              <w:t>2025</w:t>
            </w:r>
          </w:p>
        </w:tc>
        <w:tc>
          <w:tcPr>
            <w:tcW w:w="32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536D52F" w14:textId="77777777" w:rsidR="003B2148" w:rsidRPr="00BA79C6" w:rsidRDefault="003B2148" w:rsidP="003B2148">
            <w:pPr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Investigating Student Teacher Engagement with Data-Driven AI and Ethical Reasoning in a Graduate-Level Education Course</w:t>
            </w:r>
          </w:p>
        </w:tc>
        <w:tc>
          <w:tcPr>
            <w:tcW w:w="2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39D652A" w14:textId="77777777" w:rsidR="003B2148" w:rsidRPr="00BA79C6" w:rsidRDefault="003B2148" w:rsidP="003B2148">
            <w:pPr>
              <w:shd w:val="clear" w:color="auto" w:fill="FFFFFF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M. Meletiou-Mavrotheris, D. Bakogianni, E. Paparistodemou, et al.</w:t>
            </w:r>
          </w:p>
        </w:tc>
        <w:tc>
          <w:tcPr>
            <w:tcW w:w="236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83E9DC0" w14:textId="77777777" w:rsidR="003B2148" w:rsidRPr="00BA79C6" w:rsidRDefault="003B2148" w:rsidP="003B2148">
            <w:pPr>
              <w:shd w:val="clear" w:color="auto" w:fill="FFFFFF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Education Sciences</w:t>
            </w:r>
          </w:p>
        </w:tc>
        <w:tc>
          <w:tcPr>
            <w:tcW w:w="9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536B002" w14:textId="77777777" w:rsidR="003B2148" w:rsidRPr="00BA79C6" w:rsidRDefault="003B2148" w:rsidP="003B2148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15 (9)</w:t>
            </w:r>
          </w:p>
        </w:tc>
        <w:tc>
          <w:tcPr>
            <w:tcW w:w="9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E0B0DB9" w14:textId="77777777" w:rsidR="003B2148" w:rsidRPr="00BA79C6" w:rsidRDefault="003B2148" w:rsidP="003B2148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1179</w:t>
            </w:r>
          </w:p>
        </w:tc>
      </w:tr>
      <w:tr w:rsidR="003B2148" w:rsidRPr="003B2148" w14:paraId="35993161" w14:textId="77777777" w:rsidTr="003B2148">
        <w:trPr>
          <w:tblCellSpacing w:w="20" w:type="dxa"/>
          <w:jc w:val="center"/>
        </w:trPr>
        <w:tc>
          <w:tcPr>
            <w:tcW w:w="28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2EC82A0" w14:textId="3D0E2EA4" w:rsidR="003B2148" w:rsidRPr="00BA79C6" w:rsidRDefault="00CB2C4D" w:rsidP="003B2148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7</w:t>
            </w:r>
          </w:p>
        </w:tc>
        <w:tc>
          <w:tcPr>
            <w:tcW w:w="9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65BFC82" w14:textId="77777777" w:rsidR="003B2148" w:rsidRPr="00BA79C6" w:rsidRDefault="003B2148" w:rsidP="003B2148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BA79C6">
              <w:rPr>
                <w:rFonts w:ascii="Arial" w:hAnsi="Arial" w:cs="Arial"/>
                <w:b/>
                <w:color w:val="000000"/>
              </w:rPr>
              <w:t>2025</w:t>
            </w:r>
          </w:p>
        </w:tc>
        <w:tc>
          <w:tcPr>
            <w:tcW w:w="32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1F2CC89" w14:textId="77777777" w:rsidR="003B2148" w:rsidRPr="00BA79C6" w:rsidRDefault="003B2148" w:rsidP="003B2148">
            <w:pPr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 xml:space="preserve">Development of Evidence-Based Guidelines for the Integration of Generative AI in University Education Through a Multidisciplinary, </w:t>
            </w:r>
            <w:r w:rsidRPr="00BA79C6">
              <w:rPr>
                <w:rFonts w:ascii="Arial" w:hAnsi="Arial" w:cs="Arial"/>
                <w:bCs/>
                <w:color w:val="000000"/>
              </w:rPr>
              <w:lastRenderedPageBreak/>
              <w:t>Consensus-Based Approach</w:t>
            </w:r>
          </w:p>
        </w:tc>
        <w:tc>
          <w:tcPr>
            <w:tcW w:w="2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A9D7E49" w14:textId="77777777" w:rsidR="003B2148" w:rsidRPr="00BA79C6" w:rsidRDefault="003B2148" w:rsidP="003B2148">
            <w:pPr>
              <w:shd w:val="clear" w:color="auto" w:fill="FFFFFF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lastRenderedPageBreak/>
              <w:t>L. Symeou, L. Louca, A. Kavadella, J. Mackay, V. Raffay, et al.</w:t>
            </w:r>
          </w:p>
        </w:tc>
        <w:tc>
          <w:tcPr>
            <w:tcW w:w="236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7027A2E" w14:textId="77777777" w:rsidR="003B2148" w:rsidRPr="00BA79C6" w:rsidRDefault="003B2148" w:rsidP="003B2148">
            <w:pPr>
              <w:shd w:val="clear" w:color="auto" w:fill="FFFFFF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European Journal of Dental Education</w:t>
            </w:r>
          </w:p>
        </w:tc>
        <w:tc>
          <w:tcPr>
            <w:tcW w:w="9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5161160" w14:textId="77777777" w:rsidR="003B2148" w:rsidRPr="00BA79C6" w:rsidRDefault="003B2148" w:rsidP="003B2148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29 (2)</w:t>
            </w:r>
          </w:p>
        </w:tc>
        <w:tc>
          <w:tcPr>
            <w:tcW w:w="9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AA56178" w14:textId="77777777" w:rsidR="003B2148" w:rsidRPr="00BA79C6" w:rsidRDefault="003B2148" w:rsidP="003B2148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285–303</w:t>
            </w:r>
          </w:p>
        </w:tc>
      </w:tr>
      <w:tr w:rsidR="003B2148" w:rsidRPr="003B2148" w14:paraId="4B7D15CF" w14:textId="77777777" w:rsidTr="003B2148">
        <w:trPr>
          <w:tblCellSpacing w:w="20" w:type="dxa"/>
          <w:jc w:val="center"/>
        </w:trPr>
        <w:tc>
          <w:tcPr>
            <w:tcW w:w="28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B6C1D38" w14:textId="16713C0D" w:rsidR="003B2148" w:rsidRPr="00BA79C6" w:rsidRDefault="00830F9D" w:rsidP="003B2148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8</w:t>
            </w:r>
          </w:p>
        </w:tc>
        <w:tc>
          <w:tcPr>
            <w:tcW w:w="9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DA9CEFA" w14:textId="7BD6E27A" w:rsidR="003B2148" w:rsidRPr="00BA79C6" w:rsidRDefault="003B2148" w:rsidP="003B2148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BA79C6">
              <w:rPr>
                <w:rFonts w:ascii="Arial" w:hAnsi="Arial" w:cs="Arial"/>
                <w:b/>
                <w:color w:val="000000"/>
              </w:rPr>
              <w:t>202</w:t>
            </w:r>
            <w:r w:rsidR="00FC768B" w:rsidRPr="00BA79C6">
              <w:rPr>
                <w:rFonts w:ascii="Arial" w:hAnsi="Arial" w:cs="Arial"/>
                <w:b/>
                <w:color w:val="000000"/>
              </w:rPr>
              <w:t>4</w:t>
            </w:r>
          </w:p>
        </w:tc>
        <w:tc>
          <w:tcPr>
            <w:tcW w:w="32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6761A5E" w14:textId="77777777" w:rsidR="003B2148" w:rsidRPr="00BA79C6" w:rsidRDefault="003B2148" w:rsidP="003B2148">
            <w:pPr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Understanding Cybersecurity Education Gaps in Europe</w:t>
            </w:r>
          </w:p>
        </w:tc>
        <w:tc>
          <w:tcPr>
            <w:tcW w:w="2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BDE8846" w14:textId="77777777" w:rsidR="003B2148" w:rsidRPr="00BA79C6" w:rsidRDefault="003B2148" w:rsidP="003B2148">
            <w:pPr>
              <w:shd w:val="clear" w:color="auto" w:fill="FFFFFF"/>
              <w:rPr>
                <w:rFonts w:ascii="Arial" w:hAnsi="Arial" w:cs="Arial"/>
                <w:bCs/>
                <w:color w:val="000000"/>
                <w:lang w:val="nl-BE"/>
              </w:rPr>
            </w:pPr>
            <w:r w:rsidRPr="00BA79C6">
              <w:rPr>
                <w:rFonts w:ascii="Arial" w:hAnsi="Arial" w:cs="Arial"/>
                <w:bCs/>
                <w:color w:val="000000"/>
                <w:lang w:val="nl-BE"/>
              </w:rPr>
              <w:t>S. Ricci, S. Parker, J. Jerabek, A. Chatzopoulou, R. Badonnel, et al.</w:t>
            </w:r>
          </w:p>
        </w:tc>
        <w:tc>
          <w:tcPr>
            <w:tcW w:w="236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31ED680" w14:textId="77777777" w:rsidR="003B2148" w:rsidRPr="00BA79C6" w:rsidRDefault="003B2148" w:rsidP="003B2148">
            <w:pPr>
              <w:shd w:val="clear" w:color="auto" w:fill="FFFFFF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IEEE Transactions on Education</w:t>
            </w:r>
          </w:p>
        </w:tc>
        <w:tc>
          <w:tcPr>
            <w:tcW w:w="9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117A3A6" w14:textId="77777777" w:rsidR="003B2148" w:rsidRPr="00BA79C6" w:rsidRDefault="003B2148" w:rsidP="003B2148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67 (2)</w:t>
            </w:r>
          </w:p>
        </w:tc>
        <w:tc>
          <w:tcPr>
            <w:tcW w:w="9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2EDE529" w14:textId="77777777" w:rsidR="003B2148" w:rsidRPr="00BA79C6" w:rsidRDefault="003B2148" w:rsidP="003B2148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190–201</w:t>
            </w:r>
          </w:p>
        </w:tc>
      </w:tr>
      <w:tr w:rsidR="00076E87" w:rsidRPr="00215BD5" w14:paraId="10CE4B21" w14:textId="77777777" w:rsidTr="00FE15A2">
        <w:trPr>
          <w:tblCellSpacing w:w="20" w:type="dxa"/>
          <w:jc w:val="center"/>
        </w:trPr>
        <w:tc>
          <w:tcPr>
            <w:tcW w:w="2809" w:type="dxa"/>
          </w:tcPr>
          <w:p w14:paraId="33D96076" w14:textId="1AE541AE" w:rsidR="00076E87" w:rsidRPr="00BA79C6" w:rsidRDefault="00830F9D" w:rsidP="00076E87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BA79C6">
              <w:rPr>
                <w:rFonts w:ascii="Arial" w:hAnsi="Arial" w:cs="Arial"/>
                <w:bCs/>
                <w:color w:val="000000"/>
              </w:rPr>
              <w:t>9</w:t>
            </w:r>
          </w:p>
        </w:tc>
        <w:tc>
          <w:tcPr>
            <w:tcW w:w="952" w:type="dxa"/>
          </w:tcPr>
          <w:p w14:paraId="35566569" w14:textId="722916CB" w:rsidR="00076E87" w:rsidRPr="00BA79C6" w:rsidRDefault="00076E87" w:rsidP="003B2148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BA79C6">
              <w:rPr>
                <w:rFonts w:ascii="Arial" w:hAnsi="Arial" w:cs="Arial"/>
                <w:b/>
                <w:color w:val="000000"/>
              </w:rPr>
              <w:t>2022</w:t>
            </w:r>
          </w:p>
        </w:tc>
        <w:tc>
          <w:tcPr>
            <w:tcW w:w="3220" w:type="dxa"/>
          </w:tcPr>
          <w:p w14:paraId="4E7D3F1E" w14:textId="7084C1A9" w:rsidR="00076E87" w:rsidRPr="00BA79C6" w:rsidRDefault="00076E87" w:rsidP="00076E87">
            <w:pPr>
              <w:rPr>
                <w:rFonts w:ascii="Arial" w:hAnsi="Arial" w:cs="Arial"/>
              </w:rPr>
            </w:pPr>
            <w:r w:rsidRPr="00BA79C6">
              <w:rPr>
                <w:rFonts w:ascii="Arial" w:hAnsi="Arial" w:cs="Arial"/>
              </w:rPr>
              <w:t xml:space="preserve">Job Adverts Analyzer for Cybersecurity Skills Needs Evaluation’, </w:t>
            </w:r>
          </w:p>
        </w:tc>
        <w:tc>
          <w:tcPr>
            <w:tcW w:w="2937" w:type="dxa"/>
          </w:tcPr>
          <w:p w14:paraId="35EB30CD" w14:textId="112C0938" w:rsidR="00076E87" w:rsidRPr="00BA79C6" w:rsidRDefault="00076E87" w:rsidP="00076E87">
            <w:pPr>
              <w:rPr>
                <w:rFonts w:ascii="Arial" w:hAnsi="Arial" w:cs="Arial"/>
                <w:b/>
                <w:color w:val="000000"/>
              </w:rPr>
            </w:pPr>
            <w:r w:rsidRPr="00BA79C6">
              <w:rPr>
                <w:rFonts w:ascii="Arial" w:hAnsi="Arial" w:cs="Arial"/>
              </w:rPr>
              <w:t>Sara Ricci, Marek Sikora, Simon Parker, Imre Lendak, Yianna Danidou, Argyro Chatzopoulou, Remi Badonnel, and Donatas Alksnys</w:t>
            </w:r>
          </w:p>
        </w:tc>
        <w:tc>
          <w:tcPr>
            <w:tcW w:w="2364" w:type="dxa"/>
          </w:tcPr>
          <w:p w14:paraId="1ABBE637" w14:textId="5105DB07" w:rsidR="00076E87" w:rsidRPr="00BA79C6" w:rsidRDefault="00076E87" w:rsidP="00076E87">
            <w:pPr>
              <w:rPr>
                <w:rFonts w:ascii="Arial" w:hAnsi="Arial" w:cs="Arial"/>
              </w:rPr>
            </w:pPr>
            <w:r w:rsidRPr="00BA79C6">
              <w:rPr>
                <w:rFonts w:ascii="Arial" w:hAnsi="Arial" w:cs="Arial"/>
              </w:rPr>
              <w:t xml:space="preserve">Proceedings of the 17th International Conference on Availability, Reliability and Security. New York, NY, USA: Association for Computing Machinery (ARES ’22). </w:t>
            </w:r>
            <w:proofErr w:type="spellStart"/>
            <w:r w:rsidRPr="00BA79C6">
              <w:rPr>
                <w:rFonts w:ascii="Arial" w:hAnsi="Arial" w:cs="Arial"/>
              </w:rPr>
              <w:t>doi</w:t>
            </w:r>
            <w:proofErr w:type="spellEnd"/>
            <w:r w:rsidRPr="00BA79C6">
              <w:rPr>
                <w:rFonts w:ascii="Arial" w:hAnsi="Arial" w:cs="Arial"/>
              </w:rPr>
              <w:t>: 10.1145/3538969.3543821.</w:t>
            </w:r>
          </w:p>
        </w:tc>
        <w:tc>
          <w:tcPr>
            <w:tcW w:w="952" w:type="dxa"/>
          </w:tcPr>
          <w:p w14:paraId="357B993C" w14:textId="77777777" w:rsidR="00076E87" w:rsidRPr="00BA79C6" w:rsidRDefault="00076E87" w:rsidP="00076E87">
            <w:pPr>
              <w:jc w:val="center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955" w:type="dxa"/>
          </w:tcPr>
          <w:p w14:paraId="61B250B0" w14:textId="77777777" w:rsidR="00076E87" w:rsidRPr="00BA79C6" w:rsidRDefault="00076E87" w:rsidP="00076E87">
            <w:pPr>
              <w:jc w:val="center"/>
              <w:rPr>
                <w:rFonts w:ascii="Arial" w:hAnsi="Arial" w:cs="Arial"/>
                <w:b/>
                <w:color w:val="000000"/>
              </w:rPr>
            </w:pPr>
          </w:p>
        </w:tc>
      </w:tr>
      <w:tr w:rsidR="00076E87" w:rsidRPr="00215BD5" w14:paraId="39ECD9A7" w14:textId="77777777" w:rsidTr="00215BD5">
        <w:trPr>
          <w:trHeight w:val="241"/>
          <w:tblCellSpacing w:w="20" w:type="dxa"/>
          <w:jc w:val="center"/>
        </w:trPr>
        <w:tc>
          <w:tcPr>
            <w:tcW w:w="2809" w:type="dxa"/>
          </w:tcPr>
          <w:p w14:paraId="49122F33" w14:textId="17339A6C" w:rsidR="00076E87" w:rsidRPr="00BA79C6" w:rsidRDefault="00830F9D" w:rsidP="00076E87">
            <w:pPr>
              <w:jc w:val="center"/>
              <w:rPr>
                <w:rFonts w:ascii="Arial" w:hAnsi="Arial" w:cs="Arial"/>
                <w:color w:val="000000"/>
              </w:rPr>
            </w:pPr>
            <w:r w:rsidRPr="00BA79C6">
              <w:rPr>
                <w:rFonts w:ascii="Arial" w:hAnsi="Arial" w:cs="Arial"/>
                <w:color w:val="000000"/>
              </w:rPr>
              <w:t>10</w:t>
            </w:r>
          </w:p>
        </w:tc>
        <w:tc>
          <w:tcPr>
            <w:tcW w:w="952" w:type="dxa"/>
          </w:tcPr>
          <w:p w14:paraId="59A990FE" w14:textId="354CFA11" w:rsidR="00076E87" w:rsidRPr="00BA79C6" w:rsidRDefault="00076E87" w:rsidP="003B2148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BA79C6">
              <w:rPr>
                <w:rFonts w:ascii="Arial" w:hAnsi="Arial" w:cs="Arial"/>
                <w:b/>
                <w:color w:val="000000"/>
              </w:rPr>
              <w:t>2021</w:t>
            </w:r>
          </w:p>
        </w:tc>
        <w:tc>
          <w:tcPr>
            <w:tcW w:w="3220" w:type="dxa"/>
          </w:tcPr>
          <w:p w14:paraId="592C3577" w14:textId="64C8341F" w:rsidR="00076E87" w:rsidRPr="00BA79C6" w:rsidRDefault="00076E87" w:rsidP="00076E87">
            <w:pPr>
              <w:rPr>
                <w:rFonts w:ascii="Arial" w:hAnsi="Arial" w:cs="Arial"/>
              </w:rPr>
            </w:pPr>
            <w:r w:rsidRPr="00BA79C6">
              <w:rPr>
                <w:rFonts w:ascii="Arial" w:hAnsi="Arial" w:cs="Arial"/>
              </w:rPr>
              <w:t>Opening Pandora’s Box: IoT and Cybersecurity Aspects to Consider While Regulating</w:t>
            </w:r>
          </w:p>
        </w:tc>
        <w:tc>
          <w:tcPr>
            <w:tcW w:w="2937" w:type="dxa"/>
          </w:tcPr>
          <w:p w14:paraId="100C043A" w14:textId="5B822E31" w:rsidR="00076E87" w:rsidRPr="00BA79C6" w:rsidRDefault="00076E87" w:rsidP="00076E87">
            <w:pPr>
              <w:rPr>
                <w:rFonts w:ascii="Arial" w:hAnsi="Arial" w:cs="Arial"/>
              </w:rPr>
            </w:pPr>
            <w:r w:rsidRPr="00BA79C6">
              <w:rPr>
                <w:rFonts w:ascii="Arial" w:hAnsi="Arial" w:cs="Arial"/>
              </w:rPr>
              <w:t>Danidou, Y.</w:t>
            </w:r>
          </w:p>
        </w:tc>
        <w:tc>
          <w:tcPr>
            <w:tcW w:w="2364" w:type="dxa"/>
          </w:tcPr>
          <w:p w14:paraId="380AF16C" w14:textId="665DF190" w:rsidR="00076E87" w:rsidRPr="00BA79C6" w:rsidRDefault="00076E87" w:rsidP="00076E87">
            <w:pPr>
              <w:rPr>
                <w:rFonts w:ascii="Arial" w:hAnsi="Arial" w:cs="Arial"/>
              </w:rPr>
            </w:pPr>
            <w:r w:rsidRPr="00BA79C6">
              <w:rPr>
                <w:rFonts w:ascii="Arial" w:hAnsi="Arial" w:cs="Arial"/>
                <w:i/>
                <w:iCs/>
              </w:rPr>
              <w:t>EU Internet Law in the Digital Single Market</w:t>
            </w:r>
            <w:r w:rsidRPr="00BA79C6">
              <w:rPr>
                <w:rFonts w:ascii="Arial" w:hAnsi="Arial" w:cs="Arial"/>
              </w:rPr>
              <w:t xml:space="preserve">. Cham: Springer International Publishing, pp. 397–416. </w:t>
            </w:r>
            <w:proofErr w:type="spellStart"/>
            <w:r w:rsidRPr="00BA79C6">
              <w:rPr>
                <w:rFonts w:ascii="Arial" w:hAnsi="Arial" w:cs="Arial"/>
              </w:rPr>
              <w:t>doi</w:t>
            </w:r>
            <w:proofErr w:type="spellEnd"/>
            <w:r w:rsidRPr="00BA79C6">
              <w:rPr>
                <w:rFonts w:ascii="Arial" w:hAnsi="Arial" w:cs="Arial"/>
              </w:rPr>
              <w:t>: 10.1007/978-3-030-69583-5</w:t>
            </w:r>
          </w:p>
        </w:tc>
        <w:tc>
          <w:tcPr>
            <w:tcW w:w="952" w:type="dxa"/>
          </w:tcPr>
          <w:p w14:paraId="16DC9999" w14:textId="77777777" w:rsidR="00076E87" w:rsidRPr="00BA79C6" w:rsidRDefault="00076E87" w:rsidP="00076E87">
            <w:pPr>
              <w:rPr>
                <w:rFonts w:ascii="Arial" w:hAnsi="Arial" w:cs="Arial"/>
              </w:rPr>
            </w:pPr>
          </w:p>
        </w:tc>
        <w:tc>
          <w:tcPr>
            <w:tcW w:w="955" w:type="dxa"/>
          </w:tcPr>
          <w:p w14:paraId="27FD427F" w14:textId="556BE282" w:rsidR="00076E87" w:rsidRPr="00BA79C6" w:rsidRDefault="00076E87" w:rsidP="00076E87">
            <w:pPr>
              <w:rPr>
                <w:rFonts w:ascii="Arial" w:hAnsi="Arial" w:cs="Arial"/>
              </w:rPr>
            </w:pPr>
            <w:r w:rsidRPr="00BA79C6">
              <w:rPr>
                <w:rFonts w:ascii="Arial" w:hAnsi="Arial" w:cs="Arial"/>
              </w:rPr>
              <w:t>17</w:t>
            </w:r>
          </w:p>
        </w:tc>
      </w:tr>
    </w:tbl>
    <w:p w14:paraId="78E96B77" w14:textId="77777777" w:rsidR="000B158F" w:rsidRDefault="000B158F" w:rsidP="000B158F"/>
    <w:p w14:paraId="2DCCBFAD" w14:textId="77777777" w:rsidR="000B158F" w:rsidRDefault="000B158F" w:rsidP="000B158F"/>
    <w:tbl>
      <w:tblPr>
        <w:tblStyle w:val="TableWeb1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702"/>
        <w:gridCol w:w="1276"/>
        <w:gridCol w:w="3827"/>
        <w:gridCol w:w="2410"/>
        <w:gridCol w:w="2126"/>
        <w:gridCol w:w="2268"/>
      </w:tblGrid>
      <w:tr w:rsidR="000B158F" w14:paraId="40C8749E" w14:textId="77777777" w:rsidTr="00F80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  <w:jc w:val="center"/>
        </w:trPr>
        <w:tc>
          <w:tcPr>
            <w:tcW w:w="13529" w:type="dxa"/>
            <w:gridSpan w:val="6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 w:themeColor="background1"/>
              </w:rPr>
              <w:id w:val="252946716"/>
              <w:placeholder>
                <w:docPart w:val="3C6409303CB149FA9506DBF24454BB5E"/>
              </w:placeholder>
            </w:sdtPr>
            <w:sdtContent>
              <w:p w14:paraId="22E21B9A" w14:textId="77777777" w:rsidR="000B158F" w:rsidRDefault="000B158F" w:rsidP="00F80197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 w:rsidRPr="00961475">
                  <w:rPr>
                    <w:rFonts w:ascii="Arial" w:hAnsi="Arial" w:cs="Arial"/>
                    <w:b/>
                    <w:color w:val="FFFFFF" w:themeColor="background1"/>
                  </w:rPr>
                  <w:t>Exhibitions</w:t>
                </w:r>
                <w:r>
                  <w:rPr>
                    <w:rFonts w:ascii="Arial" w:hAnsi="Arial" w:cs="Arial"/>
                    <w:b/>
                    <w:color w:val="FFFFFF" w:themeColor="background1"/>
                  </w:rPr>
                  <w:t xml:space="preserve"> (where applicable)</w:t>
                </w:r>
                <w:r>
                  <w:rPr>
                    <w:rFonts w:ascii="Arial" w:hAnsi="Arial" w:cs="Arial"/>
                    <w:b/>
                    <w:color w:val="FFFFFF"/>
                  </w:rPr>
                  <w:t>.</w:t>
                </w:r>
                <w:r w:rsidRPr="00503565">
                  <w:rPr>
                    <w:rFonts w:ascii="Arial" w:hAnsi="Arial" w:cs="Arial"/>
                    <w:b/>
                    <w:color w:val="FFFFFF"/>
                  </w:rPr>
                  <w:t xml:space="preserve"> 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List the five (5) more recent and other five (5) selected. </w:t>
                </w:r>
              </w:p>
              <w:p w14:paraId="5749AEEC" w14:textId="77777777" w:rsidR="000B158F" w:rsidRPr="00961475" w:rsidRDefault="000B158F" w:rsidP="00F80197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>(max total 10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-1721741142"/>
          <w:placeholder>
            <w:docPart w:val="40CA22C0FA50482286588FF92CE482F4"/>
          </w:placeholder>
        </w:sdtPr>
        <w:sdtContent>
          <w:tr w:rsidR="000B158F" w14:paraId="6873063C" w14:textId="77777777" w:rsidTr="00F80197">
            <w:trPr>
              <w:jc w:val="center"/>
            </w:trPr>
            <w:tc>
              <w:tcPr>
                <w:tcW w:w="1642" w:type="dxa"/>
                <w:shd w:val="clear" w:color="auto" w:fill="9CC2E5" w:themeFill="accent1" w:themeFillTint="99"/>
              </w:tcPr>
              <w:p w14:paraId="652EA5EA" w14:textId="77777777" w:rsidR="000B158F" w:rsidRPr="00961475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ef. Number</w:t>
                </w:r>
              </w:p>
            </w:tc>
            <w:tc>
              <w:tcPr>
                <w:tcW w:w="1236" w:type="dxa"/>
                <w:shd w:val="clear" w:color="auto" w:fill="9CC2E5" w:themeFill="accent1" w:themeFillTint="99"/>
              </w:tcPr>
              <w:p w14:paraId="499FFE04" w14:textId="77777777" w:rsidR="000B158F" w:rsidRPr="00961475" w:rsidRDefault="000B158F" w:rsidP="00F80197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Date</w:t>
                </w:r>
              </w:p>
            </w:tc>
            <w:tc>
              <w:tcPr>
                <w:tcW w:w="3787" w:type="dxa"/>
                <w:shd w:val="clear" w:color="auto" w:fill="9CC2E5" w:themeFill="accent1" w:themeFillTint="99"/>
              </w:tcPr>
              <w:p w14:paraId="19E0AA89" w14:textId="77777777" w:rsidR="000B158F" w:rsidRPr="00961475" w:rsidRDefault="000B158F" w:rsidP="00F80197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opic</w:t>
                </w:r>
              </w:p>
            </w:tc>
            <w:tc>
              <w:tcPr>
                <w:tcW w:w="2370" w:type="dxa"/>
                <w:shd w:val="clear" w:color="auto" w:fill="9CC2E5" w:themeFill="accent1" w:themeFillTint="99"/>
              </w:tcPr>
              <w:p w14:paraId="5AFAFD65" w14:textId="77777777" w:rsidR="000B158F" w:rsidRPr="00961475" w:rsidRDefault="000B158F" w:rsidP="00F80197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In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</w:t>
                </w: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ernational / Local</w:t>
                </w:r>
              </w:p>
            </w:tc>
            <w:tc>
              <w:tcPr>
                <w:tcW w:w="2086" w:type="dxa"/>
                <w:shd w:val="clear" w:color="auto" w:fill="9CC2E5" w:themeFill="accent1" w:themeFillTint="99"/>
              </w:tcPr>
              <w:p w14:paraId="69D7EB4C" w14:textId="77777777" w:rsidR="000B158F" w:rsidRPr="00961475" w:rsidRDefault="000B158F" w:rsidP="00F80197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</w:rPr>
                  <w:t>Location</w:t>
                </w:r>
                <w:r>
                  <w:rPr>
                    <w:rFonts w:ascii="Arial" w:hAnsi="Arial" w:cs="Arial"/>
                    <w:b/>
                  </w:rPr>
                  <w:t>*</w:t>
                </w:r>
              </w:p>
            </w:tc>
            <w:tc>
              <w:tcPr>
                <w:tcW w:w="2208" w:type="dxa"/>
                <w:shd w:val="clear" w:color="auto" w:fill="9CC2E5" w:themeFill="accent1" w:themeFillTint="99"/>
              </w:tcPr>
              <w:p w14:paraId="1B6ABA1F" w14:textId="77777777" w:rsidR="000B158F" w:rsidRPr="00961475" w:rsidRDefault="000B158F" w:rsidP="00F80197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ole in Exhibition</w:t>
                </w:r>
              </w:p>
            </w:tc>
          </w:tr>
        </w:sdtContent>
      </w:sdt>
      <w:tr w:rsidR="000B158F" w14:paraId="20C6A8B1" w14:textId="77777777" w:rsidTr="00F80197">
        <w:trPr>
          <w:jc w:val="center"/>
        </w:trPr>
        <w:tc>
          <w:tcPr>
            <w:tcW w:w="1642" w:type="dxa"/>
          </w:tcPr>
          <w:p w14:paraId="1FC316DF" w14:textId="77777777" w:rsidR="000B158F" w:rsidRDefault="000B158F" w:rsidP="00F8019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236" w:type="dxa"/>
          </w:tcPr>
          <w:p w14:paraId="1A513225" w14:textId="77777777" w:rsidR="000B158F" w:rsidRDefault="000B158F" w:rsidP="00F80197">
            <w:pPr>
              <w:rPr>
                <w:rFonts w:ascii="Arial" w:hAnsi="Arial" w:cs="Arial"/>
              </w:rPr>
            </w:pPr>
          </w:p>
        </w:tc>
        <w:tc>
          <w:tcPr>
            <w:tcW w:w="3787" w:type="dxa"/>
          </w:tcPr>
          <w:p w14:paraId="37FD73B5" w14:textId="77777777" w:rsidR="000B158F" w:rsidRDefault="000B158F" w:rsidP="00F80197">
            <w:pPr>
              <w:rPr>
                <w:rFonts w:ascii="Arial" w:hAnsi="Arial" w:cs="Arial"/>
              </w:rPr>
            </w:pPr>
          </w:p>
        </w:tc>
        <w:tc>
          <w:tcPr>
            <w:tcW w:w="2370" w:type="dxa"/>
          </w:tcPr>
          <w:p w14:paraId="114CBE6C" w14:textId="77777777" w:rsidR="000B158F" w:rsidRDefault="000B158F" w:rsidP="00F80197">
            <w:pPr>
              <w:rPr>
                <w:rFonts w:ascii="Arial" w:hAnsi="Arial" w:cs="Arial"/>
              </w:rPr>
            </w:pPr>
          </w:p>
        </w:tc>
        <w:tc>
          <w:tcPr>
            <w:tcW w:w="2086" w:type="dxa"/>
          </w:tcPr>
          <w:p w14:paraId="4831FCA4" w14:textId="77777777" w:rsidR="000B158F" w:rsidRDefault="000B158F" w:rsidP="00F80197">
            <w:pPr>
              <w:rPr>
                <w:rFonts w:ascii="Arial" w:hAnsi="Arial" w:cs="Arial"/>
              </w:rPr>
            </w:pPr>
          </w:p>
        </w:tc>
        <w:tc>
          <w:tcPr>
            <w:tcW w:w="2208" w:type="dxa"/>
          </w:tcPr>
          <w:p w14:paraId="40B5FD63" w14:textId="77777777" w:rsidR="000B158F" w:rsidRDefault="000B158F" w:rsidP="00F80197">
            <w:pPr>
              <w:rPr>
                <w:rFonts w:ascii="Arial" w:hAnsi="Arial" w:cs="Arial"/>
              </w:rPr>
            </w:pPr>
          </w:p>
        </w:tc>
      </w:tr>
    </w:tbl>
    <w:p w14:paraId="00424D18" w14:textId="77777777" w:rsidR="000B158F" w:rsidRDefault="000B158F" w:rsidP="000B158F">
      <w:pPr>
        <w:jc w:val="center"/>
        <w:rPr>
          <w:rFonts w:ascii="Arial" w:hAnsi="Arial" w:cs="Arial"/>
        </w:rPr>
      </w:pPr>
      <w:bookmarkStart w:id="1" w:name="OLE_LINK1"/>
      <w:bookmarkStart w:id="2" w:name="OLE_LINK2"/>
      <w:r>
        <w:rPr>
          <w:rFonts w:ascii="Arial" w:hAnsi="Arial" w:cs="Arial"/>
        </w:rPr>
        <w:t>*</w:t>
      </w:r>
      <w:r w:rsidRPr="00535BB0">
        <w:rPr>
          <w:rFonts w:ascii="Arial" w:hAnsi="Arial" w:cs="Arial"/>
          <w:i/>
          <w:sz w:val="20"/>
          <w:szCs w:val="20"/>
        </w:rPr>
        <w:t>Specify venue, geographic location etc</w:t>
      </w:r>
    </w:p>
    <w:bookmarkEnd w:id="1"/>
    <w:bookmarkEnd w:id="2"/>
    <w:p w14:paraId="0A944D71" w14:textId="77777777" w:rsidR="000B158F" w:rsidRDefault="000B158F" w:rsidP="000B158F">
      <w:pPr>
        <w:tabs>
          <w:tab w:val="left" w:pos="8820"/>
        </w:tabs>
      </w:pPr>
      <w:r>
        <w:lastRenderedPageBreak/>
        <w:tab/>
      </w:r>
    </w:p>
    <w:tbl>
      <w:tblPr>
        <w:tblStyle w:val="TableWeb1"/>
        <w:tblW w:w="13750" w:type="dxa"/>
        <w:jc w:val="center"/>
        <w:tblLook w:val="04A0" w:firstRow="1" w:lastRow="0" w:firstColumn="1" w:lastColumn="0" w:noHBand="0" w:noVBand="1"/>
      </w:tblPr>
      <w:tblGrid>
        <w:gridCol w:w="2127"/>
        <w:gridCol w:w="1559"/>
        <w:gridCol w:w="4678"/>
        <w:gridCol w:w="2126"/>
        <w:gridCol w:w="3260"/>
      </w:tblGrid>
      <w:tr w:rsidR="000B158F" w:rsidRPr="00A45A24" w14:paraId="2E49A71D" w14:textId="77777777" w:rsidTr="00A45A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  <w:jc w:val="center"/>
        </w:trPr>
        <w:tc>
          <w:tcPr>
            <w:tcW w:w="13670" w:type="dxa"/>
            <w:gridSpan w:val="5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 w:themeColor="background1"/>
              </w:rPr>
              <w:id w:val="1056278654"/>
              <w:placeholder>
                <w:docPart w:val="D097B017693D4B55AB70D28D2D0389D1"/>
              </w:placeholder>
            </w:sdtPr>
            <w:sdtContent>
              <w:p w14:paraId="766B929C" w14:textId="77777777" w:rsidR="000B158F" w:rsidRPr="00A45A24" w:rsidRDefault="000B158F" w:rsidP="00F80197">
                <w:pPr>
                  <w:jc w:val="center"/>
                  <w:rPr>
                    <w:rFonts w:ascii="Arial" w:hAnsi="Arial" w:cs="Arial"/>
                    <w:b/>
                    <w:i/>
                    <w:color w:val="FFFFFF"/>
                  </w:rPr>
                </w:pPr>
                <w:r w:rsidRPr="00A45A24">
                  <w:rPr>
                    <w:rFonts w:ascii="Arial" w:hAnsi="Arial" w:cs="Arial"/>
                    <w:b/>
                    <w:color w:val="FFFFFF" w:themeColor="background1"/>
                  </w:rPr>
                  <w:t xml:space="preserve">Research Projects. </w:t>
                </w:r>
                <w:r w:rsidRPr="00A45A24">
                  <w:rPr>
                    <w:rFonts w:ascii="Arial" w:hAnsi="Arial" w:cs="Arial"/>
                    <w:b/>
                    <w:color w:val="FFFFFF"/>
                  </w:rPr>
                  <w:t xml:space="preserve">List the five (5) more recent and other five (5) selected </w:t>
                </w:r>
              </w:p>
              <w:p w14:paraId="17E4597C" w14:textId="77777777" w:rsidR="000B158F" w:rsidRPr="00A45A24" w:rsidRDefault="000B158F" w:rsidP="00F80197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 w:rsidRPr="00A45A24">
                  <w:rPr>
                    <w:rFonts w:ascii="Arial" w:hAnsi="Arial" w:cs="Arial"/>
                    <w:b/>
                    <w:color w:val="FFFFFF"/>
                  </w:rPr>
                  <w:t>(max total 10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-1248273794"/>
          <w:placeholder>
            <w:docPart w:val="1ED0BC541D494721AEE0F8053B8586D9"/>
          </w:placeholder>
        </w:sdtPr>
        <w:sdtContent>
          <w:tr w:rsidR="000B158F" w:rsidRPr="00A45A24" w14:paraId="29FE5E1B" w14:textId="77777777" w:rsidTr="00A45A24">
            <w:trPr>
              <w:jc w:val="center"/>
            </w:trPr>
            <w:tc>
              <w:tcPr>
                <w:tcW w:w="2067" w:type="dxa"/>
                <w:shd w:val="clear" w:color="auto" w:fill="9CC2E5" w:themeFill="accent1" w:themeFillTint="99"/>
              </w:tcPr>
              <w:p w14:paraId="5A9CDECC" w14:textId="77777777" w:rsidR="000B158F" w:rsidRPr="00A45A24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A45A24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ef. Number</w:t>
                </w:r>
              </w:p>
            </w:tc>
            <w:tc>
              <w:tcPr>
                <w:tcW w:w="1519" w:type="dxa"/>
                <w:shd w:val="clear" w:color="auto" w:fill="9CC2E5" w:themeFill="accent1" w:themeFillTint="99"/>
              </w:tcPr>
              <w:p w14:paraId="4F1C1B17" w14:textId="77777777" w:rsidR="000B158F" w:rsidRPr="00A45A24" w:rsidRDefault="000B158F" w:rsidP="00F80197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A45A24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Date</w:t>
                </w:r>
              </w:p>
            </w:tc>
            <w:tc>
              <w:tcPr>
                <w:tcW w:w="4638" w:type="dxa"/>
                <w:shd w:val="clear" w:color="auto" w:fill="9CC2E5" w:themeFill="accent1" w:themeFillTint="99"/>
              </w:tcPr>
              <w:p w14:paraId="0448192D" w14:textId="77777777" w:rsidR="000B158F" w:rsidRPr="00A45A24" w:rsidRDefault="000B158F" w:rsidP="00F80197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A45A24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itle</w:t>
                </w:r>
              </w:p>
            </w:tc>
            <w:tc>
              <w:tcPr>
                <w:tcW w:w="2086" w:type="dxa"/>
                <w:shd w:val="clear" w:color="auto" w:fill="9CC2E5" w:themeFill="accent1" w:themeFillTint="99"/>
              </w:tcPr>
              <w:p w14:paraId="5CFA8254" w14:textId="77777777" w:rsidR="000B158F" w:rsidRPr="00A45A24" w:rsidRDefault="000B158F" w:rsidP="00F80197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A45A24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Funded by</w:t>
                </w:r>
              </w:p>
            </w:tc>
            <w:tc>
              <w:tcPr>
                <w:tcW w:w="3200" w:type="dxa"/>
                <w:shd w:val="clear" w:color="auto" w:fill="9CC2E5" w:themeFill="accent1" w:themeFillTint="99"/>
              </w:tcPr>
              <w:p w14:paraId="1166A616" w14:textId="77777777" w:rsidR="000B158F" w:rsidRPr="00A45A24" w:rsidRDefault="000B158F" w:rsidP="00F80197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A45A24">
                  <w:rPr>
                    <w:rFonts w:ascii="Arial" w:hAnsi="Arial" w:cs="Arial"/>
                    <w:b/>
                    <w:sz w:val="22"/>
                    <w:szCs w:val="22"/>
                  </w:rPr>
                  <w:t>Project Role*</w:t>
                </w:r>
              </w:p>
            </w:tc>
          </w:tr>
        </w:sdtContent>
      </w:sdt>
      <w:tr w:rsidR="000A7846" w:rsidRPr="00A45A24" w14:paraId="7CF2585C" w14:textId="77777777" w:rsidTr="00EF6F2B">
        <w:trPr>
          <w:jc w:val="center"/>
        </w:trPr>
        <w:tc>
          <w:tcPr>
            <w:tcW w:w="2067" w:type="dxa"/>
            <w:vAlign w:val="center"/>
          </w:tcPr>
          <w:p w14:paraId="0E4804E0" w14:textId="42F519CF" w:rsidR="000A7846" w:rsidRPr="00A45A24" w:rsidRDefault="005439CA" w:rsidP="00EF6F2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519" w:type="dxa"/>
          </w:tcPr>
          <w:p w14:paraId="7BEFB999" w14:textId="77777777" w:rsidR="000A7846" w:rsidRPr="00A45A24" w:rsidRDefault="000A7846" w:rsidP="00A45A24">
            <w:pPr>
              <w:rPr>
                <w:rFonts w:ascii="Arial" w:hAnsi="Arial" w:cs="Arial"/>
              </w:rPr>
            </w:pPr>
            <w:r w:rsidRPr="00A45A24">
              <w:rPr>
                <w:rFonts w:ascii="Arial" w:hAnsi="Arial" w:cs="Arial"/>
              </w:rPr>
              <w:t>2018-2020</w:t>
            </w:r>
          </w:p>
        </w:tc>
        <w:tc>
          <w:tcPr>
            <w:tcW w:w="4638" w:type="dxa"/>
          </w:tcPr>
          <w:p w14:paraId="36B01393" w14:textId="77777777" w:rsidR="000A7846" w:rsidRPr="00A45A24" w:rsidRDefault="000A7846" w:rsidP="00A45A24">
            <w:pPr>
              <w:rPr>
                <w:rFonts w:ascii="Arial" w:hAnsi="Arial" w:cs="Arial"/>
              </w:rPr>
            </w:pPr>
            <w:proofErr w:type="spellStart"/>
            <w:r w:rsidRPr="00A45A24">
              <w:rPr>
                <w:rFonts w:ascii="Arial" w:hAnsi="Arial" w:cs="Arial"/>
              </w:rPr>
              <w:t>DataPRO</w:t>
            </w:r>
            <w:proofErr w:type="spellEnd"/>
            <w:r w:rsidRPr="00A45A24">
              <w:rPr>
                <w:rFonts w:ascii="Arial" w:hAnsi="Arial" w:cs="Arial"/>
              </w:rPr>
              <w:t>-</w:t>
            </w:r>
            <w:proofErr w:type="gramStart"/>
            <w:r w:rsidRPr="00A45A24">
              <w:rPr>
                <w:rFonts w:ascii="Arial" w:hAnsi="Arial" w:cs="Arial"/>
              </w:rPr>
              <w:t>SKILLS  -</w:t>
            </w:r>
            <w:proofErr w:type="gramEnd"/>
            <w:r w:rsidRPr="00A45A24">
              <w:rPr>
                <w:rFonts w:ascii="Arial" w:hAnsi="Arial" w:cs="Arial"/>
              </w:rPr>
              <w:t xml:space="preserve"> Erasmus+</w:t>
            </w:r>
          </w:p>
        </w:tc>
        <w:tc>
          <w:tcPr>
            <w:tcW w:w="2086" w:type="dxa"/>
          </w:tcPr>
          <w:p w14:paraId="1BEBC4F2" w14:textId="77777777" w:rsidR="000A7846" w:rsidRPr="00A45A24" w:rsidRDefault="000A7846" w:rsidP="00A45A24">
            <w:pPr>
              <w:rPr>
                <w:rFonts w:ascii="Arial" w:hAnsi="Arial" w:cs="Arial"/>
              </w:rPr>
            </w:pPr>
            <w:r w:rsidRPr="00A45A24">
              <w:rPr>
                <w:rFonts w:ascii="Arial" w:hAnsi="Arial" w:cs="Arial"/>
              </w:rPr>
              <w:t>Erasmus+</w:t>
            </w:r>
          </w:p>
        </w:tc>
        <w:tc>
          <w:tcPr>
            <w:tcW w:w="3200" w:type="dxa"/>
          </w:tcPr>
          <w:p w14:paraId="3EEF49E3" w14:textId="77777777" w:rsidR="000A7846" w:rsidRPr="00A45A24" w:rsidRDefault="000A7846" w:rsidP="00A45A24">
            <w:pPr>
              <w:rPr>
                <w:rFonts w:ascii="Arial" w:hAnsi="Arial" w:cs="Arial"/>
              </w:rPr>
            </w:pPr>
            <w:r w:rsidRPr="00A45A24">
              <w:rPr>
                <w:rFonts w:ascii="Arial" w:hAnsi="Arial" w:cs="Arial"/>
              </w:rPr>
              <w:t>Primary researcher</w:t>
            </w:r>
          </w:p>
        </w:tc>
      </w:tr>
      <w:tr w:rsidR="000A7846" w:rsidRPr="00A45A24" w14:paraId="612AD483" w14:textId="77777777" w:rsidTr="00EF6F2B">
        <w:trPr>
          <w:jc w:val="center"/>
        </w:trPr>
        <w:tc>
          <w:tcPr>
            <w:tcW w:w="2067" w:type="dxa"/>
            <w:vAlign w:val="center"/>
          </w:tcPr>
          <w:p w14:paraId="7834CBE3" w14:textId="2C931790" w:rsidR="000A7846" w:rsidRPr="00A45A24" w:rsidRDefault="005439CA" w:rsidP="00EF6F2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519" w:type="dxa"/>
          </w:tcPr>
          <w:p w14:paraId="1C7EB715" w14:textId="77777777" w:rsidR="000A7846" w:rsidRPr="00A45A24" w:rsidRDefault="000A7846" w:rsidP="00A45A24">
            <w:pPr>
              <w:rPr>
                <w:rFonts w:ascii="Arial" w:hAnsi="Arial" w:cs="Arial"/>
              </w:rPr>
            </w:pPr>
            <w:r w:rsidRPr="00A45A24">
              <w:rPr>
                <w:rFonts w:ascii="Arial" w:hAnsi="Arial" w:cs="Arial"/>
              </w:rPr>
              <w:t>2018-2021</w:t>
            </w:r>
          </w:p>
        </w:tc>
        <w:tc>
          <w:tcPr>
            <w:tcW w:w="4638" w:type="dxa"/>
          </w:tcPr>
          <w:p w14:paraId="44425E98" w14:textId="77777777" w:rsidR="000A7846" w:rsidRPr="00A45A24" w:rsidRDefault="000A7846" w:rsidP="00A45A24">
            <w:pPr>
              <w:rPr>
                <w:rFonts w:ascii="Arial" w:hAnsi="Arial" w:cs="Arial"/>
              </w:rPr>
            </w:pPr>
            <w:r w:rsidRPr="00A45A24">
              <w:rPr>
                <w:rFonts w:ascii="Arial" w:hAnsi="Arial" w:cs="Arial"/>
              </w:rPr>
              <w:t xml:space="preserve">SAT-LAW - DG Justice programme to undertake a 30 months (2018-2020) project entitled "Strategic </w:t>
            </w:r>
            <w:proofErr w:type="spellStart"/>
            <w:r w:rsidRPr="00A45A24">
              <w:rPr>
                <w:rFonts w:ascii="Arial" w:hAnsi="Arial" w:cs="Arial"/>
              </w:rPr>
              <w:t>AssessmenT</w:t>
            </w:r>
            <w:proofErr w:type="spellEnd"/>
            <w:r w:rsidRPr="00A45A24">
              <w:rPr>
                <w:rFonts w:ascii="Arial" w:hAnsi="Arial" w:cs="Arial"/>
              </w:rPr>
              <w:t xml:space="preserve"> for LAW and Police Cooperation - SAT-LAW".</w:t>
            </w:r>
          </w:p>
        </w:tc>
        <w:tc>
          <w:tcPr>
            <w:tcW w:w="2086" w:type="dxa"/>
          </w:tcPr>
          <w:p w14:paraId="4133CF60" w14:textId="77777777" w:rsidR="000A7846" w:rsidRPr="00A45A24" w:rsidRDefault="000A7846" w:rsidP="00A45A24">
            <w:pPr>
              <w:rPr>
                <w:rFonts w:ascii="Arial" w:hAnsi="Arial" w:cs="Arial"/>
              </w:rPr>
            </w:pPr>
            <w:r w:rsidRPr="00A45A24">
              <w:rPr>
                <w:rFonts w:ascii="Arial" w:hAnsi="Arial" w:cs="Arial"/>
              </w:rPr>
              <w:t>European Union</w:t>
            </w:r>
          </w:p>
        </w:tc>
        <w:tc>
          <w:tcPr>
            <w:tcW w:w="3200" w:type="dxa"/>
          </w:tcPr>
          <w:p w14:paraId="7BA76DC3" w14:textId="77777777" w:rsidR="000A7846" w:rsidRPr="00A45A24" w:rsidRDefault="000A7846" w:rsidP="00A45A24">
            <w:pPr>
              <w:rPr>
                <w:rFonts w:ascii="Arial" w:hAnsi="Arial" w:cs="Arial"/>
              </w:rPr>
            </w:pPr>
            <w:r w:rsidRPr="00A45A24">
              <w:rPr>
                <w:rFonts w:ascii="Arial" w:hAnsi="Arial" w:cs="Arial"/>
              </w:rPr>
              <w:t>Team member</w:t>
            </w:r>
          </w:p>
        </w:tc>
      </w:tr>
      <w:tr w:rsidR="000A7846" w:rsidRPr="00A45A24" w14:paraId="335D973C" w14:textId="77777777" w:rsidTr="00EF6F2B">
        <w:trPr>
          <w:jc w:val="center"/>
        </w:trPr>
        <w:tc>
          <w:tcPr>
            <w:tcW w:w="2067" w:type="dxa"/>
            <w:vAlign w:val="center"/>
          </w:tcPr>
          <w:p w14:paraId="7ECA17C4" w14:textId="01D4B18F" w:rsidR="000A7846" w:rsidRPr="00FB4092" w:rsidRDefault="005439CA" w:rsidP="00EF6F2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519" w:type="dxa"/>
            <w:vAlign w:val="center"/>
          </w:tcPr>
          <w:p w14:paraId="29FEC4AC" w14:textId="77777777" w:rsidR="000A7846" w:rsidRPr="00773694" w:rsidRDefault="000A7846" w:rsidP="00773694">
            <w:pPr>
              <w:rPr>
                <w:rFonts w:ascii="Arial" w:hAnsi="Arial" w:cs="Arial"/>
              </w:rPr>
            </w:pPr>
            <w:r w:rsidRPr="00773694">
              <w:rPr>
                <w:rFonts w:ascii="Arial" w:hAnsi="Arial" w:cs="Arial"/>
              </w:rPr>
              <w:t>2020-2023</w:t>
            </w:r>
          </w:p>
        </w:tc>
        <w:tc>
          <w:tcPr>
            <w:tcW w:w="4638" w:type="dxa"/>
            <w:vAlign w:val="center"/>
          </w:tcPr>
          <w:p w14:paraId="2DCBC7BD" w14:textId="77777777" w:rsidR="000A7846" w:rsidRPr="00773694" w:rsidRDefault="000A7846" w:rsidP="00773694">
            <w:pPr>
              <w:rPr>
                <w:rFonts w:ascii="Arial" w:hAnsi="Arial" w:cs="Arial"/>
              </w:rPr>
            </w:pPr>
            <w:r w:rsidRPr="00773694">
              <w:rPr>
                <w:rFonts w:ascii="Arial" w:hAnsi="Arial" w:cs="Arial"/>
              </w:rPr>
              <w:t>GRACE - EUROPOL</w:t>
            </w:r>
          </w:p>
        </w:tc>
        <w:tc>
          <w:tcPr>
            <w:tcW w:w="2086" w:type="dxa"/>
            <w:vAlign w:val="center"/>
          </w:tcPr>
          <w:p w14:paraId="7DBA5B8C" w14:textId="77777777" w:rsidR="000A7846" w:rsidRPr="00773694" w:rsidRDefault="000A7846" w:rsidP="00773694">
            <w:pPr>
              <w:rPr>
                <w:rFonts w:ascii="Arial" w:hAnsi="Arial" w:cs="Arial"/>
              </w:rPr>
            </w:pPr>
            <w:r w:rsidRPr="00773694">
              <w:rPr>
                <w:rFonts w:ascii="Arial" w:hAnsi="Arial" w:cs="Arial"/>
              </w:rPr>
              <w:t>H2020</w:t>
            </w:r>
          </w:p>
        </w:tc>
        <w:tc>
          <w:tcPr>
            <w:tcW w:w="3200" w:type="dxa"/>
          </w:tcPr>
          <w:p w14:paraId="71570B68" w14:textId="77777777" w:rsidR="000A7846" w:rsidRPr="00A45A24" w:rsidRDefault="000A7846" w:rsidP="00773694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</w:rPr>
              <w:t>EUC coordinator</w:t>
            </w:r>
          </w:p>
        </w:tc>
      </w:tr>
      <w:tr w:rsidR="000A7846" w:rsidRPr="00A45A24" w14:paraId="24C41C66" w14:textId="77777777" w:rsidTr="00EF6F2B">
        <w:trPr>
          <w:jc w:val="center"/>
        </w:trPr>
        <w:tc>
          <w:tcPr>
            <w:tcW w:w="2067" w:type="dxa"/>
            <w:vAlign w:val="center"/>
          </w:tcPr>
          <w:p w14:paraId="287F956A" w14:textId="0A913A3F" w:rsidR="000A7846" w:rsidRPr="00FB4092" w:rsidRDefault="005439CA" w:rsidP="00EF6F2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519" w:type="dxa"/>
            <w:vAlign w:val="center"/>
          </w:tcPr>
          <w:p w14:paraId="4193DB53" w14:textId="77777777" w:rsidR="000A7846" w:rsidRPr="00773694" w:rsidRDefault="000A7846" w:rsidP="00773694">
            <w:pPr>
              <w:rPr>
                <w:rFonts w:ascii="Arial" w:hAnsi="Arial" w:cs="Arial"/>
              </w:rPr>
            </w:pPr>
            <w:r w:rsidRPr="00773694">
              <w:rPr>
                <w:rFonts w:ascii="Arial" w:hAnsi="Arial" w:cs="Arial"/>
              </w:rPr>
              <w:t>2021-2023</w:t>
            </w:r>
          </w:p>
        </w:tc>
        <w:tc>
          <w:tcPr>
            <w:tcW w:w="4638" w:type="dxa"/>
            <w:vAlign w:val="center"/>
          </w:tcPr>
          <w:p w14:paraId="6051D47E" w14:textId="77777777" w:rsidR="000A7846" w:rsidRPr="00773694" w:rsidRDefault="000A7846" w:rsidP="00773694">
            <w:pPr>
              <w:rPr>
                <w:rFonts w:ascii="Arial" w:hAnsi="Arial" w:cs="Arial"/>
              </w:rPr>
            </w:pPr>
            <w:r w:rsidRPr="00773694">
              <w:rPr>
                <w:rFonts w:ascii="Arial" w:hAnsi="Arial" w:cs="Arial"/>
              </w:rPr>
              <w:t xml:space="preserve">DJM-CYBER </w:t>
            </w:r>
          </w:p>
        </w:tc>
        <w:tc>
          <w:tcPr>
            <w:tcW w:w="2086" w:type="dxa"/>
            <w:vAlign w:val="center"/>
          </w:tcPr>
          <w:p w14:paraId="3E51E1B5" w14:textId="77777777" w:rsidR="000A7846" w:rsidRPr="00773694" w:rsidRDefault="000A7846" w:rsidP="00773694">
            <w:pPr>
              <w:rPr>
                <w:rFonts w:ascii="Arial" w:hAnsi="Arial" w:cs="Arial"/>
              </w:rPr>
            </w:pPr>
            <w:r w:rsidRPr="00773694">
              <w:rPr>
                <w:rFonts w:ascii="Arial" w:hAnsi="Arial" w:cs="Arial"/>
              </w:rPr>
              <w:t>Erasmus</w:t>
            </w:r>
            <w:r>
              <w:rPr>
                <w:rFonts w:ascii="Arial" w:hAnsi="Arial" w:cs="Arial"/>
              </w:rPr>
              <w:t xml:space="preserve"> Mundus Design Measures</w:t>
            </w:r>
          </w:p>
        </w:tc>
        <w:tc>
          <w:tcPr>
            <w:tcW w:w="3200" w:type="dxa"/>
          </w:tcPr>
          <w:p w14:paraId="664CA0DD" w14:textId="77777777" w:rsidR="000A7846" w:rsidRPr="00A45A24" w:rsidRDefault="000A7846" w:rsidP="00773694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</w:rPr>
              <w:t>Coordinator</w:t>
            </w:r>
          </w:p>
        </w:tc>
      </w:tr>
      <w:tr w:rsidR="000A7846" w:rsidRPr="00A45A24" w14:paraId="06D22C2E" w14:textId="77777777" w:rsidTr="00EF6F2B">
        <w:trPr>
          <w:jc w:val="center"/>
        </w:trPr>
        <w:tc>
          <w:tcPr>
            <w:tcW w:w="2067" w:type="dxa"/>
            <w:vAlign w:val="center"/>
          </w:tcPr>
          <w:p w14:paraId="12822DEE" w14:textId="0353D69C" w:rsidR="000A7846" w:rsidRPr="00FB4092" w:rsidRDefault="005439CA" w:rsidP="00EF6F2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519" w:type="dxa"/>
            <w:vAlign w:val="center"/>
          </w:tcPr>
          <w:p w14:paraId="2728B1C5" w14:textId="77777777" w:rsidR="000A7846" w:rsidRPr="00773694" w:rsidRDefault="000A7846" w:rsidP="00773694">
            <w:pPr>
              <w:rPr>
                <w:rFonts w:ascii="Arial" w:hAnsi="Arial" w:cs="Arial"/>
              </w:rPr>
            </w:pPr>
            <w:r w:rsidRPr="00773694">
              <w:rPr>
                <w:rFonts w:ascii="Arial" w:hAnsi="Arial" w:cs="Arial"/>
              </w:rPr>
              <w:t>2021-2024</w:t>
            </w:r>
          </w:p>
        </w:tc>
        <w:tc>
          <w:tcPr>
            <w:tcW w:w="4638" w:type="dxa"/>
            <w:vAlign w:val="center"/>
          </w:tcPr>
          <w:p w14:paraId="5F388FC8" w14:textId="77777777" w:rsidR="000A7846" w:rsidRPr="00773694" w:rsidRDefault="000A7846" w:rsidP="00773694">
            <w:pPr>
              <w:rPr>
                <w:rFonts w:ascii="Arial" w:hAnsi="Arial" w:cs="Arial"/>
              </w:rPr>
            </w:pPr>
            <w:r w:rsidRPr="00773694">
              <w:rPr>
                <w:rFonts w:ascii="Arial" w:hAnsi="Arial" w:cs="Arial"/>
              </w:rPr>
              <w:t>REWIRE</w:t>
            </w:r>
          </w:p>
        </w:tc>
        <w:tc>
          <w:tcPr>
            <w:tcW w:w="2086" w:type="dxa"/>
            <w:vAlign w:val="center"/>
          </w:tcPr>
          <w:p w14:paraId="17F0D4DC" w14:textId="77777777" w:rsidR="000A7846" w:rsidRPr="00773694" w:rsidRDefault="000A7846" w:rsidP="00773694">
            <w:pPr>
              <w:rPr>
                <w:rFonts w:ascii="Arial" w:hAnsi="Arial" w:cs="Arial"/>
              </w:rPr>
            </w:pPr>
            <w:r w:rsidRPr="00773694">
              <w:rPr>
                <w:rFonts w:ascii="Arial" w:hAnsi="Arial" w:cs="Arial"/>
              </w:rPr>
              <w:t>Erasmus+ KA3</w:t>
            </w:r>
            <w:r>
              <w:rPr>
                <w:rFonts w:ascii="Arial" w:hAnsi="Arial" w:cs="Arial"/>
              </w:rPr>
              <w:t xml:space="preserve"> Partnerships</w:t>
            </w:r>
          </w:p>
        </w:tc>
        <w:tc>
          <w:tcPr>
            <w:tcW w:w="3200" w:type="dxa"/>
          </w:tcPr>
          <w:p w14:paraId="0D22B04D" w14:textId="77777777" w:rsidR="000A7846" w:rsidRPr="00A45A24" w:rsidRDefault="000A7846" w:rsidP="0077369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A45A24">
              <w:rPr>
                <w:rFonts w:ascii="Arial" w:hAnsi="Arial" w:cs="Arial"/>
              </w:rPr>
              <w:t>Primary researcher</w:t>
            </w:r>
          </w:p>
        </w:tc>
      </w:tr>
      <w:tr w:rsidR="000A7846" w:rsidRPr="00A45A24" w14:paraId="5B3C700F" w14:textId="77777777" w:rsidTr="00EF6F2B">
        <w:trPr>
          <w:jc w:val="center"/>
        </w:trPr>
        <w:tc>
          <w:tcPr>
            <w:tcW w:w="2067" w:type="dxa"/>
            <w:vAlign w:val="center"/>
          </w:tcPr>
          <w:p w14:paraId="6DA9F49C" w14:textId="1F762342" w:rsidR="000A7846" w:rsidRPr="00FB4092" w:rsidRDefault="005439CA" w:rsidP="00EF6F2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1519" w:type="dxa"/>
            <w:vAlign w:val="center"/>
          </w:tcPr>
          <w:p w14:paraId="2C19EB66" w14:textId="77777777" w:rsidR="000A7846" w:rsidRPr="00773694" w:rsidRDefault="000A7846" w:rsidP="00773694">
            <w:pPr>
              <w:rPr>
                <w:rFonts w:ascii="Arial" w:hAnsi="Arial" w:cs="Arial"/>
              </w:rPr>
            </w:pPr>
            <w:r w:rsidRPr="00773694">
              <w:rPr>
                <w:rFonts w:ascii="Arial" w:hAnsi="Arial" w:cs="Arial"/>
              </w:rPr>
              <w:t>2023-2026</w:t>
            </w:r>
          </w:p>
        </w:tc>
        <w:tc>
          <w:tcPr>
            <w:tcW w:w="4638" w:type="dxa"/>
            <w:vAlign w:val="center"/>
          </w:tcPr>
          <w:p w14:paraId="79688317" w14:textId="77777777" w:rsidR="000A7846" w:rsidRPr="00773694" w:rsidRDefault="000A7846" w:rsidP="00773694">
            <w:pPr>
              <w:rPr>
                <w:rFonts w:ascii="Arial" w:hAnsi="Arial" w:cs="Arial"/>
              </w:rPr>
            </w:pPr>
            <w:r w:rsidRPr="00773694">
              <w:rPr>
                <w:rFonts w:ascii="Arial" w:hAnsi="Arial" w:cs="Arial"/>
              </w:rPr>
              <w:t>CONVERT</w:t>
            </w:r>
          </w:p>
        </w:tc>
        <w:tc>
          <w:tcPr>
            <w:tcW w:w="2086" w:type="dxa"/>
            <w:vAlign w:val="center"/>
          </w:tcPr>
          <w:p w14:paraId="3979FDCB" w14:textId="77777777" w:rsidR="000A7846" w:rsidRPr="00773694" w:rsidRDefault="000A7846" w:rsidP="00773694">
            <w:pPr>
              <w:rPr>
                <w:rFonts w:ascii="Arial" w:hAnsi="Arial" w:cs="Arial"/>
              </w:rPr>
            </w:pPr>
            <w:r w:rsidRPr="00773694">
              <w:rPr>
                <w:rFonts w:ascii="Arial" w:hAnsi="Arial" w:cs="Arial"/>
              </w:rPr>
              <w:t>Erasmus+ KA2</w:t>
            </w:r>
            <w:r>
              <w:rPr>
                <w:rFonts w:ascii="Arial" w:hAnsi="Arial" w:cs="Arial"/>
              </w:rPr>
              <w:t xml:space="preserve"> Forward Looking</w:t>
            </w:r>
          </w:p>
        </w:tc>
        <w:tc>
          <w:tcPr>
            <w:tcW w:w="3200" w:type="dxa"/>
          </w:tcPr>
          <w:p w14:paraId="180A3914" w14:textId="77777777" w:rsidR="000A7846" w:rsidRPr="00A45A24" w:rsidRDefault="000A7846" w:rsidP="00773694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</w:rPr>
              <w:t>EUC coordinator</w:t>
            </w:r>
          </w:p>
        </w:tc>
      </w:tr>
      <w:tr w:rsidR="00D01390" w:rsidRPr="00A45A24" w14:paraId="717C07AB" w14:textId="77777777" w:rsidTr="00EF6F2B">
        <w:trPr>
          <w:jc w:val="center"/>
        </w:trPr>
        <w:tc>
          <w:tcPr>
            <w:tcW w:w="2067" w:type="dxa"/>
            <w:vAlign w:val="center"/>
          </w:tcPr>
          <w:p w14:paraId="0AC468D9" w14:textId="555E296C" w:rsidR="00D01390" w:rsidRDefault="005439CA" w:rsidP="00EF6F2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1519" w:type="dxa"/>
            <w:vAlign w:val="center"/>
          </w:tcPr>
          <w:p w14:paraId="2BF70E9F" w14:textId="22FF14E2" w:rsidR="00D01390" w:rsidRPr="00773694" w:rsidRDefault="00D01390" w:rsidP="0077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5-2027</w:t>
            </w:r>
          </w:p>
        </w:tc>
        <w:tc>
          <w:tcPr>
            <w:tcW w:w="4638" w:type="dxa"/>
            <w:vAlign w:val="center"/>
          </w:tcPr>
          <w:p w14:paraId="3FF8AFAC" w14:textId="0008D64D" w:rsidR="00D01390" w:rsidRPr="00773694" w:rsidRDefault="00D01390" w:rsidP="0077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IRLS2CYBER</w:t>
            </w:r>
          </w:p>
        </w:tc>
        <w:tc>
          <w:tcPr>
            <w:tcW w:w="2086" w:type="dxa"/>
            <w:vAlign w:val="center"/>
          </w:tcPr>
          <w:p w14:paraId="42781F05" w14:textId="1497780F" w:rsidR="00D01390" w:rsidRPr="00773694" w:rsidRDefault="00D01390" w:rsidP="00773694">
            <w:pPr>
              <w:rPr>
                <w:rFonts w:ascii="Arial" w:hAnsi="Arial" w:cs="Arial"/>
              </w:rPr>
            </w:pPr>
            <w:r w:rsidRPr="00773694">
              <w:rPr>
                <w:rFonts w:ascii="Arial" w:hAnsi="Arial" w:cs="Arial"/>
              </w:rPr>
              <w:t>Erasmus+ KA2</w:t>
            </w:r>
            <w:r>
              <w:rPr>
                <w:rFonts w:ascii="Arial" w:hAnsi="Arial" w:cs="Arial"/>
              </w:rPr>
              <w:t xml:space="preserve"> Forward Looking</w:t>
            </w:r>
          </w:p>
        </w:tc>
        <w:tc>
          <w:tcPr>
            <w:tcW w:w="3200" w:type="dxa"/>
          </w:tcPr>
          <w:p w14:paraId="154ACBE0" w14:textId="12460943" w:rsidR="00D01390" w:rsidRDefault="0027712B" w:rsidP="00773694">
            <w:pPr>
              <w:rPr>
                <w:rFonts w:ascii="Arial" w:hAnsi="Arial" w:cs="Arial"/>
              </w:rPr>
            </w:pPr>
            <w:r w:rsidRPr="00A45A24">
              <w:rPr>
                <w:rFonts w:ascii="Arial" w:hAnsi="Arial" w:cs="Arial"/>
              </w:rPr>
              <w:t>Primary researcher</w:t>
            </w:r>
          </w:p>
        </w:tc>
      </w:tr>
      <w:tr w:rsidR="005439CA" w:rsidRPr="00A45A24" w14:paraId="41AE2A06" w14:textId="77777777" w:rsidTr="00EF6F2B">
        <w:trPr>
          <w:jc w:val="center"/>
        </w:trPr>
        <w:tc>
          <w:tcPr>
            <w:tcW w:w="2067" w:type="dxa"/>
            <w:vAlign w:val="center"/>
          </w:tcPr>
          <w:p w14:paraId="3453B1A8" w14:textId="518F10DB" w:rsidR="005439CA" w:rsidRDefault="005439CA" w:rsidP="00EF6F2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1519" w:type="dxa"/>
            <w:vAlign w:val="center"/>
          </w:tcPr>
          <w:p w14:paraId="09D33920" w14:textId="6CE4665C" w:rsidR="005439CA" w:rsidRDefault="003D163D" w:rsidP="0077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3-2026</w:t>
            </w:r>
          </w:p>
        </w:tc>
        <w:tc>
          <w:tcPr>
            <w:tcW w:w="4638" w:type="dxa"/>
            <w:vAlign w:val="center"/>
          </w:tcPr>
          <w:p w14:paraId="074331DB" w14:textId="42591DF9" w:rsidR="005439CA" w:rsidRDefault="00286395" w:rsidP="00773694">
            <w:pPr>
              <w:rPr>
                <w:rFonts w:ascii="Arial" w:hAnsi="Arial" w:cs="Arial"/>
              </w:rPr>
            </w:pPr>
            <w:r w:rsidRPr="00286395">
              <w:rPr>
                <w:rFonts w:ascii="Arial" w:hAnsi="Arial" w:cs="Arial"/>
              </w:rPr>
              <w:t xml:space="preserve">DataScEd4CiEn (Data Science Education in STEAM for Civic Engagement and Social Justice) </w:t>
            </w:r>
          </w:p>
        </w:tc>
        <w:tc>
          <w:tcPr>
            <w:tcW w:w="2086" w:type="dxa"/>
            <w:vAlign w:val="center"/>
          </w:tcPr>
          <w:p w14:paraId="37DC5EFF" w14:textId="36D2657D" w:rsidR="005439CA" w:rsidRPr="00773694" w:rsidRDefault="00B67713" w:rsidP="00773694">
            <w:pPr>
              <w:rPr>
                <w:rFonts w:ascii="Arial" w:hAnsi="Arial" w:cs="Arial"/>
              </w:rPr>
            </w:pPr>
            <w:r w:rsidRPr="00773694">
              <w:rPr>
                <w:rFonts w:ascii="Arial" w:hAnsi="Arial" w:cs="Arial"/>
              </w:rPr>
              <w:t>Erasmus+ KA2</w:t>
            </w:r>
            <w:r>
              <w:rPr>
                <w:rFonts w:ascii="Arial" w:hAnsi="Arial" w:cs="Arial"/>
              </w:rPr>
              <w:t xml:space="preserve"> Cooperation partnership in School Education</w:t>
            </w:r>
          </w:p>
        </w:tc>
        <w:tc>
          <w:tcPr>
            <w:tcW w:w="3200" w:type="dxa"/>
          </w:tcPr>
          <w:p w14:paraId="1C353E92" w14:textId="2C71CE23" w:rsidR="005439CA" w:rsidRPr="00A45A24" w:rsidRDefault="00B67713" w:rsidP="0077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am member</w:t>
            </w:r>
          </w:p>
        </w:tc>
      </w:tr>
      <w:tr w:rsidR="005439CA" w:rsidRPr="00A45A24" w14:paraId="537B6386" w14:textId="77777777" w:rsidTr="00EF6F2B">
        <w:trPr>
          <w:jc w:val="center"/>
        </w:trPr>
        <w:tc>
          <w:tcPr>
            <w:tcW w:w="2067" w:type="dxa"/>
            <w:vAlign w:val="center"/>
          </w:tcPr>
          <w:p w14:paraId="7D4FE8BD" w14:textId="788671E1" w:rsidR="005439CA" w:rsidRDefault="005439CA" w:rsidP="00EF6F2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1519" w:type="dxa"/>
            <w:vAlign w:val="center"/>
          </w:tcPr>
          <w:p w14:paraId="7DA09F6E" w14:textId="2053BE48" w:rsidR="005439CA" w:rsidRDefault="00EF6F2B" w:rsidP="0077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3-2026</w:t>
            </w:r>
          </w:p>
        </w:tc>
        <w:tc>
          <w:tcPr>
            <w:tcW w:w="4638" w:type="dxa"/>
            <w:vAlign w:val="center"/>
          </w:tcPr>
          <w:p w14:paraId="16113A12" w14:textId="3C7EF7A8" w:rsidR="005439CA" w:rsidRDefault="00482E40" w:rsidP="0077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ASETUP</w:t>
            </w:r>
            <w:r w:rsidR="00EF6F2B">
              <w:rPr>
                <w:rFonts w:ascii="Arial" w:hAnsi="Arial" w:cs="Arial"/>
              </w:rPr>
              <w:t xml:space="preserve"> (</w:t>
            </w:r>
            <w:r w:rsidR="00EF6F2B" w:rsidRPr="00EF6F2B">
              <w:rPr>
                <w:rFonts w:ascii="Arial" w:hAnsi="Arial" w:cs="Arial"/>
              </w:rPr>
              <w:t>Promoting Data Science Education for Teacher Education at the University level</w:t>
            </w:r>
            <w:r w:rsidR="00EF6F2B">
              <w:rPr>
                <w:rFonts w:ascii="Arial" w:hAnsi="Arial" w:cs="Arial"/>
              </w:rPr>
              <w:t>)</w:t>
            </w:r>
          </w:p>
        </w:tc>
        <w:tc>
          <w:tcPr>
            <w:tcW w:w="2086" w:type="dxa"/>
            <w:vAlign w:val="center"/>
          </w:tcPr>
          <w:p w14:paraId="2DED88CD" w14:textId="51C58231" w:rsidR="005439CA" w:rsidRPr="00773694" w:rsidRDefault="00482E40" w:rsidP="00773694">
            <w:pPr>
              <w:rPr>
                <w:rFonts w:ascii="Arial" w:hAnsi="Arial" w:cs="Arial"/>
              </w:rPr>
            </w:pPr>
            <w:r w:rsidRPr="00482E40">
              <w:rPr>
                <w:rFonts w:ascii="Arial" w:hAnsi="Arial" w:cs="Arial"/>
              </w:rPr>
              <w:t>Erasmus+ Key Action 2 Cooperation Partnership in Higher Education (KA220-HED)</w:t>
            </w:r>
          </w:p>
        </w:tc>
        <w:tc>
          <w:tcPr>
            <w:tcW w:w="3200" w:type="dxa"/>
          </w:tcPr>
          <w:p w14:paraId="0CA5E629" w14:textId="5C626666" w:rsidR="005439CA" w:rsidRPr="00A45A24" w:rsidRDefault="00EF6F2B" w:rsidP="0077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am member</w:t>
            </w:r>
          </w:p>
        </w:tc>
      </w:tr>
      <w:tr w:rsidR="00E56808" w:rsidRPr="00A45A24" w14:paraId="1802E593" w14:textId="77777777" w:rsidTr="00EF6F2B">
        <w:trPr>
          <w:jc w:val="center"/>
        </w:trPr>
        <w:tc>
          <w:tcPr>
            <w:tcW w:w="2067" w:type="dxa"/>
            <w:vAlign w:val="center"/>
          </w:tcPr>
          <w:p w14:paraId="0855B03A" w14:textId="1B6E6AB7" w:rsidR="00E56808" w:rsidRDefault="005439CA" w:rsidP="00EF6F2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1519" w:type="dxa"/>
            <w:vAlign w:val="center"/>
          </w:tcPr>
          <w:p w14:paraId="5A564D5A" w14:textId="7DA0E256" w:rsidR="00E56808" w:rsidRDefault="004578E8" w:rsidP="0077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6-20</w:t>
            </w:r>
            <w:r w:rsidR="005439CA">
              <w:rPr>
                <w:rFonts w:ascii="Arial" w:hAnsi="Arial" w:cs="Arial"/>
              </w:rPr>
              <w:t>30</w:t>
            </w:r>
          </w:p>
        </w:tc>
        <w:tc>
          <w:tcPr>
            <w:tcW w:w="4638" w:type="dxa"/>
            <w:vAlign w:val="center"/>
          </w:tcPr>
          <w:p w14:paraId="3BE25CF2" w14:textId="610170E1" w:rsidR="00E56808" w:rsidRDefault="005439CA" w:rsidP="0077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ICYROS</w:t>
            </w:r>
          </w:p>
        </w:tc>
        <w:tc>
          <w:tcPr>
            <w:tcW w:w="2086" w:type="dxa"/>
            <w:vAlign w:val="center"/>
          </w:tcPr>
          <w:p w14:paraId="7614954A" w14:textId="553DF26C" w:rsidR="00E56808" w:rsidRPr="00773694" w:rsidRDefault="005439CA" w:rsidP="0077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rizon</w:t>
            </w:r>
          </w:p>
        </w:tc>
        <w:tc>
          <w:tcPr>
            <w:tcW w:w="3200" w:type="dxa"/>
          </w:tcPr>
          <w:p w14:paraId="0EB02EDF" w14:textId="7043EFB9" w:rsidR="00E56808" w:rsidRPr="00A45A24" w:rsidRDefault="005439CA" w:rsidP="005439CA">
            <w:pPr>
              <w:rPr>
                <w:rFonts w:ascii="Arial" w:hAnsi="Arial" w:cs="Arial"/>
              </w:rPr>
            </w:pPr>
            <w:r w:rsidRPr="00A45A24">
              <w:rPr>
                <w:rFonts w:ascii="Arial" w:hAnsi="Arial" w:cs="Arial"/>
              </w:rPr>
              <w:t>Primary researcher</w:t>
            </w:r>
          </w:p>
        </w:tc>
      </w:tr>
    </w:tbl>
    <w:p w14:paraId="026388E3" w14:textId="77777777" w:rsidR="000B158F" w:rsidRPr="00937D86" w:rsidRDefault="000B158F" w:rsidP="000B158F">
      <w:pPr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3F872CC1" w14:textId="77777777" w:rsidR="000B158F" w:rsidRDefault="000B158F" w:rsidP="000B158F">
      <w:pPr>
        <w:jc w:val="center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lastRenderedPageBreak/>
        <w:t>*Project Role: i.e. Scientific/Project Coordinator, Research Team Member, Researcher, Assistant Researcher, other</w:t>
      </w:r>
    </w:p>
    <w:p w14:paraId="3FCCBC1C" w14:textId="77777777" w:rsidR="000B158F" w:rsidRDefault="000B158F" w:rsidP="000B158F">
      <w:pPr>
        <w:jc w:val="center"/>
        <w:rPr>
          <w:rFonts w:ascii="Arial" w:hAnsi="Arial" w:cs="Arial"/>
          <w:i/>
          <w:sz w:val="20"/>
          <w:szCs w:val="20"/>
        </w:rPr>
      </w:pPr>
    </w:p>
    <w:tbl>
      <w:tblPr>
        <w:tblStyle w:val="TableWeb1"/>
        <w:tblW w:w="0" w:type="auto"/>
        <w:jc w:val="center"/>
        <w:tblLook w:val="04A0" w:firstRow="1" w:lastRow="0" w:firstColumn="1" w:lastColumn="0" w:noHBand="0" w:noVBand="1"/>
      </w:tblPr>
      <w:tblGrid>
        <w:gridCol w:w="1985"/>
        <w:gridCol w:w="2268"/>
        <w:gridCol w:w="3110"/>
        <w:gridCol w:w="2905"/>
        <w:gridCol w:w="3885"/>
      </w:tblGrid>
      <w:tr w:rsidR="000B158F" w:rsidRPr="00D23546" w14:paraId="160031FD" w14:textId="77777777" w:rsidTr="00D235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4073" w:type="dxa"/>
            <w:gridSpan w:val="5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 w:themeColor="background1"/>
              </w:rPr>
              <w:id w:val="1976181703"/>
              <w:placeholder>
                <w:docPart w:val="F205A0D1BB5940EA9ED150E2CC396199"/>
              </w:placeholder>
            </w:sdtPr>
            <w:sdtContent>
              <w:p w14:paraId="2C596068" w14:textId="77777777" w:rsidR="000B158F" w:rsidRPr="00D23546" w:rsidRDefault="000B158F" w:rsidP="00F80197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 w:rsidRPr="00D23546">
                  <w:rPr>
                    <w:rFonts w:ascii="Arial" w:hAnsi="Arial" w:cs="Arial"/>
                    <w:b/>
                    <w:color w:val="FFFFFF" w:themeColor="background1"/>
                  </w:rPr>
                  <w:t xml:space="preserve">Academic Consulting Services and/or Participation in Councils / Boards/ Editorial Committees. </w:t>
                </w:r>
              </w:p>
              <w:p w14:paraId="7BD42E46" w14:textId="77777777" w:rsidR="000B158F" w:rsidRPr="00D23546" w:rsidRDefault="000B158F" w:rsidP="00F80197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 w:rsidRPr="00D23546">
                  <w:rPr>
                    <w:rFonts w:ascii="Arial" w:hAnsi="Arial" w:cs="Arial"/>
                    <w:b/>
                    <w:color w:val="FFFFFF" w:themeColor="background1"/>
                  </w:rPr>
                  <w:t>List the five (5) more recent (Optional Entry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-360511079"/>
          <w:placeholder>
            <w:docPart w:val="953DB01CEFFF40F9AE319F69CB65483A"/>
          </w:placeholder>
        </w:sdtPr>
        <w:sdtContent>
          <w:tr w:rsidR="000B158F" w:rsidRPr="00D23546" w14:paraId="09D9DC78" w14:textId="77777777" w:rsidTr="00D23546">
            <w:trPr>
              <w:jc w:val="center"/>
            </w:trPr>
            <w:tc>
              <w:tcPr>
                <w:tcW w:w="1925" w:type="dxa"/>
                <w:shd w:val="clear" w:color="auto" w:fill="9CC2E5" w:themeFill="accent1" w:themeFillTint="99"/>
              </w:tcPr>
              <w:p w14:paraId="208A6272" w14:textId="77777777" w:rsidR="000B158F" w:rsidRPr="00D23546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D23546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ef. Number</w:t>
                </w:r>
              </w:p>
            </w:tc>
            <w:tc>
              <w:tcPr>
                <w:tcW w:w="2228" w:type="dxa"/>
                <w:shd w:val="clear" w:color="auto" w:fill="9CC2E5" w:themeFill="accent1" w:themeFillTint="99"/>
              </w:tcPr>
              <w:p w14:paraId="77EF7758" w14:textId="77777777" w:rsidR="000B158F" w:rsidRPr="00D23546" w:rsidRDefault="000B158F" w:rsidP="00F80197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D23546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Period</w:t>
                </w:r>
              </w:p>
            </w:tc>
            <w:tc>
              <w:tcPr>
                <w:tcW w:w="3070" w:type="dxa"/>
                <w:shd w:val="clear" w:color="auto" w:fill="9CC2E5" w:themeFill="accent1" w:themeFillTint="99"/>
              </w:tcPr>
              <w:p w14:paraId="38C25332" w14:textId="77777777" w:rsidR="000B158F" w:rsidRPr="00D23546" w:rsidRDefault="000B158F" w:rsidP="00F80197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D23546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Organization</w:t>
                </w:r>
              </w:p>
            </w:tc>
            <w:tc>
              <w:tcPr>
                <w:tcW w:w="2865" w:type="dxa"/>
                <w:shd w:val="clear" w:color="auto" w:fill="9CC2E5" w:themeFill="accent1" w:themeFillTint="99"/>
              </w:tcPr>
              <w:p w14:paraId="11FE721E" w14:textId="77777777" w:rsidR="000B158F" w:rsidRPr="00D23546" w:rsidRDefault="000B158F" w:rsidP="00F80197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D23546">
                  <w:rPr>
                    <w:rFonts w:ascii="Arial" w:hAnsi="Arial" w:cs="Arial"/>
                    <w:b/>
                  </w:rPr>
                  <w:t>Title of Position or Service</w:t>
                </w:r>
              </w:p>
            </w:tc>
            <w:tc>
              <w:tcPr>
                <w:tcW w:w="3825" w:type="dxa"/>
                <w:shd w:val="clear" w:color="auto" w:fill="9CC2E5" w:themeFill="accent1" w:themeFillTint="99"/>
              </w:tcPr>
              <w:p w14:paraId="696CB147" w14:textId="77777777" w:rsidR="000B158F" w:rsidRPr="00D23546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D23546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Key Activities</w:t>
                </w:r>
              </w:p>
            </w:tc>
          </w:tr>
        </w:sdtContent>
      </w:sdt>
      <w:tr w:rsidR="00D23546" w:rsidRPr="00D23546" w14:paraId="623016D3" w14:textId="77777777" w:rsidTr="00D23546">
        <w:trPr>
          <w:jc w:val="center"/>
        </w:trPr>
        <w:tc>
          <w:tcPr>
            <w:tcW w:w="1925" w:type="dxa"/>
          </w:tcPr>
          <w:p w14:paraId="05EB9BBF" w14:textId="77777777" w:rsidR="00D23546" w:rsidRPr="00D23546" w:rsidRDefault="00D23546" w:rsidP="00D23546">
            <w:pPr>
              <w:jc w:val="center"/>
              <w:rPr>
                <w:rFonts w:ascii="Arial" w:hAnsi="Arial" w:cs="Arial"/>
              </w:rPr>
            </w:pPr>
            <w:r w:rsidRPr="00D23546">
              <w:rPr>
                <w:rFonts w:ascii="Arial" w:hAnsi="Arial" w:cs="Arial"/>
              </w:rPr>
              <w:t>1</w:t>
            </w:r>
          </w:p>
        </w:tc>
        <w:tc>
          <w:tcPr>
            <w:tcW w:w="2228" w:type="dxa"/>
          </w:tcPr>
          <w:p w14:paraId="3AC2B20C" w14:textId="77777777" w:rsidR="00D23546" w:rsidRPr="00D23546" w:rsidRDefault="00D23546" w:rsidP="00D23546">
            <w:pPr>
              <w:rPr>
                <w:rFonts w:ascii="Arial" w:hAnsi="Arial" w:cs="Arial"/>
              </w:rPr>
            </w:pPr>
            <w:r w:rsidRPr="00D23546">
              <w:rPr>
                <w:rFonts w:ascii="Arial" w:hAnsi="Arial" w:cs="Arial"/>
              </w:rPr>
              <w:t>2017-today</w:t>
            </w:r>
          </w:p>
        </w:tc>
        <w:tc>
          <w:tcPr>
            <w:tcW w:w="3070" w:type="dxa"/>
          </w:tcPr>
          <w:p w14:paraId="5A355105" w14:textId="77777777" w:rsidR="00D23546" w:rsidRPr="00D23546" w:rsidRDefault="00D23546" w:rsidP="00D23546">
            <w:pPr>
              <w:rPr>
                <w:rFonts w:ascii="Arial" w:hAnsi="Arial" w:cs="Arial"/>
              </w:rPr>
            </w:pPr>
            <w:r w:rsidRPr="00D23546">
              <w:rPr>
                <w:rFonts w:ascii="Arial" w:hAnsi="Arial" w:cs="Arial"/>
              </w:rPr>
              <w:t>Advisory Board of the Cyprus Cyber Security Challenge</w:t>
            </w:r>
          </w:p>
        </w:tc>
        <w:tc>
          <w:tcPr>
            <w:tcW w:w="2865" w:type="dxa"/>
          </w:tcPr>
          <w:p w14:paraId="4A7224C7" w14:textId="77777777" w:rsidR="00D23546" w:rsidRPr="00D23546" w:rsidRDefault="00D23546" w:rsidP="00D23546">
            <w:pPr>
              <w:rPr>
                <w:rFonts w:ascii="Arial" w:hAnsi="Arial" w:cs="Arial"/>
              </w:rPr>
            </w:pPr>
            <w:r w:rsidRPr="00D23546">
              <w:rPr>
                <w:rFonts w:ascii="Arial" w:hAnsi="Arial" w:cs="Arial"/>
              </w:rPr>
              <w:t>Member</w:t>
            </w:r>
          </w:p>
        </w:tc>
        <w:tc>
          <w:tcPr>
            <w:tcW w:w="3825" w:type="dxa"/>
          </w:tcPr>
          <w:p w14:paraId="17F9B8B8" w14:textId="77777777" w:rsidR="00D23546" w:rsidRPr="00D23546" w:rsidRDefault="00D23546" w:rsidP="00D23546">
            <w:pPr>
              <w:rPr>
                <w:rFonts w:ascii="Arial" w:hAnsi="Arial" w:cs="Arial"/>
              </w:rPr>
            </w:pPr>
          </w:p>
        </w:tc>
      </w:tr>
      <w:tr w:rsidR="00D23546" w:rsidRPr="00D23546" w14:paraId="5FA78ECE" w14:textId="77777777" w:rsidTr="00D23546">
        <w:trPr>
          <w:jc w:val="center"/>
        </w:trPr>
        <w:tc>
          <w:tcPr>
            <w:tcW w:w="1925" w:type="dxa"/>
          </w:tcPr>
          <w:p w14:paraId="69E88E64" w14:textId="77777777" w:rsidR="00D23546" w:rsidRPr="00D23546" w:rsidRDefault="00D23546" w:rsidP="00D23546">
            <w:pPr>
              <w:jc w:val="center"/>
              <w:rPr>
                <w:rFonts w:ascii="Arial" w:hAnsi="Arial" w:cs="Arial"/>
              </w:rPr>
            </w:pPr>
            <w:r w:rsidRPr="00D23546">
              <w:rPr>
                <w:rFonts w:ascii="Arial" w:hAnsi="Arial" w:cs="Arial"/>
              </w:rPr>
              <w:t>2</w:t>
            </w:r>
          </w:p>
        </w:tc>
        <w:tc>
          <w:tcPr>
            <w:tcW w:w="2228" w:type="dxa"/>
          </w:tcPr>
          <w:p w14:paraId="19AB8831" w14:textId="77777777" w:rsidR="00D23546" w:rsidRPr="00D23546" w:rsidRDefault="00D23546" w:rsidP="00D23546">
            <w:pPr>
              <w:rPr>
                <w:rFonts w:ascii="Arial" w:hAnsi="Arial" w:cs="Arial"/>
              </w:rPr>
            </w:pPr>
            <w:r w:rsidRPr="00D23546">
              <w:rPr>
                <w:rFonts w:ascii="Arial" w:hAnsi="Arial" w:cs="Arial"/>
              </w:rPr>
              <w:t>2016-today</w:t>
            </w:r>
          </w:p>
        </w:tc>
        <w:tc>
          <w:tcPr>
            <w:tcW w:w="3070" w:type="dxa"/>
          </w:tcPr>
          <w:p w14:paraId="64948EEC" w14:textId="77777777" w:rsidR="00D23546" w:rsidRPr="00D23546" w:rsidRDefault="00D23546" w:rsidP="00D23546">
            <w:pPr>
              <w:rPr>
                <w:rFonts w:ascii="Arial" w:hAnsi="Arial" w:cs="Arial"/>
              </w:rPr>
            </w:pPr>
            <w:r w:rsidRPr="00D23546">
              <w:rPr>
                <w:rFonts w:ascii="Arial" w:hAnsi="Arial" w:cs="Arial"/>
              </w:rPr>
              <w:t>3CE (Cyprus Cybercrime Center of Excellence)</w:t>
            </w:r>
          </w:p>
        </w:tc>
        <w:tc>
          <w:tcPr>
            <w:tcW w:w="2865" w:type="dxa"/>
          </w:tcPr>
          <w:p w14:paraId="323BECBF" w14:textId="77777777" w:rsidR="00D23546" w:rsidRPr="00D23546" w:rsidRDefault="00D23546" w:rsidP="00D23546">
            <w:pPr>
              <w:rPr>
                <w:rFonts w:ascii="Arial" w:hAnsi="Arial" w:cs="Arial"/>
              </w:rPr>
            </w:pPr>
            <w:r w:rsidRPr="00D23546">
              <w:rPr>
                <w:rFonts w:ascii="Arial" w:hAnsi="Arial" w:cs="Arial"/>
              </w:rPr>
              <w:t>Member</w:t>
            </w:r>
          </w:p>
        </w:tc>
        <w:tc>
          <w:tcPr>
            <w:tcW w:w="3825" w:type="dxa"/>
          </w:tcPr>
          <w:p w14:paraId="3FF61C46" w14:textId="77777777" w:rsidR="00D23546" w:rsidRPr="00D23546" w:rsidRDefault="00D23546" w:rsidP="00D23546">
            <w:pPr>
              <w:rPr>
                <w:rFonts w:ascii="Arial" w:hAnsi="Arial" w:cs="Arial"/>
              </w:rPr>
            </w:pPr>
          </w:p>
        </w:tc>
      </w:tr>
      <w:tr w:rsidR="00C4427A" w:rsidRPr="00D23546" w14:paraId="5690D1B7" w14:textId="77777777" w:rsidTr="00D23546">
        <w:trPr>
          <w:jc w:val="center"/>
        </w:trPr>
        <w:tc>
          <w:tcPr>
            <w:tcW w:w="1925" w:type="dxa"/>
          </w:tcPr>
          <w:p w14:paraId="787AA9A1" w14:textId="6C6EB3CC" w:rsidR="00C4427A" w:rsidRPr="00D23546" w:rsidRDefault="004B63D5" w:rsidP="00D2354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228" w:type="dxa"/>
          </w:tcPr>
          <w:p w14:paraId="14CA85EB" w14:textId="43992729" w:rsidR="00C4427A" w:rsidRPr="00D23546" w:rsidRDefault="00C4427A" w:rsidP="00D2354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5-today</w:t>
            </w:r>
          </w:p>
        </w:tc>
        <w:tc>
          <w:tcPr>
            <w:tcW w:w="3070" w:type="dxa"/>
          </w:tcPr>
          <w:p w14:paraId="388048BC" w14:textId="0DA3308B" w:rsidR="00C4427A" w:rsidRPr="00D23546" w:rsidRDefault="00D137D5" w:rsidP="00D2354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itor in the</w:t>
            </w:r>
            <w:r w:rsidRPr="00D137D5">
              <w:rPr>
                <w:rFonts w:ascii="Arial" w:hAnsi="Arial" w:cs="Arial"/>
              </w:rPr>
              <w:t xml:space="preserve"> Special Issue on Cyber Range, Incident Response, and Cyber Insurance in Critical Infrastructure</w:t>
            </w:r>
            <w:r w:rsidR="004B63D5">
              <w:rPr>
                <w:rFonts w:ascii="Arial" w:hAnsi="Arial" w:cs="Arial"/>
              </w:rPr>
              <w:t xml:space="preserve"> (</w:t>
            </w:r>
            <w:r w:rsidR="004B63D5" w:rsidRPr="004B63D5">
              <w:rPr>
                <w:rFonts w:ascii="Arial" w:hAnsi="Arial" w:cs="Arial"/>
              </w:rPr>
              <w:t>Participating journal: </w:t>
            </w:r>
            <w:hyperlink r:id="rId13" w:history="1">
              <w:r w:rsidR="004B63D5" w:rsidRPr="004B63D5">
                <w:rPr>
                  <w:rStyle w:val="Hyperlink"/>
                  <w:rFonts w:ascii="Arial" w:hAnsi="Arial" w:cs="Arial"/>
                  <w:b/>
                  <w:bCs/>
                </w:rPr>
                <w:t>International Journal of Information Security</w:t>
              </w:r>
            </w:hyperlink>
            <w:r w:rsidR="004B63D5">
              <w:rPr>
                <w:rFonts w:ascii="Arial" w:hAnsi="Arial" w:cs="Arial"/>
              </w:rPr>
              <w:t>)</w:t>
            </w:r>
          </w:p>
        </w:tc>
        <w:tc>
          <w:tcPr>
            <w:tcW w:w="2865" w:type="dxa"/>
          </w:tcPr>
          <w:p w14:paraId="2C732F43" w14:textId="75F3CE2E" w:rsidR="00C4427A" w:rsidRPr="00D23546" w:rsidRDefault="00D137D5" w:rsidP="00D2354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itor</w:t>
            </w:r>
          </w:p>
        </w:tc>
        <w:tc>
          <w:tcPr>
            <w:tcW w:w="3825" w:type="dxa"/>
          </w:tcPr>
          <w:p w14:paraId="59E8E472" w14:textId="77777777" w:rsidR="00C4427A" w:rsidRPr="00D23546" w:rsidRDefault="00C4427A" w:rsidP="00D23546">
            <w:pPr>
              <w:rPr>
                <w:rFonts w:ascii="Arial" w:hAnsi="Arial" w:cs="Arial"/>
              </w:rPr>
            </w:pPr>
          </w:p>
        </w:tc>
      </w:tr>
      <w:tr w:rsidR="00D23546" w:rsidRPr="00D23546" w14:paraId="572E61A4" w14:textId="77777777" w:rsidTr="00D23546">
        <w:trPr>
          <w:jc w:val="center"/>
        </w:trPr>
        <w:tc>
          <w:tcPr>
            <w:tcW w:w="1925" w:type="dxa"/>
          </w:tcPr>
          <w:p w14:paraId="3A1E6BD3" w14:textId="59320042" w:rsidR="00D23546" w:rsidRPr="00D23546" w:rsidRDefault="004B63D5" w:rsidP="00D2354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228" w:type="dxa"/>
          </w:tcPr>
          <w:p w14:paraId="3C1B4236" w14:textId="77777777" w:rsidR="00D23546" w:rsidRPr="00D23546" w:rsidRDefault="00D23546" w:rsidP="00D23546">
            <w:pPr>
              <w:rPr>
                <w:rFonts w:ascii="Arial" w:hAnsi="Arial" w:cs="Arial"/>
              </w:rPr>
            </w:pPr>
            <w:r w:rsidRPr="00D23546">
              <w:rPr>
                <w:rFonts w:ascii="Arial" w:hAnsi="Arial" w:cs="Arial"/>
              </w:rPr>
              <w:t>2015-today</w:t>
            </w:r>
          </w:p>
        </w:tc>
        <w:tc>
          <w:tcPr>
            <w:tcW w:w="3070" w:type="dxa"/>
          </w:tcPr>
          <w:p w14:paraId="7CC7F32C" w14:textId="77777777" w:rsidR="00D23546" w:rsidRPr="00D23546" w:rsidRDefault="00D23546" w:rsidP="00D23546">
            <w:pPr>
              <w:rPr>
                <w:rFonts w:ascii="Arial" w:hAnsi="Arial" w:cs="Arial"/>
              </w:rPr>
            </w:pPr>
            <w:r w:rsidRPr="00D23546">
              <w:rPr>
                <w:rFonts w:ascii="Arial" w:hAnsi="Arial" w:cs="Arial"/>
              </w:rPr>
              <w:t xml:space="preserve">National Cybersecurity Strategy of Cyprus for a safe internet for children "Εθνική </w:t>
            </w:r>
            <w:proofErr w:type="spellStart"/>
            <w:r w:rsidRPr="00D23546">
              <w:rPr>
                <w:rFonts w:ascii="Arial" w:hAnsi="Arial" w:cs="Arial"/>
              </w:rPr>
              <w:t>Στρ</w:t>
            </w:r>
            <w:proofErr w:type="spellEnd"/>
            <w:r w:rsidRPr="00D23546">
              <w:rPr>
                <w:rFonts w:ascii="Arial" w:hAnsi="Arial" w:cs="Arial"/>
              </w:rPr>
              <w:t xml:space="preserve">ατηγική </w:t>
            </w:r>
            <w:proofErr w:type="spellStart"/>
            <w:r w:rsidRPr="00D23546">
              <w:rPr>
                <w:rFonts w:ascii="Arial" w:hAnsi="Arial" w:cs="Arial"/>
              </w:rPr>
              <w:t>γι</w:t>
            </w:r>
            <w:proofErr w:type="spellEnd"/>
            <w:r w:rsidRPr="00D23546">
              <w:rPr>
                <w:rFonts w:ascii="Arial" w:hAnsi="Arial" w:cs="Arial"/>
              </w:rPr>
              <w:t xml:space="preserve">α </w:t>
            </w:r>
            <w:proofErr w:type="spellStart"/>
            <w:r w:rsidRPr="00D23546">
              <w:rPr>
                <w:rFonts w:ascii="Arial" w:hAnsi="Arial" w:cs="Arial"/>
              </w:rPr>
              <w:t>έν</w:t>
            </w:r>
            <w:proofErr w:type="spellEnd"/>
            <w:r w:rsidRPr="00D23546">
              <w:rPr>
                <w:rFonts w:ascii="Arial" w:hAnsi="Arial" w:cs="Arial"/>
              </w:rPr>
              <w:t>α κα</w:t>
            </w:r>
            <w:proofErr w:type="spellStart"/>
            <w:r w:rsidRPr="00D23546">
              <w:rPr>
                <w:rFonts w:ascii="Arial" w:hAnsi="Arial" w:cs="Arial"/>
              </w:rPr>
              <w:t>λύτερο</w:t>
            </w:r>
            <w:proofErr w:type="spellEnd"/>
            <w:r w:rsidRPr="00D23546">
              <w:rPr>
                <w:rFonts w:ascii="Arial" w:hAnsi="Arial" w:cs="Arial"/>
              </w:rPr>
              <w:t xml:space="preserve"> </w:t>
            </w:r>
            <w:proofErr w:type="spellStart"/>
            <w:r w:rsidRPr="00D23546">
              <w:rPr>
                <w:rFonts w:ascii="Arial" w:hAnsi="Arial" w:cs="Arial"/>
              </w:rPr>
              <w:t>δι</w:t>
            </w:r>
            <w:proofErr w:type="spellEnd"/>
            <w:r w:rsidRPr="00D23546">
              <w:rPr>
                <w:rFonts w:ascii="Arial" w:hAnsi="Arial" w:cs="Arial"/>
              </w:rPr>
              <w:t xml:space="preserve">αδίκτυο </w:t>
            </w:r>
            <w:proofErr w:type="spellStart"/>
            <w:r w:rsidRPr="00D23546">
              <w:rPr>
                <w:rFonts w:ascii="Arial" w:hAnsi="Arial" w:cs="Arial"/>
              </w:rPr>
              <w:t>γι</w:t>
            </w:r>
            <w:proofErr w:type="spellEnd"/>
            <w:r w:rsidRPr="00D23546">
              <w:rPr>
                <w:rFonts w:ascii="Arial" w:hAnsi="Arial" w:cs="Arial"/>
              </w:rPr>
              <w:t>α τα πα</w:t>
            </w:r>
            <w:proofErr w:type="spellStart"/>
            <w:r w:rsidRPr="00D23546">
              <w:rPr>
                <w:rFonts w:ascii="Arial" w:hAnsi="Arial" w:cs="Arial"/>
              </w:rPr>
              <w:t>ιδιά</w:t>
            </w:r>
            <w:proofErr w:type="spellEnd"/>
            <w:r w:rsidRPr="00D23546">
              <w:rPr>
                <w:rFonts w:ascii="Arial" w:hAnsi="Arial" w:cs="Arial"/>
              </w:rPr>
              <w:t xml:space="preserve"> </w:t>
            </w:r>
            <w:proofErr w:type="spellStart"/>
            <w:r w:rsidRPr="00D23546">
              <w:rPr>
                <w:rFonts w:ascii="Arial" w:hAnsi="Arial" w:cs="Arial"/>
              </w:rPr>
              <w:t>στην</w:t>
            </w:r>
            <w:proofErr w:type="spellEnd"/>
            <w:r w:rsidRPr="00D23546">
              <w:rPr>
                <w:rFonts w:ascii="Arial" w:hAnsi="Arial" w:cs="Arial"/>
              </w:rPr>
              <w:t xml:space="preserve"> </w:t>
            </w:r>
            <w:proofErr w:type="spellStart"/>
            <w:r w:rsidRPr="00D23546">
              <w:rPr>
                <w:rFonts w:ascii="Arial" w:hAnsi="Arial" w:cs="Arial"/>
              </w:rPr>
              <w:t>Κύ</w:t>
            </w:r>
            <w:proofErr w:type="spellEnd"/>
            <w:r w:rsidRPr="00D23546">
              <w:rPr>
                <w:rFonts w:ascii="Arial" w:hAnsi="Arial" w:cs="Arial"/>
              </w:rPr>
              <w:t>προ"</w:t>
            </w:r>
          </w:p>
        </w:tc>
        <w:tc>
          <w:tcPr>
            <w:tcW w:w="2865" w:type="dxa"/>
          </w:tcPr>
          <w:p w14:paraId="1DC8CBDC" w14:textId="77777777" w:rsidR="00D23546" w:rsidRPr="00D23546" w:rsidRDefault="00D23546" w:rsidP="00D23546">
            <w:pPr>
              <w:rPr>
                <w:rFonts w:ascii="Arial" w:hAnsi="Arial" w:cs="Arial"/>
              </w:rPr>
            </w:pPr>
            <w:r w:rsidRPr="00D23546">
              <w:rPr>
                <w:rFonts w:ascii="Arial" w:hAnsi="Arial" w:cs="Arial"/>
              </w:rPr>
              <w:t>Member</w:t>
            </w:r>
          </w:p>
        </w:tc>
        <w:tc>
          <w:tcPr>
            <w:tcW w:w="3825" w:type="dxa"/>
          </w:tcPr>
          <w:p w14:paraId="3B41678D" w14:textId="77777777" w:rsidR="00D23546" w:rsidRPr="00D23546" w:rsidRDefault="00D23546" w:rsidP="00D23546">
            <w:pPr>
              <w:rPr>
                <w:rFonts w:ascii="Arial" w:hAnsi="Arial" w:cs="Arial"/>
              </w:rPr>
            </w:pPr>
          </w:p>
        </w:tc>
      </w:tr>
      <w:tr w:rsidR="00D23546" w:rsidRPr="00D23546" w14:paraId="4ACFB6B2" w14:textId="77777777" w:rsidTr="00D23546">
        <w:trPr>
          <w:jc w:val="center"/>
        </w:trPr>
        <w:tc>
          <w:tcPr>
            <w:tcW w:w="1925" w:type="dxa"/>
          </w:tcPr>
          <w:p w14:paraId="2964AD1E" w14:textId="495F1751" w:rsidR="00D23546" w:rsidRPr="00D23546" w:rsidRDefault="004B63D5" w:rsidP="00D2354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228" w:type="dxa"/>
          </w:tcPr>
          <w:p w14:paraId="165217E4" w14:textId="77777777" w:rsidR="00D23546" w:rsidRPr="00D23546" w:rsidRDefault="00D23546" w:rsidP="00D23546">
            <w:pPr>
              <w:rPr>
                <w:rFonts w:ascii="Arial" w:hAnsi="Arial" w:cs="Arial"/>
              </w:rPr>
            </w:pPr>
            <w:r w:rsidRPr="00D23546">
              <w:rPr>
                <w:rFonts w:ascii="Arial" w:hAnsi="Arial" w:cs="Arial"/>
              </w:rPr>
              <w:t>2015-today</w:t>
            </w:r>
          </w:p>
        </w:tc>
        <w:tc>
          <w:tcPr>
            <w:tcW w:w="3070" w:type="dxa"/>
          </w:tcPr>
          <w:p w14:paraId="666B3DF3" w14:textId="2D3771F5" w:rsidR="00D23546" w:rsidRPr="004B63D5" w:rsidRDefault="00D23546" w:rsidP="00D23546">
            <w:pPr>
              <w:rPr>
                <w:rFonts w:ascii="Arial" w:hAnsi="Arial" w:cs="Arial"/>
              </w:rPr>
            </w:pPr>
            <w:proofErr w:type="spellStart"/>
            <w:r w:rsidRPr="00D23546">
              <w:rPr>
                <w:rFonts w:ascii="Arial" w:hAnsi="Arial" w:cs="Arial"/>
              </w:rPr>
              <w:t>Cybersafety</w:t>
            </w:r>
            <w:proofErr w:type="spellEnd"/>
            <w:r w:rsidRPr="004B63D5">
              <w:rPr>
                <w:rFonts w:ascii="Arial" w:hAnsi="Arial" w:cs="Arial"/>
              </w:rPr>
              <w:t xml:space="preserve"> </w:t>
            </w:r>
            <w:r w:rsidRPr="00D23546">
              <w:rPr>
                <w:rFonts w:ascii="Arial" w:hAnsi="Arial" w:cs="Arial"/>
              </w:rPr>
              <w:t>project</w:t>
            </w:r>
            <w:r w:rsidRPr="004B63D5">
              <w:rPr>
                <w:rFonts w:ascii="Arial" w:hAnsi="Arial" w:cs="Arial"/>
              </w:rPr>
              <w:t xml:space="preserve"> </w:t>
            </w:r>
            <w:r w:rsidRPr="00D23546">
              <w:rPr>
                <w:rFonts w:ascii="Arial" w:hAnsi="Arial" w:cs="Arial"/>
              </w:rPr>
              <w:t>consortium</w:t>
            </w:r>
            <w:r w:rsidRPr="004B63D5">
              <w:rPr>
                <w:rFonts w:ascii="Arial" w:hAnsi="Arial" w:cs="Arial"/>
              </w:rPr>
              <w:t>:</w:t>
            </w:r>
            <w:r w:rsidR="004B63D5" w:rsidRPr="004B63D5">
              <w:rPr>
                <w:rFonts w:ascii="Arial" w:hAnsi="Arial" w:cs="Arial"/>
              </w:rPr>
              <w:t xml:space="preserve"> </w:t>
            </w:r>
            <w:r w:rsidR="004B63D5">
              <w:rPr>
                <w:rFonts w:ascii="Arial" w:hAnsi="Arial" w:cs="Arial"/>
                <w:lang w:val="en-US"/>
              </w:rPr>
              <w:t xml:space="preserve">Constructing the Cybersecurity strategy of Cyprus </w:t>
            </w:r>
            <w:r w:rsidR="00E74221">
              <w:rPr>
                <w:rFonts w:ascii="Arial" w:hAnsi="Arial" w:cs="Arial"/>
                <w:lang w:val="en-US"/>
              </w:rPr>
              <w:t>under Action 14</w:t>
            </w:r>
            <w:r w:rsidRPr="004B63D5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865" w:type="dxa"/>
          </w:tcPr>
          <w:p w14:paraId="3B346EFD" w14:textId="77777777" w:rsidR="00D23546" w:rsidRPr="00D23546" w:rsidRDefault="00D23546" w:rsidP="00D23546">
            <w:pPr>
              <w:rPr>
                <w:rFonts w:ascii="Arial" w:hAnsi="Arial" w:cs="Arial"/>
              </w:rPr>
            </w:pPr>
            <w:r w:rsidRPr="00D23546">
              <w:rPr>
                <w:rFonts w:ascii="Arial" w:hAnsi="Arial" w:cs="Arial"/>
              </w:rPr>
              <w:t>Member</w:t>
            </w:r>
          </w:p>
        </w:tc>
        <w:tc>
          <w:tcPr>
            <w:tcW w:w="3825" w:type="dxa"/>
          </w:tcPr>
          <w:p w14:paraId="6592C656" w14:textId="77777777" w:rsidR="00D23546" w:rsidRPr="00D23546" w:rsidRDefault="00D23546" w:rsidP="00D23546">
            <w:pPr>
              <w:rPr>
                <w:rFonts w:ascii="Arial" w:hAnsi="Arial" w:cs="Arial"/>
              </w:rPr>
            </w:pPr>
          </w:p>
        </w:tc>
      </w:tr>
    </w:tbl>
    <w:p w14:paraId="6CC26435" w14:textId="77777777" w:rsidR="000B158F" w:rsidRDefault="000B158F" w:rsidP="000B158F">
      <w:pPr>
        <w:jc w:val="center"/>
        <w:rPr>
          <w:rFonts w:ascii="Arial" w:hAnsi="Arial" w:cs="Arial"/>
          <w:i/>
          <w:sz w:val="20"/>
          <w:szCs w:val="20"/>
        </w:rPr>
      </w:pPr>
    </w:p>
    <w:p w14:paraId="788B374B" w14:textId="77777777" w:rsidR="000B158F" w:rsidRDefault="000B158F" w:rsidP="000B158F">
      <w:pPr>
        <w:jc w:val="center"/>
        <w:rPr>
          <w:rFonts w:ascii="Arial" w:hAnsi="Arial" w:cs="Arial"/>
          <w:i/>
          <w:sz w:val="20"/>
          <w:szCs w:val="20"/>
        </w:rPr>
      </w:pPr>
    </w:p>
    <w:p w14:paraId="0FD523C5" w14:textId="77777777" w:rsidR="000B158F" w:rsidRDefault="000B158F" w:rsidP="000B158F">
      <w:pPr>
        <w:jc w:val="center"/>
        <w:rPr>
          <w:rFonts w:ascii="Arial" w:hAnsi="Arial" w:cs="Arial"/>
          <w:i/>
          <w:sz w:val="20"/>
          <w:szCs w:val="20"/>
        </w:rPr>
      </w:pPr>
    </w:p>
    <w:tbl>
      <w:tblPr>
        <w:tblStyle w:val="TableWeb1"/>
        <w:tblW w:w="0" w:type="auto"/>
        <w:jc w:val="center"/>
        <w:tblLook w:val="04A0" w:firstRow="1" w:lastRow="0" w:firstColumn="1" w:lastColumn="0" w:noHBand="0" w:noVBand="1"/>
      </w:tblPr>
      <w:tblGrid>
        <w:gridCol w:w="1649"/>
        <w:gridCol w:w="1742"/>
        <w:gridCol w:w="5115"/>
        <w:gridCol w:w="5803"/>
      </w:tblGrid>
      <w:tr w:rsidR="000B158F" w14:paraId="043A1FED" w14:textId="77777777" w:rsidTr="00C72F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  <w:jc w:val="center"/>
        </w:trPr>
        <w:tc>
          <w:tcPr>
            <w:tcW w:w="14229" w:type="dxa"/>
            <w:gridSpan w:val="4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 w:themeColor="background1"/>
              </w:rPr>
              <w:id w:val="-675410510"/>
              <w:placeholder>
                <w:docPart w:val="3A1E3735710B4DA28F14F6C01103D02E"/>
              </w:placeholder>
            </w:sdtPr>
            <w:sdtContent>
              <w:p w14:paraId="7ECA0937" w14:textId="77777777" w:rsidR="000B158F" w:rsidRDefault="000B158F" w:rsidP="00F80197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 w:themeColor="background1"/>
                  </w:rPr>
                  <w:t xml:space="preserve">Awards / International Recognition (where applicable). </w:t>
                </w:r>
                <w:r>
                  <w:rPr>
                    <w:rFonts w:ascii="Arial" w:hAnsi="Arial" w:cs="Arial"/>
                    <w:b/>
                    <w:color w:val="FFFFFF"/>
                  </w:rPr>
                  <w:t>List the five (5) more recent and other five (5) selected.</w:t>
                </w:r>
              </w:p>
              <w:p w14:paraId="27D07C37" w14:textId="77777777" w:rsidR="000B158F" w:rsidRDefault="000B158F" w:rsidP="00F80197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 xml:space="preserve"> (max total 10) </w:t>
                </w:r>
                <w:r w:rsidRPr="00FD043A">
                  <w:rPr>
                    <w:rFonts w:ascii="Arial" w:hAnsi="Arial" w:cs="Arial"/>
                    <w:b/>
                    <w:color w:val="FFFFFF" w:themeColor="background1"/>
                  </w:rPr>
                  <w:t>(Optional Entry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-1072034214"/>
          <w:placeholder>
            <w:docPart w:val="5E316C72B7B94B86B83E04CCB4969A48"/>
          </w:placeholder>
        </w:sdtPr>
        <w:sdtContent>
          <w:tr w:rsidR="000B158F" w14:paraId="6F73CAC8" w14:textId="77777777" w:rsidTr="00C72F36">
            <w:trPr>
              <w:jc w:val="center"/>
            </w:trPr>
            <w:tc>
              <w:tcPr>
                <w:tcW w:w="1589" w:type="dxa"/>
                <w:shd w:val="clear" w:color="auto" w:fill="9CC2E5" w:themeFill="accent1" w:themeFillTint="99"/>
              </w:tcPr>
              <w:p w14:paraId="44E787B0" w14:textId="77777777" w:rsidR="000B158F" w:rsidRPr="00961475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ef. Number</w:t>
                </w:r>
              </w:p>
            </w:tc>
            <w:tc>
              <w:tcPr>
                <w:tcW w:w="1702" w:type="dxa"/>
                <w:shd w:val="clear" w:color="auto" w:fill="9CC2E5" w:themeFill="accent1" w:themeFillTint="99"/>
              </w:tcPr>
              <w:p w14:paraId="014D3472" w14:textId="77777777" w:rsidR="000B158F" w:rsidRPr="00961475" w:rsidRDefault="000B158F" w:rsidP="00F80197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Date</w:t>
                </w:r>
              </w:p>
            </w:tc>
            <w:tc>
              <w:tcPr>
                <w:tcW w:w="5075" w:type="dxa"/>
                <w:shd w:val="clear" w:color="auto" w:fill="9CC2E5" w:themeFill="accent1" w:themeFillTint="99"/>
              </w:tcPr>
              <w:p w14:paraId="09E1B429" w14:textId="77777777" w:rsidR="000B158F" w:rsidRPr="00961475" w:rsidRDefault="000B158F" w:rsidP="00F80197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itle</w:t>
                </w:r>
              </w:p>
            </w:tc>
            <w:tc>
              <w:tcPr>
                <w:tcW w:w="5743" w:type="dxa"/>
                <w:shd w:val="clear" w:color="auto" w:fill="9CC2E5" w:themeFill="accent1" w:themeFillTint="99"/>
              </w:tcPr>
              <w:p w14:paraId="32C94BF5" w14:textId="77777777" w:rsidR="000B158F" w:rsidRPr="00961475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Awarded by:</w:t>
                </w:r>
              </w:p>
            </w:tc>
          </w:tr>
        </w:sdtContent>
      </w:sdt>
      <w:tr w:rsidR="000B158F" w14:paraId="6301D417" w14:textId="77777777" w:rsidTr="00C72F36">
        <w:trPr>
          <w:jc w:val="center"/>
        </w:trPr>
        <w:tc>
          <w:tcPr>
            <w:tcW w:w="1589" w:type="dxa"/>
          </w:tcPr>
          <w:p w14:paraId="48375BDF" w14:textId="77777777" w:rsidR="000B158F" w:rsidRDefault="000B158F" w:rsidP="00F8019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</w:t>
            </w:r>
          </w:p>
        </w:tc>
        <w:tc>
          <w:tcPr>
            <w:tcW w:w="1702" w:type="dxa"/>
          </w:tcPr>
          <w:p w14:paraId="0ECC49F7" w14:textId="4942BF08" w:rsidR="000B158F" w:rsidRDefault="001529FE" w:rsidP="00F801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4</w:t>
            </w:r>
          </w:p>
        </w:tc>
        <w:tc>
          <w:tcPr>
            <w:tcW w:w="5075" w:type="dxa"/>
          </w:tcPr>
          <w:p w14:paraId="4E3E34F0" w14:textId="728557F1" w:rsidR="000B158F" w:rsidRDefault="00D17E35" w:rsidP="00F80197">
            <w:pPr>
              <w:rPr>
                <w:rFonts w:ascii="Arial" w:hAnsi="Arial" w:cs="Arial"/>
              </w:rPr>
            </w:pPr>
            <w:r w:rsidRPr="00D17E35">
              <w:rPr>
                <w:rFonts w:ascii="Arial" w:hAnsi="Arial" w:cs="Arial"/>
              </w:rPr>
              <w:t xml:space="preserve">Excellence in Teaching Award at European University Cyprus (EUC) </w:t>
            </w:r>
          </w:p>
        </w:tc>
        <w:tc>
          <w:tcPr>
            <w:tcW w:w="5743" w:type="dxa"/>
          </w:tcPr>
          <w:p w14:paraId="4381BB78" w14:textId="0F13F11E" w:rsidR="000B158F" w:rsidRDefault="00D17E35" w:rsidP="00F801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uropean University Cyprus</w:t>
            </w:r>
          </w:p>
        </w:tc>
      </w:tr>
    </w:tbl>
    <w:p w14:paraId="58326CF7" w14:textId="77777777" w:rsidR="000B158F" w:rsidRDefault="000B158F" w:rsidP="000B158F">
      <w:pPr>
        <w:tabs>
          <w:tab w:val="left" w:pos="6975"/>
        </w:tabs>
      </w:pPr>
      <w:r>
        <w:tab/>
      </w:r>
    </w:p>
    <w:tbl>
      <w:tblPr>
        <w:tblStyle w:val="TableWeb1"/>
        <w:tblW w:w="0" w:type="auto"/>
        <w:jc w:val="center"/>
        <w:tblLook w:val="04A0" w:firstRow="1" w:lastRow="0" w:firstColumn="1" w:lastColumn="0" w:noHBand="0" w:noVBand="1"/>
      </w:tblPr>
      <w:tblGrid>
        <w:gridCol w:w="1499"/>
        <w:gridCol w:w="1742"/>
        <w:gridCol w:w="5115"/>
        <w:gridCol w:w="5953"/>
      </w:tblGrid>
      <w:tr w:rsidR="000B158F" w14:paraId="417E2A70" w14:textId="77777777" w:rsidTr="00C72F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  <w:jc w:val="center"/>
        </w:trPr>
        <w:tc>
          <w:tcPr>
            <w:tcW w:w="14229" w:type="dxa"/>
            <w:gridSpan w:val="4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 w:themeColor="background1"/>
              </w:rPr>
              <w:id w:val="857548737"/>
              <w:placeholder>
                <w:docPart w:val="D103EB769A7B4E509DEBA92896C3A482"/>
              </w:placeholder>
            </w:sdtPr>
            <w:sdtContent>
              <w:p w14:paraId="218B2E2D" w14:textId="77777777" w:rsidR="000B158F" w:rsidRDefault="000B158F" w:rsidP="00F80197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 w:themeColor="background1"/>
                  </w:rPr>
                  <w:t xml:space="preserve">Other Achievements. </w:t>
                </w:r>
                <w:r>
                  <w:rPr>
                    <w:rFonts w:ascii="Arial" w:hAnsi="Arial" w:cs="Arial"/>
                    <w:b/>
                    <w:color w:val="FFFFFF"/>
                  </w:rPr>
                  <w:t>List the five (5) more recent and other five (5) selected.</w:t>
                </w:r>
              </w:p>
              <w:p w14:paraId="73774425" w14:textId="77777777" w:rsidR="000B158F" w:rsidRDefault="000B158F" w:rsidP="00F80197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 xml:space="preserve"> (max total 10) </w:t>
                </w:r>
                <w:r w:rsidRPr="00FD043A">
                  <w:rPr>
                    <w:rFonts w:ascii="Arial" w:hAnsi="Arial" w:cs="Arial"/>
                    <w:b/>
                    <w:color w:val="FFFFFF"/>
                  </w:rPr>
                  <w:t>(Optional Entry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1558905799"/>
          <w:placeholder>
            <w:docPart w:val="373F57074DC84250869A9E16A927CB1B"/>
          </w:placeholder>
        </w:sdtPr>
        <w:sdtContent>
          <w:tr w:rsidR="000B158F" w14:paraId="5414163C" w14:textId="77777777" w:rsidTr="00C72F36">
            <w:trPr>
              <w:jc w:val="center"/>
            </w:trPr>
            <w:tc>
              <w:tcPr>
                <w:tcW w:w="1439" w:type="dxa"/>
                <w:shd w:val="clear" w:color="auto" w:fill="9CC2E5" w:themeFill="accent1" w:themeFillTint="99"/>
              </w:tcPr>
              <w:p w14:paraId="202EF337" w14:textId="77777777" w:rsidR="000B158F" w:rsidRPr="00961475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ef. Number</w:t>
                </w:r>
              </w:p>
            </w:tc>
            <w:tc>
              <w:tcPr>
                <w:tcW w:w="1702" w:type="dxa"/>
                <w:shd w:val="clear" w:color="auto" w:fill="9CC2E5" w:themeFill="accent1" w:themeFillTint="99"/>
              </w:tcPr>
              <w:p w14:paraId="4435475E" w14:textId="77777777" w:rsidR="000B158F" w:rsidRPr="00961475" w:rsidRDefault="000B158F" w:rsidP="00F80197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Date</w:t>
                </w:r>
              </w:p>
            </w:tc>
            <w:tc>
              <w:tcPr>
                <w:tcW w:w="5075" w:type="dxa"/>
                <w:shd w:val="clear" w:color="auto" w:fill="9CC2E5" w:themeFill="accent1" w:themeFillTint="99"/>
              </w:tcPr>
              <w:p w14:paraId="4AFFB871" w14:textId="77777777" w:rsidR="000B158F" w:rsidRPr="00961475" w:rsidRDefault="000B158F" w:rsidP="00F80197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itle</w:t>
                </w:r>
              </w:p>
            </w:tc>
            <w:tc>
              <w:tcPr>
                <w:tcW w:w="5893" w:type="dxa"/>
                <w:shd w:val="clear" w:color="auto" w:fill="9CC2E5" w:themeFill="accent1" w:themeFillTint="99"/>
              </w:tcPr>
              <w:p w14:paraId="4F5391FA" w14:textId="77777777" w:rsidR="000B158F" w:rsidRPr="00961475" w:rsidRDefault="000B158F" w:rsidP="00F80197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Key Activities:</w:t>
                </w:r>
              </w:p>
            </w:tc>
          </w:tr>
        </w:sdtContent>
      </w:sdt>
      <w:tr w:rsidR="000B158F" w14:paraId="77099FC5" w14:textId="77777777" w:rsidTr="00C72F36">
        <w:trPr>
          <w:jc w:val="center"/>
        </w:trPr>
        <w:tc>
          <w:tcPr>
            <w:tcW w:w="1439" w:type="dxa"/>
          </w:tcPr>
          <w:p w14:paraId="21A5E3A6" w14:textId="77777777" w:rsidR="000B158F" w:rsidRDefault="000B158F" w:rsidP="00F8019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702" w:type="dxa"/>
          </w:tcPr>
          <w:p w14:paraId="741B27B3" w14:textId="6AC2D60E" w:rsidR="000B158F" w:rsidRDefault="00196C65" w:rsidP="00F801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5 June </w:t>
            </w:r>
            <w:r w:rsidR="00A53E53">
              <w:rPr>
                <w:rFonts w:ascii="Arial" w:hAnsi="Arial" w:cs="Arial"/>
              </w:rPr>
              <w:t>202</w:t>
            </w:r>
            <w:r w:rsidR="008F25C2">
              <w:rPr>
                <w:rFonts w:ascii="Arial" w:hAnsi="Arial" w:cs="Arial"/>
              </w:rPr>
              <w:t>6</w:t>
            </w:r>
          </w:p>
        </w:tc>
        <w:tc>
          <w:tcPr>
            <w:tcW w:w="5075" w:type="dxa"/>
          </w:tcPr>
          <w:p w14:paraId="50CEFA68" w14:textId="274CBC82" w:rsidR="000B158F" w:rsidRDefault="008F25C2" w:rsidP="00F801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ganising the conference titled “</w:t>
            </w:r>
            <w:r w:rsidR="00D30944" w:rsidRPr="00D30944">
              <w:rPr>
                <w:rFonts w:ascii="Arial" w:hAnsi="Arial" w:cs="Arial"/>
              </w:rPr>
              <w:t>Skills for Digital Autonomy: Empowering a Resilient Society</w:t>
            </w:r>
            <w:r>
              <w:rPr>
                <w:rFonts w:ascii="Arial" w:hAnsi="Arial" w:cs="Arial"/>
              </w:rPr>
              <w:t>” under the auspices of the CY presidency and the auspices of H.E. President of the Republic of Cyprus Mr. Nicos Christodoulides</w:t>
            </w:r>
          </w:p>
        </w:tc>
        <w:tc>
          <w:tcPr>
            <w:tcW w:w="5893" w:type="dxa"/>
          </w:tcPr>
          <w:p w14:paraId="2F6955B4" w14:textId="11100B8E" w:rsidR="000B158F" w:rsidRDefault="00E97A47" w:rsidP="00F801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97A47">
              <w:rPr>
                <w:rFonts w:ascii="Arial" w:hAnsi="Arial" w:cs="Arial"/>
              </w:rPr>
              <w:t>onceived, organised, and coordinated the Cyprus EU Presidency event “Skills for Digital Autonomy – Empowering a Resilient Society,” bringing together leading European and national stakeholders.</w:t>
            </w:r>
            <w:r w:rsidRPr="00E97A47">
              <w:rPr>
                <w:rFonts w:ascii="Arial" w:hAnsi="Arial" w:cs="Arial"/>
              </w:rPr>
              <w:br/>
              <w:t>She oversaw the programme, partnerships, sponsorships, speakers, communications, and overall delivery of the event</w:t>
            </w:r>
            <w:r w:rsidR="00106EF6">
              <w:rPr>
                <w:rFonts w:ascii="Arial" w:hAnsi="Arial" w:cs="Arial"/>
              </w:rPr>
              <w:t>.</w:t>
            </w:r>
          </w:p>
        </w:tc>
      </w:tr>
      <w:tr w:rsidR="00196C65" w14:paraId="4AACF2DC" w14:textId="77777777" w:rsidTr="00C72F36">
        <w:trPr>
          <w:jc w:val="center"/>
        </w:trPr>
        <w:tc>
          <w:tcPr>
            <w:tcW w:w="1439" w:type="dxa"/>
          </w:tcPr>
          <w:p w14:paraId="2286FC92" w14:textId="78D93009" w:rsidR="00196C65" w:rsidRDefault="003A0522" w:rsidP="00F8019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702" w:type="dxa"/>
          </w:tcPr>
          <w:p w14:paraId="2F942829" w14:textId="4ACB532B" w:rsidR="00196C65" w:rsidRDefault="00196C65" w:rsidP="00F801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4</w:t>
            </w:r>
            <w:r w:rsidR="0040147A">
              <w:rPr>
                <w:rFonts w:ascii="Arial" w:hAnsi="Arial" w:cs="Arial"/>
              </w:rPr>
              <w:t>-today</w:t>
            </w:r>
          </w:p>
        </w:tc>
        <w:tc>
          <w:tcPr>
            <w:tcW w:w="5075" w:type="dxa"/>
          </w:tcPr>
          <w:p w14:paraId="61D56C6F" w14:textId="0CB46FAA" w:rsidR="00196C65" w:rsidRDefault="00196C65" w:rsidP="00F801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oard member of Women4Cyber Cyprus </w:t>
            </w:r>
          </w:p>
        </w:tc>
        <w:tc>
          <w:tcPr>
            <w:tcW w:w="5893" w:type="dxa"/>
          </w:tcPr>
          <w:p w14:paraId="53ADB95C" w14:textId="12FFC299" w:rsidR="00196C65" w:rsidRDefault="003A0522" w:rsidP="00F80197">
            <w:pPr>
              <w:rPr>
                <w:rFonts w:ascii="Arial" w:hAnsi="Arial" w:cs="Arial"/>
              </w:rPr>
            </w:pPr>
            <w:r w:rsidRPr="003A0522">
              <w:rPr>
                <w:rFonts w:ascii="Arial" w:hAnsi="Arial" w:cs="Arial"/>
              </w:rPr>
              <w:t>She joined the core leadership team during the national chapter's establishment and actively serves alongside other notable domestic cybersecurity experts.</w:t>
            </w:r>
          </w:p>
        </w:tc>
      </w:tr>
      <w:bookmarkEnd w:id="0"/>
    </w:tbl>
    <w:p w14:paraId="47435069" w14:textId="77777777" w:rsidR="00C97DFA" w:rsidRDefault="00C97DFA" w:rsidP="00F5178C"/>
    <w:sectPr w:rsidR="00C97DFA" w:rsidSect="008F51B6">
      <w:headerReference w:type="first" r:id="rId14"/>
      <w:type w:val="continuous"/>
      <w:pgSz w:w="16838" w:h="11906" w:orient="landscape" w:code="9"/>
      <w:pgMar w:top="567" w:right="567" w:bottom="567" w:left="56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DB1422" w14:textId="77777777" w:rsidR="0055422A" w:rsidRDefault="0055422A">
      <w:r>
        <w:separator/>
      </w:r>
    </w:p>
  </w:endnote>
  <w:endnote w:type="continuationSeparator" w:id="0">
    <w:p w14:paraId="690C07C9" w14:textId="77777777" w:rsidR="0055422A" w:rsidRDefault="005542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3ABC5C" w14:textId="77777777" w:rsidR="000A7846" w:rsidRDefault="000B158F" w:rsidP="00757AC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58DD5B" w14:textId="77777777" w:rsidR="000A7846" w:rsidRDefault="000A7846" w:rsidP="00EE77B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8D039D" w14:textId="77777777" w:rsidR="000A7846" w:rsidRPr="00A127B3" w:rsidRDefault="000B158F" w:rsidP="00757ACC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0"/>
        <w:szCs w:val="20"/>
        <w:lang w:val="pt-BR"/>
      </w:rPr>
    </w:pPr>
    <w:r w:rsidRPr="005026A5">
      <w:rPr>
        <w:rStyle w:val="PageNumber"/>
        <w:rFonts w:ascii="Arial" w:hAnsi="Arial" w:cs="Arial"/>
        <w:sz w:val="20"/>
        <w:szCs w:val="20"/>
      </w:rPr>
      <w:fldChar w:fldCharType="begin"/>
    </w:r>
    <w:r w:rsidRPr="00A127B3">
      <w:rPr>
        <w:rStyle w:val="PageNumber"/>
        <w:rFonts w:ascii="Arial" w:hAnsi="Arial" w:cs="Arial"/>
        <w:sz w:val="20"/>
        <w:szCs w:val="20"/>
        <w:lang w:val="pt-BR"/>
      </w:rPr>
      <w:instrText xml:space="preserve">PAGE  </w:instrText>
    </w:r>
    <w:r w:rsidRPr="005026A5">
      <w:rPr>
        <w:rStyle w:val="PageNumber"/>
        <w:rFonts w:ascii="Arial" w:hAnsi="Arial" w:cs="Arial"/>
        <w:sz w:val="20"/>
        <w:szCs w:val="20"/>
      </w:rPr>
      <w:fldChar w:fldCharType="separate"/>
    </w:r>
    <w:r w:rsidR="00F53EB9" w:rsidRPr="00A127B3">
      <w:rPr>
        <w:rStyle w:val="PageNumber"/>
        <w:rFonts w:ascii="Arial" w:hAnsi="Arial" w:cs="Arial"/>
        <w:noProof/>
        <w:sz w:val="20"/>
        <w:szCs w:val="20"/>
        <w:lang w:val="pt-BR"/>
      </w:rPr>
      <w:t>6</w:t>
    </w:r>
    <w:r w:rsidRPr="005026A5">
      <w:rPr>
        <w:rStyle w:val="PageNumber"/>
        <w:rFonts w:ascii="Arial" w:hAnsi="Arial" w:cs="Arial"/>
        <w:sz w:val="20"/>
        <w:szCs w:val="20"/>
      </w:rPr>
      <w:fldChar w:fldCharType="end"/>
    </w:r>
  </w:p>
  <w:p w14:paraId="5ED05F99" w14:textId="77777777" w:rsidR="000A7846" w:rsidRPr="00A127B3" w:rsidRDefault="000B158F" w:rsidP="000F3B45">
    <w:pPr>
      <w:pStyle w:val="Footer"/>
      <w:ind w:right="360"/>
      <w:rPr>
        <w:rFonts w:ascii="Arial" w:hAnsi="Arial" w:cs="Arial"/>
        <w:color w:val="000000" w:themeColor="text1"/>
        <w:sz w:val="16"/>
        <w:szCs w:val="16"/>
        <w:lang w:val="pt-BR"/>
      </w:rPr>
    </w:pPr>
    <w:r w:rsidRPr="00DE7B27">
      <w:rPr>
        <w:rFonts w:ascii="Arial" w:hAnsi="Arial" w:cs="Arial"/>
        <w:color w:val="000000" w:themeColor="text1"/>
        <w:sz w:val="16"/>
        <w:szCs w:val="16"/>
        <w:lang w:val="en-US"/>
      </w:rPr>
      <w:fldChar w:fldCharType="begin"/>
    </w:r>
    <w:r w:rsidRPr="00A127B3">
      <w:rPr>
        <w:rFonts w:ascii="Arial" w:hAnsi="Arial" w:cs="Arial"/>
        <w:color w:val="000000" w:themeColor="text1"/>
        <w:sz w:val="16"/>
        <w:szCs w:val="16"/>
        <w:lang w:val="pt-BR"/>
      </w:rPr>
      <w:instrText xml:space="preserve"> FILENAME   \* MERGEFORMAT </w:instrText>
    </w:r>
    <w:r w:rsidRPr="00DE7B27">
      <w:rPr>
        <w:rFonts w:ascii="Arial" w:hAnsi="Arial" w:cs="Arial"/>
        <w:color w:val="000000" w:themeColor="text1"/>
        <w:sz w:val="16"/>
        <w:szCs w:val="16"/>
        <w:lang w:val="en-US"/>
      </w:rPr>
      <w:fldChar w:fldCharType="separate"/>
    </w:r>
    <w:r w:rsidRPr="00A127B3">
      <w:rPr>
        <w:rFonts w:ascii="Arial" w:hAnsi="Arial" w:cs="Arial"/>
        <w:noProof/>
        <w:color w:val="000000" w:themeColor="text1"/>
        <w:sz w:val="16"/>
        <w:szCs w:val="16"/>
        <w:lang w:val="pt-BR"/>
      </w:rPr>
      <w:t>500_1_03_syntomo_profil_akadimaiko_viografiko_pantepistimia_en.docx</w:t>
    </w:r>
    <w:r w:rsidRPr="00DE7B27">
      <w:rPr>
        <w:rFonts w:ascii="Arial" w:hAnsi="Arial" w:cs="Arial"/>
        <w:color w:val="000000" w:themeColor="text1"/>
        <w:sz w:val="16"/>
        <w:szCs w:val="16"/>
        <w:lang w:val="en-U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398F6" w14:textId="77777777" w:rsidR="000A7846" w:rsidRPr="005026A5" w:rsidRDefault="000B158F" w:rsidP="00101C69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0"/>
        <w:szCs w:val="20"/>
      </w:rPr>
    </w:pPr>
    <w:r w:rsidRPr="005026A5">
      <w:rPr>
        <w:rStyle w:val="PageNumber"/>
        <w:rFonts w:ascii="Arial" w:hAnsi="Arial" w:cs="Arial"/>
        <w:sz w:val="20"/>
        <w:szCs w:val="20"/>
      </w:rPr>
      <w:fldChar w:fldCharType="begin"/>
    </w:r>
    <w:r w:rsidRPr="005026A5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5026A5">
      <w:rPr>
        <w:rStyle w:val="PageNumber"/>
        <w:rFonts w:ascii="Arial" w:hAnsi="Arial" w:cs="Arial"/>
        <w:sz w:val="20"/>
        <w:szCs w:val="20"/>
      </w:rPr>
      <w:fldChar w:fldCharType="separate"/>
    </w:r>
    <w:r w:rsidR="00F53EB9">
      <w:rPr>
        <w:rStyle w:val="PageNumber"/>
        <w:rFonts w:ascii="Arial" w:hAnsi="Arial" w:cs="Arial"/>
        <w:noProof/>
        <w:sz w:val="20"/>
        <w:szCs w:val="20"/>
      </w:rPr>
      <w:t>1</w:t>
    </w:r>
    <w:r w:rsidRPr="005026A5">
      <w:rPr>
        <w:rStyle w:val="PageNumber"/>
        <w:rFonts w:ascii="Arial" w:hAnsi="Arial" w:cs="Arial"/>
        <w:sz w:val="20"/>
        <w:szCs w:val="20"/>
      </w:rPr>
      <w:fldChar w:fldCharType="end"/>
    </w:r>
  </w:p>
  <w:p w14:paraId="63800B74" w14:textId="77777777" w:rsidR="000A7846" w:rsidRPr="00A74F71" w:rsidRDefault="000B158F" w:rsidP="00A74F71">
    <w:pPr>
      <w:pStyle w:val="Footer"/>
      <w:ind w:right="360"/>
      <w:rPr>
        <w:rFonts w:ascii="Arial" w:hAnsi="Arial" w:cs="Arial"/>
        <w:color w:val="000000" w:themeColor="text1"/>
        <w:sz w:val="20"/>
        <w:szCs w:val="20"/>
        <w:lang w:val="en-US"/>
      </w:rPr>
    </w:pPr>
    <w:r>
      <w:rPr>
        <w:rFonts w:ascii="Arial" w:hAnsi="Arial" w:cs="Arial"/>
        <w:color w:val="000000" w:themeColor="text1"/>
        <w:sz w:val="20"/>
        <w:szCs w:val="20"/>
      </w:rPr>
      <w:t xml:space="preserve">Academic Staff </w:t>
    </w:r>
    <w:r w:rsidRPr="005026A5">
      <w:rPr>
        <w:rFonts w:ascii="Arial" w:hAnsi="Arial" w:cs="Arial"/>
        <w:color w:val="000000" w:themeColor="text1"/>
        <w:sz w:val="20"/>
        <w:szCs w:val="20"/>
      </w:rPr>
      <w:t>Short Profile</w:t>
    </w:r>
    <w:r>
      <w:rPr>
        <w:rFonts w:ascii="Arial" w:hAnsi="Arial" w:cs="Arial"/>
        <w:color w:val="000000" w:themeColor="text1"/>
        <w:sz w:val="20"/>
        <w:szCs w:val="20"/>
      </w:rPr>
      <w:tab/>
    </w:r>
    <w:r>
      <w:rPr>
        <w:rFonts w:ascii="Arial" w:hAnsi="Arial" w:cs="Arial"/>
        <w:color w:val="000000" w:themeColor="text1"/>
        <w:sz w:val="20"/>
        <w:szCs w:val="20"/>
      </w:rPr>
      <w:tab/>
    </w:r>
    <w:r>
      <w:rPr>
        <w:rFonts w:ascii="Arial" w:hAnsi="Arial" w:cs="Arial"/>
        <w:color w:val="000000" w:themeColor="text1"/>
        <w:sz w:val="20"/>
        <w:szCs w:val="20"/>
      </w:rPr>
      <w:tab/>
    </w:r>
    <w:r>
      <w:rPr>
        <w:rFonts w:ascii="Arial" w:hAnsi="Arial" w:cs="Arial"/>
        <w:color w:val="000000" w:themeColor="text1"/>
        <w:sz w:val="20"/>
        <w:szCs w:val="20"/>
      </w:rPr>
      <w:tab/>
    </w:r>
    <w:r>
      <w:rPr>
        <w:rFonts w:ascii="Arial" w:hAnsi="Arial" w:cs="Arial"/>
        <w:color w:val="000000" w:themeColor="text1"/>
        <w:sz w:val="20"/>
        <w:szCs w:val="20"/>
      </w:rPr>
      <w:tab/>
    </w:r>
    <w:r>
      <w:rPr>
        <w:rFonts w:ascii="Arial" w:hAnsi="Arial" w:cs="Arial"/>
        <w:color w:val="000000" w:themeColor="text1"/>
        <w:sz w:val="20"/>
        <w:szCs w:val="20"/>
      </w:rPr>
      <w:tab/>
    </w:r>
    <w:r>
      <w:rPr>
        <w:rFonts w:ascii="Arial" w:hAnsi="Arial" w:cs="Arial"/>
        <w:color w:val="000000" w:themeColor="text1"/>
        <w:sz w:val="20"/>
        <w:szCs w:val="20"/>
      </w:rPr>
      <w:tab/>
    </w:r>
    <w:r>
      <w:rPr>
        <w:rFonts w:ascii="Arial" w:hAnsi="Arial" w:cs="Arial"/>
        <w:color w:val="000000" w:themeColor="text1"/>
        <w:sz w:val="20"/>
        <w:szCs w:val="20"/>
      </w:rPr>
      <w:tab/>
    </w:r>
    <w:r>
      <w:rPr>
        <w:rFonts w:ascii="Arial" w:hAnsi="Arial" w:cs="Arial"/>
        <w:color w:val="000000" w:themeColor="text1"/>
        <w:sz w:val="20"/>
        <w:szCs w:val="20"/>
      </w:rPr>
      <w:tab/>
    </w:r>
    <w:r>
      <w:rPr>
        <w:rFonts w:ascii="Arial" w:hAnsi="Arial" w:cs="Arial"/>
        <w:color w:val="000000" w:themeColor="text1"/>
        <w:sz w:val="20"/>
        <w:szCs w:val="20"/>
      </w:rPr>
      <w:tab/>
    </w:r>
    <w:r>
      <w:rPr>
        <w:rFonts w:ascii="Arial" w:hAnsi="Arial" w:cs="Arial"/>
        <w:color w:val="000000" w:themeColor="text1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6AB270" w14:textId="77777777" w:rsidR="0055422A" w:rsidRDefault="0055422A">
      <w:r>
        <w:separator/>
      </w:r>
    </w:p>
  </w:footnote>
  <w:footnote w:type="continuationSeparator" w:id="0">
    <w:p w14:paraId="1707CEF1" w14:textId="77777777" w:rsidR="0055422A" w:rsidRDefault="005542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05072C" w14:textId="77777777" w:rsidR="000A7846" w:rsidRDefault="00F5178C" w:rsidP="00F5178C">
    <w:pPr>
      <w:pStyle w:val="Header"/>
    </w:pPr>
    <w:r w:rsidRPr="001F24CE">
      <w:rPr>
        <w:rFonts w:eastAsia="Times New Roman"/>
        <w:noProof/>
        <w:lang w:val="en-US" w:eastAsia="en-US"/>
      </w:rPr>
      <w:drawing>
        <wp:inline distT="0" distB="0" distL="0" distR="0" wp14:anchorId="4511E813" wp14:editId="5B010169">
          <wp:extent cx="2843737" cy="513715"/>
          <wp:effectExtent l="0" t="0" r="0" b="635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EUC-ENG-LOGO-CMYK-2018-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93385" cy="5588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l-GR" w:eastAsia="el-GR"/>
      </w:rPr>
      <w:t xml:space="preserve">                                                                                      </w:t>
    </w:r>
    <w:r w:rsidR="000B158F">
      <w:rPr>
        <w:noProof/>
        <w:lang w:val="en-US" w:eastAsia="en-US"/>
      </w:rPr>
      <w:drawing>
        <wp:inline distT="0" distB="0" distL="0" distR="0" wp14:anchorId="509FF12F" wp14:editId="22F48253">
          <wp:extent cx="3777962" cy="643255"/>
          <wp:effectExtent l="0" t="0" r="0" b="4445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ΔΙΠΑΕ LOGO final4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78747" cy="6433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6E3146" w14:textId="77777777" w:rsidR="000A7846" w:rsidRDefault="000A7846" w:rsidP="00A74F71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2MrCwtDQzMLAwtrRQ0lEKTi0uzszPAykwrAUAM48VRywAAAA="/>
  </w:docVars>
  <w:rsids>
    <w:rsidRoot w:val="000B158F"/>
    <w:rsid w:val="0006763C"/>
    <w:rsid w:val="00076E87"/>
    <w:rsid w:val="000A7846"/>
    <w:rsid w:val="000B158F"/>
    <w:rsid w:val="00106EF6"/>
    <w:rsid w:val="001529FE"/>
    <w:rsid w:val="00196C65"/>
    <w:rsid w:val="001C2E39"/>
    <w:rsid w:val="00215BD5"/>
    <w:rsid w:val="0027712B"/>
    <w:rsid w:val="00286395"/>
    <w:rsid w:val="00286A19"/>
    <w:rsid w:val="002D331E"/>
    <w:rsid w:val="002E0B1E"/>
    <w:rsid w:val="00373915"/>
    <w:rsid w:val="00373D72"/>
    <w:rsid w:val="003A0522"/>
    <w:rsid w:val="003B2148"/>
    <w:rsid w:val="003D163D"/>
    <w:rsid w:val="003F5684"/>
    <w:rsid w:val="0040147A"/>
    <w:rsid w:val="004578E8"/>
    <w:rsid w:val="00482E40"/>
    <w:rsid w:val="004A2893"/>
    <w:rsid w:val="004B63D5"/>
    <w:rsid w:val="005439CA"/>
    <w:rsid w:val="0055422A"/>
    <w:rsid w:val="005C3F07"/>
    <w:rsid w:val="005E0ED1"/>
    <w:rsid w:val="006932A7"/>
    <w:rsid w:val="00734E5F"/>
    <w:rsid w:val="00756C21"/>
    <w:rsid w:val="00773694"/>
    <w:rsid w:val="007B7F7F"/>
    <w:rsid w:val="0080288D"/>
    <w:rsid w:val="00820969"/>
    <w:rsid w:val="00830F9D"/>
    <w:rsid w:val="008F25C2"/>
    <w:rsid w:val="00924FEB"/>
    <w:rsid w:val="00943F6A"/>
    <w:rsid w:val="009863A0"/>
    <w:rsid w:val="00991545"/>
    <w:rsid w:val="009D1FD2"/>
    <w:rsid w:val="009D4907"/>
    <w:rsid w:val="00A127B3"/>
    <w:rsid w:val="00A42CAC"/>
    <w:rsid w:val="00A45A24"/>
    <w:rsid w:val="00A53E53"/>
    <w:rsid w:val="00A70679"/>
    <w:rsid w:val="00A97549"/>
    <w:rsid w:val="00AD72B1"/>
    <w:rsid w:val="00AF4E25"/>
    <w:rsid w:val="00B254BD"/>
    <w:rsid w:val="00B67713"/>
    <w:rsid w:val="00BA79C6"/>
    <w:rsid w:val="00C4427A"/>
    <w:rsid w:val="00C72F36"/>
    <w:rsid w:val="00C97DFA"/>
    <w:rsid w:val="00CB2C4D"/>
    <w:rsid w:val="00D01390"/>
    <w:rsid w:val="00D137D5"/>
    <w:rsid w:val="00D17E35"/>
    <w:rsid w:val="00D2194F"/>
    <w:rsid w:val="00D23546"/>
    <w:rsid w:val="00D30944"/>
    <w:rsid w:val="00D42157"/>
    <w:rsid w:val="00D65DB2"/>
    <w:rsid w:val="00DA389F"/>
    <w:rsid w:val="00E25EE6"/>
    <w:rsid w:val="00E42D2E"/>
    <w:rsid w:val="00E56808"/>
    <w:rsid w:val="00E74221"/>
    <w:rsid w:val="00E97A47"/>
    <w:rsid w:val="00EA7E06"/>
    <w:rsid w:val="00EF6F2B"/>
    <w:rsid w:val="00F5178C"/>
    <w:rsid w:val="00F53EB9"/>
    <w:rsid w:val="00F5565D"/>
    <w:rsid w:val="00FB4092"/>
    <w:rsid w:val="00FC768B"/>
    <w:rsid w:val="00FE1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1D442"/>
  <w15:chartTrackingRefBased/>
  <w15:docId w15:val="{26A7F2BD-23D3-45DE-842F-FB314073F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iPriority="0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158F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Web1">
    <w:name w:val="Table Web 1"/>
    <w:basedOn w:val="TableNormal"/>
    <w:rsid w:val="000B158F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val="en-GB" w:eastAsia="en-GB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Footer">
    <w:name w:val="footer"/>
    <w:basedOn w:val="Normal"/>
    <w:link w:val="FooterChar"/>
    <w:rsid w:val="000B158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0B158F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styleId="PageNumber">
    <w:name w:val="page number"/>
    <w:basedOn w:val="DefaultParagraphFont"/>
    <w:rsid w:val="000B158F"/>
  </w:style>
  <w:style w:type="paragraph" w:styleId="Header">
    <w:name w:val="header"/>
    <w:basedOn w:val="Normal"/>
    <w:link w:val="HeaderChar"/>
    <w:rsid w:val="000B158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0B158F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styleId="Hyperlink">
    <w:name w:val="Hyperlink"/>
    <w:basedOn w:val="DefaultParagraphFont"/>
    <w:uiPriority w:val="99"/>
    <w:unhideWhenUsed/>
    <w:rsid w:val="002D331E"/>
    <w:rPr>
      <w:color w:val="0000FF"/>
      <w:u w:val="single"/>
    </w:rPr>
  </w:style>
  <w:style w:type="character" w:customStyle="1" w:styleId="gscah">
    <w:name w:val="gsc_a_h"/>
    <w:basedOn w:val="DefaultParagraphFont"/>
    <w:rsid w:val="002D331E"/>
  </w:style>
  <w:style w:type="character" w:customStyle="1" w:styleId="ccf-rank">
    <w:name w:val="ccf-rank"/>
    <w:basedOn w:val="DefaultParagraphFont"/>
    <w:rsid w:val="002D331E"/>
  </w:style>
  <w:style w:type="character" w:styleId="UnresolvedMention">
    <w:name w:val="Unresolved Mention"/>
    <w:basedOn w:val="DefaultParagraphFont"/>
    <w:uiPriority w:val="99"/>
    <w:semiHidden/>
    <w:unhideWhenUsed/>
    <w:rsid w:val="009D1F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400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link.springer.com/journal/10207" TargetMode="Externa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12" Type="http://schemas.openxmlformats.org/officeDocument/2006/relationships/hyperlink" Target="https://scholar.google.com/citations?view_op=view_citation&amp;hl=en&amp;user=6u63ZW4AAAAJ&amp;sortby=pubdate&amp;citation_for_view=6u63ZW4AAAAJ:aqlVkmm33-oC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glossaryDocument" Target="glossary/document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hyperlink" Target="https://scholar.google.com/citations?view_op=view_citation&amp;hl=en&amp;user=6u63ZW4AAAAJ&amp;sortby=pubdate&amp;citation_for_view=6u63ZW4AAAAJ:4DMP91E08xMC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s://www.iase-pub.org/conference_proceedings/IASECP/article/view/483" TargetMode="External"/><Relationship Id="rId4" Type="http://schemas.openxmlformats.org/officeDocument/2006/relationships/footnotes" Target="footnotes.xml"/><Relationship Id="rId9" Type="http://schemas.openxmlformats.org/officeDocument/2006/relationships/footer" Target="footer3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DEC2F9A00CA43A284903102E8443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5C40F-9B3C-475C-974A-21781A1A9042}"/>
      </w:docPartPr>
      <w:docPartBody>
        <w:p w:rsidR="00CF2C58" w:rsidRDefault="009D5860" w:rsidP="009D5860">
          <w:pPr>
            <w:pStyle w:val="5DEC2F9A00CA43A284903102E8443125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3C6409303CB149FA9506DBF24454BB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7C811-F72C-4BC3-8923-BAC6AC825FF1}"/>
      </w:docPartPr>
      <w:docPartBody>
        <w:p w:rsidR="00CF2C58" w:rsidRDefault="009D5860" w:rsidP="009D5860">
          <w:pPr>
            <w:pStyle w:val="3C6409303CB149FA9506DBF24454BB5E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40CA22C0FA50482286588FF92CE48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5B65F-F744-4315-B041-88B43F70F70C}"/>
      </w:docPartPr>
      <w:docPartBody>
        <w:p w:rsidR="00CF2C58" w:rsidRDefault="009D5860" w:rsidP="009D5860">
          <w:pPr>
            <w:pStyle w:val="40CA22C0FA50482286588FF92CE482F4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D097B017693D4B55AB70D28D2D0389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9010D-EAF7-4158-8E4D-253804CA62FA}"/>
      </w:docPartPr>
      <w:docPartBody>
        <w:p w:rsidR="00CF2C58" w:rsidRDefault="009D5860" w:rsidP="009D5860">
          <w:pPr>
            <w:pStyle w:val="D097B017693D4B55AB70D28D2D0389D1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1ED0BC541D494721AEE0F8053B858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CED18-0762-4BAB-8BFC-D86B13ADBDF6}"/>
      </w:docPartPr>
      <w:docPartBody>
        <w:p w:rsidR="00CF2C58" w:rsidRDefault="009D5860" w:rsidP="009D5860">
          <w:pPr>
            <w:pStyle w:val="1ED0BC541D494721AEE0F8053B8586D9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F205A0D1BB5940EA9ED150E2CC396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9D910-2913-43D3-BC02-0F8371305B7C}"/>
      </w:docPartPr>
      <w:docPartBody>
        <w:p w:rsidR="00CF2C58" w:rsidRDefault="009D5860" w:rsidP="009D5860">
          <w:pPr>
            <w:pStyle w:val="F205A0D1BB5940EA9ED150E2CC396199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953DB01CEFFF40F9AE319F69CB654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D527E-DE70-4A56-8273-678787613194}"/>
      </w:docPartPr>
      <w:docPartBody>
        <w:p w:rsidR="00CF2C58" w:rsidRDefault="009D5860" w:rsidP="009D5860">
          <w:pPr>
            <w:pStyle w:val="953DB01CEFFF40F9AE319F69CB65483A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3A1E3735710B4DA28F14F6C01103D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8B174-AA31-4EBC-9505-65514BE66411}"/>
      </w:docPartPr>
      <w:docPartBody>
        <w:p w:rsidR="00CF2C58" w:rsidRDefault="009D5860" w:rsidP="009D5860">
          <w:pPr>
            <w:pStyle w:val="3A1E3735710B4DA28F14F6C01103D02E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5E316C72B7B94B86B83E04CCB4969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80674-1B9E-4D41-B34D-F79A2AC44227}"/>
      </w:docPartPr>
      <w:docPartBody>
        <w:p w:rsidR="00CF2C58" w:rsidRDefault="009D5860" w:rsidP="009D5860">
          <w:pPr>
            <w:pStyle w:val="5E316C72B7B94B86B83E04CCB4969A48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D103EB769A7B4E509DEBA92896C3A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DB8DD-6CE1-421E-80A5-9808EB8F1546}"/>
      </w:docPartPr>
      <w:docPartBody>
        <w:p w:rsidR="00CF2C58" w:rsidRDefault="009D5860" w:rsidP="009D5860">
          <w:pPr>
            <w:pStyle w:val="D103EB769A7B4E509DEBA92896C3A482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373F57074DC84250869A9E16A927C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03E46C-57D5-4091-AB90-001298E6D6A1}"/>
      </w:docPartPr>
      <w:docPartBody>
        <w:p w:rsidR="00CF2C58" w:rsidRDefault="009D5860" w:rsidP="009D5860">
          <w:pPr>
            <w:pStyle w:val="373F57074DC84250869A9E16A927CB1B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CC363E5E6C6246B7B0216E58AF420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D6792-ECAD-4346-BE05-8987B1689E83}"/>
      </w:docPartPr>
      <w:docPartBody>
        <w:p w:rsidR="00CF6A3A" w:rsidRDefault="00487EA0" w:rsidP="00487EA0">
          <w:pPr>
            <w:pStyle w:val="CC363E5E6C6246B7B0216E58AF42098A"/>
          </w:pPr>
          <w:r w:rsidRPr="005167F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D5860"/>
    <w:rsid w:val="002C5492"/>
    <w:rsid w:val="00373915"/>
    <w:rsid w:val="00487EA0"/>
    <w:rsid w:val="004D1476"/>
    <w:rsid w:val="009D5860"/>
    <w:rsid w:val="00CF2C58"/>
    <w:rsid w:val="00CF6A3A"/>
    <w:rsid w:val="00D65DB2"/>
    <w:rsid w:val="00EF1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7EA0"/>
    <w:rPr>
      <w:color w:val="808080"/>
    </w:rPr>
  </w:style>
  <w:style w:type="paragraph" w:customStyle="1" w:styleId="5DEC2F9A00CA43A284903102E8443125">
    <w:name w:val="5DEC2F9A00CA43A284903102E8443125"/>
    <w:rsid w:val="009D5860"/>
  </w:style>
  <w:style w:type="paragraph" w:customStyle="1" w:styleId="3C6409303CB149FA9506DBF24454BB5E">
    <w:name w:val="3C6409303CB149FA9506DBF24454BB5E"/>
    <w:rsid w:val="009D5860"/>
  </w:style>
  <w:style w:type="paragraph" w:customStyle="1" w:styleId="40CA22C0FA50482286588FF92CE482F4">
    <w:name w:val="40CA22C0FA50482286588FF92CE482F4"/>
    <w:rsid w:val="009D5860"/>
  </w:style>
  <w:style w:type="paragraph" w:customStyle="1" w:styleId="D097B017693D4B55AB70D28D2D0389D1">
    <w:name w:val="D097B017693D4B55AB70D28D2D0389D1"/>
    <w:rsid w:val="009D5860"/>
  </w:style>
  <w:style w:type="paragraph" w:customStyle="1" w:styleId="1ED0BC541D494721AEE0F8053B8586D9">
    <w:name w:val="1ED0BC541D494721AEE0F8053B8586D9"/>
    <w:rsid w:val="009D5860"/>
  </w:style>
  <w:style w:type="paragraph" w:customStyle="1" w:styleId="F205A0D1BB5940EA9ED150E2CC396199">
    <w:name w:val="F205A0D1BB5940EA9ED150E2CC396199"/>
    <w:rsid w:val="009D5860"/>
  </w:style>
  <w:style w:type="paragraph" w:customStyle="1" w:styleId="953DB01CEFFF40F9AE319F69CB65483A">
    <w:name w:val="953DB01CEFFF40F9AE319F69CB65483A"/>
    <w:rsid w:val="009D5860"/>
  </w:style>
  <w:style w:type="paragraph" w:customStyle="1" w:styleId="3A1E3735710B4DA28F14F6C01103D02E">
    <w:name w:val="3A1E3735710B4DA28F14F6C01103D02E"/>
    <w:rsid w:val="009D5860"/>
  </w:style>
  <w:style w:type="paragraph" w:customStyle="1" w:styleId="5E316C72B7B94B86B83E04CCB4969A48">
    <w:name w:val="5E316C72B7B94B86B83E04CCB4969A48"/>
    <w:rsid w:val="009D5860"/>
  </w:style>
  <w:style w:type="paragraph" w:customStyle="1" w:styleId="D103EB769A7B4E509DEBA92896C3A482">
    <w:name w:val="D103EB769A7B4E509DEBA92896C3A482"/>
    <w:rsid w:val="009D5860"/>
  </w:style>
  <w:style w:type="paragraph" w:customStyle="1" w:styleId="373F57074DC84250869A9E16A927CB1B">
    <w:name w:val="373F57074DC84250869A9E16A927CB1B"/>
    <w:rsid w:val="009D5860"/>
  </w:style>
  <w:style w:type="paragraph" w:customStyle="1" w:styleId="CC363E5E6C6246B7B0216E58AF42098A">
    <w:name w:val="CC363E5E6C6246B7B0216E58AF42098A"/>
    <w:rsid w:val="00487EA0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7</Pages>
  <Words>1280</Words>
  <Characters>729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a Koshiari</dc:creator>
  <cp:keywords/>
  <dc:description/>
  <cp:lastModifiedBy>Yianna Danidou</cp:lastModifiedBy>
  <cp:revision>56</cp:revision>
  <dcterms:created xsi:type="dcterms:W3CDTF">2026-04-22T08:44:00Z</dcterms:created>
  <dcterms:modified xsi:type="dcterms:W3CDTF">2026-07-20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12dc5d0039f06d5bc54e1a82bdfebbe5f544e6b6040793aeb1fa3baeda1e91</vt:lpwstr>
  </property>
</Properties>
</file>